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02F9C0" w14:textId="15AB7C08" w:rsidR="000F4779" w:rsidRPr="003B254A" w:rsidRDefault="000F4779" w:rsidP="003B254A">
      <w:pPr>
        <w:contextualSpacing/>
        <w:rPr>
          <w:rFonts w:ascii="Arial" w:hAnsi="Arial" w:cs="Arial"/>
          <w:b/>
          <w:sz w:val="24"/>
          <w:szCs w:val="24"/>
        </w:rPr>
      </w:pPr>
      <w:r w:rsidRPr="003B254A">
        <w:rPr>
          <w:rFonts w:ascii="Arial" w:hAnsi="Arial" w:cs="Arial"/>
          <w:b/>
          <w:sz w:val="24"/>
          <w:szCs w:val="24"/>
        </w:rPr>
        <w:t xml:space="preserve">Parsons </w:t>
      </w:r>
      <w:r w:rsidR="008F6B98">
        <w:rPr>
          <w:rFonts w:ascii="Arial" w:hAnsi="Arial" w:cs="Arial"/>
          <w:b/>
          <w:sz w:val="24"/>
          <w:szCs w:val="24"/>
        </w:rPr>
        <w:t xml:space="preserve">Family </w:t>
      </w:r>
      <w:r w:rsidRPr="003B254A">
        <w:rPr>
          <w:rFonts w:ascii="Arial" w:hAnsi="Arial" w:cs="Arial"/>
          <w:b/>
          <w:sz w:val="24"/>
          <w:szCs w:val="24"/>
        </w:rPr>
        <w:t>Scholarship</w:t>
      </w:r>
      <w:r w:rsidR="007E4B69">
        <w:rPr>
          <w:rFonts w:ascii="Arial" w:hAnsi="Arial" w:cs="Arial"/>
          <w:b/>
          <w:sz w:val="24"/>
          <w:szCs w:val="24"/>
        </w:rPr>
        <w:t xml:space="preserve"> </w:t>
      </w:r>
      <w:r w:rsidRPr="003B254A">
        <w:rPr>
          <w:rFonts w:ascii="Arial" w:hAnsi="Arial" w:cs="Arial"/>
          <w:b/>
          <w:sz w:val="24"/>
          <w:szCs w:val="24"/>
        </w:rPr>
        <w:t>for LGBTQ+ Youth and Allies</w:t>
      </w:r>
    </w:p>
    <w:p w14:paraId="71340EF7" w14:textId="46008FCF" w:rsidR="000F4779" w:rsidRPr="003B254A" w:rsidRDefault="000F4779" w:rsidP="003B254A">
      <w:pPr>
        <w:contextualSpacing/>
        <w:rPr>
          <w:rFonts w:ascii="Arial" w:hAnsi="Arial" w:cs="Arial"/>
          <w:b/>
          <w:sz w:val="24"/>
          <w:szCs w:val="24"/>
        </w:rPr>
      </w:pPr>
      <w:r w:rsidRPr="003B254A">
        <w:rPr>
          <w:rFonts w:ascii="Arial" w:hAnsi="Arial" w:cs="Arial"/>
          <w:b/>
          <w:sz w:val="24"/>
          <w:szCs w:val="24"/>
        </w:rPr>
        <w:t>Application Form</w:t>
      </w:r>
      <w:r w:rsidR="00F4041E">
        <w:rPr>
          <w:rFonts w:ascii="Arial" w:hAnsi="Arial" w:cs="Arial"/>
          <w:b/>
          <w:sz w:val="24"/>
          <w:szCs w:val="24"/>
        </w:rPr>
        <w:t xml:space="preserve"> 202</w:t>
      </w:r>
      <w:r w:rsidR="00883DA9">
        <w:rPr>
          <w:rFonts w:ascii="Arial" w:hAnsi="Arial" w:cs="Arial"/>
          <w:b/>
          <w:sz w:val="24"/>
          <w:szCs w:val="24"/>
        </w:rPr>
        <w:t>4</w:t>
      </w:r>
    </w:p>
    <w:p w14:paraId="752F2039" w14:textId="74927643" w:rsidR="000F4779" w:rsidRPr="002A2564" w:rsidRDefault="000F4779" w:rsidP="00F4041E">
      <w:pPr>
        <w:spacing w:before="240" w:line="240" w:lineRule="auto"/>
        <w:rPr>
          <w:rFonts w:ascii="Arial" w:hAnsi="Arial" w:cs="Arial"/>
          <w:i/>
          <w:sz w:val="16"/>
          <w:szCs w:val="16"/>
          <w:highlight w:val="cyan"/>
        </w:rPr>
      </w:pPr>
      <w:r w:rsidRPr="002A2564">
        <w:rPr>
          <w:rFonts w:ascii="Arial" w:hAnsi="Arial" w:cs="Arial"/>
          <w:i/>
          <w:sz w:val="16"/>
          <w:szCs w:val="16"/>
        </w:rPr>
        <w:t xml:space="preserve">All applications, supporting documents, and applicant information will be kept confidential and </w:t>
      </w:r>
      <w:r w:rsidR="00FE0BEA">
        <w:rPr>
          <w:rFonts w:ascii="Arial" w:hAnsi="Arial" w:cs="Arial"/>
          <w:i/>
          <w:sz w:val="16"/>
          <w:szCs w:val="16"/>
        </w:rPr>
        <w:t xml:space="preserve">will </w:t>
      </w:r>
      <w:r w:rsidRPr="002A2564">
        <w:rPr>
          <w:rFonts w:ascii="Arial" w:hAnsi="Arial" w:cs="Arial"/>
          <w:i/>
          <w:sz w:val="16"/>
          <w:szCs w:val="16"/>
        </w:rPr>
        <w:t xml:space="preserve">not </w:t>
      </w:r>
      <w:r w:rsidR="00FE0BEA">
        <w:rPr>
          <w:rFonts w:ascii="Arial" w:hAnsi="Arial" w:cs="Arial"/>
          <w:i/>
          <w:sz w:val="16"/>
          <w:szCs w:val="16"/>
        </w:rPr>
        <w:t xml:space="preserve">be </w:t>
      </w:r>
      <w:r w:rsidRPr="002A2564">
        <w:rPr>
          <w:rFonts w:ascii="Arial" w:hAnsi="Arial" w:cs="Arial"/>
          <w:i/>
          <w:sz w:val="16"/>
          <w:szCs w:val="16"/>
        </w:rPr>
        <w:t xml:space="preserve">shared with the public or anyone outside this scholarship committee and Maine </w:t>
      </w:r>
      <w:r w:rsidR="002A2564" w:rsidRPr="002A2564">
        <w:rPr>
          <w:rFonts w:ascii="Arial" w:hAnsi="Arial" w:cs="Arial"/>
          <w:i/>
          <w:sz w:val="16"/>
          <w:szCs w:val="16"/>
        </w:rPr>
        <w:t>Community Foundation</w:t>
      </w:r>
      <w:r w:rsidRPr="002A2564">
        <w:rPr>
          <w:rFonts w:ascii="Arial" w:hAnsi="Arial" w:cs="Arial"/>
          <w:i/>
          <w:sz w:val="16"/>
          <w:szCs w:val="16"/>
        </w:rPr>
        <w:t>, which processes the awards and issues the scholarship payments.</w:t>
      </w:r>
    </w:p>
    <w:p w14:paraId="2BF42CB6" w14:textId="5ECDCED5" w:rsidR="00D44811" w:rsidRPr="002A2564" w:rsidRDefault="00AD5749" w:rsidP="00F4041E">
      <w:pPr>
        <w:spacing w:before="240" w:line="240" w:lineRule="auto"/>
        <w:rPr>
          <w:rFonts w:ascii="Arial" w:hAnsi="Arial" w:cs="Arial"/>
          <w:i/>
          <w:sz w:val="16"/>
          <w:szCs w:val="16"/>
        </w:rPr>
      </w:pPr>
      <w:r>
        <w:rPr>
          <w:rFonts w:ascii="Arial" w:hAnsi="Arial" w:cs="Arial"/>
          <w:i/>
          <w:sz w:val="16"/>
          <w:szCs w:val="16"/>
        </w:rPr>
        <w:t>All sections</w:t>
      </w:r>
      <w:r w:rsidR="00E81B7B" w:rsidRPr="002A2564">
        <w:rPr>
          <w:rFonts w:ascii="Arial" w:hAnsi="Arial" w:cs="Arial"/>
          <w:i/>
          <w:sz w:val="16"/>
          <w:szCs w:val="16"/>
        </w:rPr>
        <w:t xml:space="preserve"> must be completed for the application to be considered.</w:t>
      </w:r>
    </w:p>
    <w:tbl>
      <w:tblPr>
        <w:tblStyle w:val="TableGrid"/>
        <w:tblW w:w="0" w:type="auto"/>
        <w:shd w:val="clear" w:color="auto" w:fill="AEAAAA" w:themeFill="background2" w:themeFillShade="BF"/>
        <w:tblLook w:val="04A0" w:firstRow="1" w:lastRow="0" w:firstColumn="1" w:lastColumn="0" w:noHBand="0" w:noVBand="1"/>
      </w:tblPr>
      <w:tblGrid>
        <w:gridCol w:w="9985"/>
      </w:tblGrid>
      <w:tr w:rsidR="003B254A" w14:paraId="03AC1011" w14:textId="77777777" w:rsidTr="00740018">
        <w:tc>
          <w:tcPr>
            <w:tcW w:w="9985" w:type="dxa"/>
            <w:shd w:val="clear" w:color="auto" w:fill="AEAAAA" w:themeFill="background2" w:themeFillShade="BF"/>
          </w:tcPr>
          <w:p w14:paraId="5163FB49" w14:textId="77777777" w:rsidR="003B254A" w:rsidRPr="003B254A" w:rsidRDefault="003B254A" w:rsidP="000F477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B254A">
              <w:rPr>
                <w:rFonts w:ascii="Arial" w:hAnsi="Arial" w:cs="Arial"/>
                <w:b/>
                <w:sz w:val="20"/>
                <w:szCs w:val="20"/>
              </w:rPr>
              <w:t>Contact Information</w:t>
            </w:r>
          </w:p>
        </w:tc>
      </w:tr>
    </w:tbl>
    <w:p w14:paraId="0CABFD83" w14:textId="77777777" w:rsidR="005F5969" w:rsidRPr="003B254A" w:rsidRDefault="005F5969" w:rsidP="005F5969">
      <w:pPr>
        <w:spacing w:after="0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84"/>
        <w:gridCol w:w="3186"/>
        <w:gridCol w:w="1350"/>
        <w:gridCol w:w="1260"/>
        <w:gridCol w:w="2610"/>
      </w:tblGrid>
      <w:tr w:rsidR="002629C1" w:rsidRPr="003B254A" w14:paraId="600558C0" w14:textId="77777777" w:rsidTr="002629C1">
        <w:tc>
          <w:tcPr>
            <w:tcW w:w="1584" w:type="dxa"/>
            <w:tcBorders>
              <w:top w:val="nil"/>
            </w:tcBorders>
          </w:tcPr>
          <w:p w14:paraId="53697BE2" w14:textId="77777777" w:rsidR="002629C1" w:rsidRDefault="002629C1" w:rsidP="009F7A7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796" w:type="dxa"/>
            <w:gridSpan w:val="3"/>
            <w:tcBorders>
              <w:top w:val="nil"/>
              <w:bottom w:val="nil"/>
            </w:tcBorders>
          </w:tcPr>
          <w:p w14:paraId="10C261B3" w14:textId="77777777" w:rsidR="002629C1" w:rsidRPr="003B254A" w:rsidRDefault="002629C1" w:rsidP="009F7A7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10" w:type="dxa"/>
            <w:tcBorders>
              <w:top w:val="nil"/>
              <w:bottom w:val="nil"/>
            </w:tcBorders>
          </w:tcPr>
          <w:p w14:paraId="0C2AC647" w14:textId="77777777" w:rsidR="002629C1" w:rsidRPr="003B254A" w:rsidRDefault="002629C1" w:rsidP="009F7A7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2591E" w:rsidRPr="003B254A" w14:paraId="5B901030" w14:textId="77777777" w:rsidTr="004354CE">
        <w:tc>
          <w:tcPr>
            <w:tcW w:w="1584" w:type="dxa"/>
            <w:tcBorders>
              <w:top w:val="nil"/>
            </w:tcBorders>
          </w:tcPr>
          <w:p w14:paraId="34055714" w14:textId="46276C03" w:rsidR="00E2591E" w:rsidRPr="003B254A" w:rsidRDefault="00E2591E" w:rsidP="009F7A7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osen</w:t>
            </w:r>
            <w:r w:rsidRPr="003B254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N</w:t>
            </w:r>
            <w:r w:rsidRPr="003B254A">
              <w:rPr>
                <w:rFonts w:ascii="Arial" w:hAnsi="Arial" w:cs="Arial"/>
                <w:sz w:val="20"/>
                <w:szCs w:val="20"/>
              </w:rPr>
              <w:t>ame</w:t>
            </w:r>
          </w:p>
        </w:tc>
        <w:tc>
          <w:tcPr>
            <w:tcW w:w="5796" w:type="dxa"/>
            <w:gridSpan w:val="3"/>
            <w:tcBorders>
              <w:top w:val="nil"/>
              <w:bottom w:val="single" w:sz="4" w:space="0" w:color="auto"/>
            </w:tcBorders>
          </w:tcPr>
          <w:p w14:paraId="4BEA6186" w14:textId="77777777" w:rsidR="00E2591E" w:rsidRPr="003B254A" w:rsidRDefault="00E2591E" w:rsidP="009F7A7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10" w:type="dxa"/>
            <w:tcBorders>
              <w:top w:val="nil"/>
              <w:bottom w:val="single" w:sz="4" w:space="0" w:color="auto"/>
            </w:tcBorders>
          </w:tcPr>
          <w:p w14:paraId="79AC218D" w14:textId="77777777" w:rsidR="00E2591E" w:rsidRPr="003B254A" w:rsidRDefault="00E2591E" w:rsidP="009F7A7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017FB" w:rsidRPr="003B254A" w14:paraId="1627DF01" w14:textId="77777777" w:rsidTr="009F7A70">
        <w:tc>
          <w:tcPr>
            <w:tcW w:w="1584" w:type="dxa"/>
            <w:tcBorders>
              <w:bottom w:val="nil"/>
            </w:tcBorders>
          </w:tcPr>
          <w:p w14:paraId="190D3FAA" w14:textId="77777777" w:rsidR="009017FB" w:rsidRPr="003B254A" w:rsidRDefault="009017FB" w:rsidP="009F7A7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86" w:type="dxa"/>
            <w:tcBorders>
              <w:bottom w:val="nil"/>
            </w:tcBorders>
          </w:tcPr>
          <w:p w14:paraId="2C50110F" w14:textId="77777777" w:rsidR="009017FB" w:rsidRPr="003B254A" w:rsidRDefault="009017FB" w:rsidP="009F7A7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10" w:type="dxa"/>
            <w:gridSpan w:val="2"/>
          </w:tcPr>
          <w:p w14:paraId="16AB3E0D" w14:textId="77777777" w:rsidR="009017FB" w:rsidRPr="003B254A" w:rsidRDefault="009017FB" w:rsidP="009F7A7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10" w:type="dxa"/>
          </w:tcPr>
          <w:p w14:paraId="427824C8" w14:textId="77777777" w:rsidR="009017FB" w:rsidRPr="003B254A" w:rsidRDefault="009017FB" w:rsidP="009F7A7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017FB" w:rsidRPr="003B254A" w14:paraId="4EF179EF" w14:textId="77777777" w:rsidTr="009F7A70">
        <w:tc>
          <w:tcPr>
            <w:tcW w:w="1584" w:type="dxa"/>
          </w:tcPr>
          <w:p w14:paraId="12A2F4BF" w14:textId="77777777" w:rsidR="009017FB" w:rsidRPr="003B254A" w:rsidRDefault="009017FB" w:rsidP="009F7A7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nouns</w:t>
            </w:r>
          </w:p>
        </w:tc>
        <w:tc>
          <w:tcPr>
            <w:tcW w:w="4536" w:type="dxa"/>
            <w:gridSpan w:val="2"/>
            <w:tcBorders>
              <w:bottom w:val="single" w:sz="4" w:space="0" w:color="auto"/>
            </w:tcBorders>
          </w:tcPr>
          <w:p w14:paraId="1093EC87" w14:textId="77777777" w:rsidR="009017FB" w:rsidRPr="003B254A" w:rsidRDefault="009017FB" w:rsidP="009F7A7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5E59FCF" w14:textId="77777777" w:rsidR="009017FB" w:rsidRPr="003B254A" w:rsidRDefault="009017FB" w:rsidP="009F7A7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10" w:type="dxa"/>
            <w:tcBorders>
              <w:top w:val="nil"/>
              <w:bottom w:val="nil"/>
            </w:tcBorders>
          </w:tcPr>
          <w:p w14:paraId="2530747C" w14:textId="77777777" w:rsidR="009017FB" w:rsidRPr="003B254A" w:rsidRDefault="009017FB" w:rsidP="009F7A7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361E" w:rsidRPr="003B254A" w14:paraId="0747B894" w14:textId="77777777" w:rsidTr="004354CE">
        <w:tc>
          <w:tcPr>
            <w:tcW w:w="1584" w:type="dxa"/>
            <w:tcBorders>
              <w:top w:val="nil"/>
            </w:tcBorders>
          </w:tcPr>
          <w:p w14:paraId="69A0239C" w14:textId="77777777" w:rsidR="00C6361E" w:rsidRDefault="00C6361E" w:rsidP="009F7A7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796" w:type="dxa"/>
            <w:gridSpan w:val="3"/>
            <w:tcBorders>
              <w:top w:val="single" w:sz="4" w:space="0" w:color="auto"/>
              <w:bottom w:val="nil"/>
            </w:tcBorders>
          </w:tcPr>
          <w:p w14:paraId="3F831075" w14:textId="77777777" w:rsidR="00C6361E" w:rsidRPr="003B254A" w:rsidRDefault="00C6361E" w:rsidP="009F7A7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10" w:type="dxa"/>
            <w:tcBorders>
              <w:top w:val="single" w:sz="4" w:space="0" w:color="auto"/>
              <w:bottom w:val="nil"/>
            </w:tcBorders>
          </w:tcPr>
          <w:p w14:paraId="221B2ADA" w14:textId="77777777" w:rsidR="00C6361E" w:rsidRPr="003B254A" w:rsidRDefault="00C6361E" w:rsidP="009F7A7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F4779" w:rsidRPr="003B254A" w14:paraId="4C949C88" w14:textId="77777777" w:rsidTr="00740018">
        <w:tc>
          <w:tcPr>
            <w:tcW w:w="1584" w:type="dxa"/>
            <w:tcBorders>
              <w:top w:val="nil"/>
            </w:tcBorders>
          </w:tcPr>
          <w:p w14:paraId="0BEF96FC" w14:textId="3CA2D554" w:rsidR="000F4779" w:rsidRPr="003B254A" w:rsidRDefault="000F4779" w:rsidP="0056358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3B254A">
              <w:rPr>
                <w:rFonts w:ascii="Arial" w:hAnsi="Arial" w:cs="Arial"/>
                <w:sz w:val="20"/>
                <w:szCs w:val="20"/>
              </w:rPr>
              <w:t xml:space="preserve">Full </w:t>
            </w:r>
            <w:r w:rsidR="00075E30">
              <w:rPr>
                <w:rFonts w:ascii="Arial" w:hAnsi="Arial" w:cs="Arial"/>
                <w:sz w:val="20"/>
                <w:szCs w:val="20"/>
              </w:rPr>
              <w:t xml:space="preserve">Legal </w:t>
            </w:r>
            <w:r w:rsidR="005F5969">
              <w:rPr>
                <w:rFonts w:ascii="Arial" w:hAnsi="Arial" w:cs="Arial"/>
                <w:sz w:val="20"/>
                <w:szCs w:val="20"/>
              </w:rPr>
              <w:t>N</w:t>
            </w:r>
            <w:r w:rsidRPr="003B254A">
              <w:rPr>
                <w:rFonts w:ascii="Arial" w:hAnsi="Arial" w:cs="Arial"/>
                <w:sz w:val="20"/>
                <w:szCs w:val="20"/>
              </w:rPr>
              <w:t>ame</w:t>
            </w:r>
          </w:p>
        </w:tc>
        <w:tc>
          <w:tcPr>
            <w:tcW w:w="3186" w:type="dxa"/>
            <w:tcBorders>
              <w:top w:val="nil"/>
              <w:bottom w:val="single" w:sz="4" w:space="0" w:color="auto"/>
            </w:tcBorders>
          </w:tcPr>
          <w:p w14:paraId="017FE7D7" w14:textId="77777777" w:rsidR="000F4779" w:rsidRPr="003B254A" w:rsidRDefault="000F4779" w:rsidP="000F477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10" w:type="dxa"/>
            <w:gridSpan w:val="2"/>
            <w:tcBorders>
              <w:top w:val="nil"/>
              <w:bottom w:val="single" w:sz="4" w:space="0" w:color="auto"/>
            </w:tcBorders>
          </w:tcPr>
          <w:p w14:paraId="22EDCF9D" w14:textId="77777777" w:rsidR="000F4779" w:rsidRPr="003B254A" w:rsidRDefault="000F4779" w:rsidP="000F477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10" w:type="dxa"/>
            <w:tcBorders>
              <w:top w:val="nil"/>
              <w:bottom w:val="single" w:sz="4" w:space="0" w:color="auto"/>
            </w:tcBorders>
          </w:tcPr>
          <w:p w14:paraId="18428FD5" w14:textId="77777777" w:rsidR="000F4779" w:rsidRPr="003B254A" w:rsidRDefault="000F4779" w:rsidP="000F477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F4779" w:rsidRPr="003B254A" w14:paraId="2A70372C" w14:textId="77777777" w:rsidTr="002629C1">
        <w:tc>
          <w:tcPr>
            <w:tcW w:w="1584" w:type="dxa"/>
          </w:tcPr>
          <w:p w14:paraId="7C45EDCC" w14:textId="77777777" w:rsidR="000F4779" w:rsidRPr="003B254A" w:rsidRDefault="000F4779" w:rsidP="0056358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86" w:type="dxa"/>
            <w:tcBorders>
              <w:top w:val="single" w:sz="4" w:space="0" w:color="auto"/>
              <w:bottom w:val="nil"/>
            </w:tcBorders>
          </w:tcPr>
          <w:p w14:paraId="21C0B248" w14:textId="77777777" w:rsidR="000F4779" w:rsidRPr="003B254A" w:rsidRDefault="000F4779" w:rsidP="000F4779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3B254A">
              <w:rPr>
                <w:rFonts w:ascii="Arial" w:hAnsi="Arial" w:cs="Arial"/>
                <w:i/>
                <w:sz w:val="20"/>
                <w:szCs w:val="20"/>
              </w:rPr>
              <w:t>Last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</w:tcBorders>
          </w:tcPr>
          <w:p w14:paraId="788441B4" w14:textId="77777777" w:rsidR="000F4779" w:rsidRPr="003B254A" w:rsidRDefault="000F4779" w:rsidP="000F4779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3B254A">
              <w:rPr>
                <w:rFonts w:ascii="Arial" w:hAnsi="Arial" w:cs="Arial"/>
                <w:i/>
                <w:sz w:val="20"/>
                <w:szCs w:val="20"/>
              </w:rPr>
              <w:t>First</w:t>
            </w:r>
          </w:p>
        </w:tc>
        <w:tc>
          <w:tcPr>
            <w:tcW w:w="2610" w:type="dxa"/>
            <w:tcBorders>
              <w:top w:val="single" w:sz="4" w:space="0" w:color="auto"/>
            </w:tcBorders>
          </w:tcPr>
          <w:p w14:paraId="04D99686" w14:textId="2D3422F3" w:rsidR="000F4779" w:rsidRPr="003B254A" w:rsidRDefault="000F4779" w:rsidP="000F4779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3B254A">
              <w:rPr>
                <w:rFonts w:ascii="Arial" w:hAnsi="Arial" w:cs="Arial"/>
                <w:i/>
                <w:sz w:val="20"/>
                <w:szCs w:val="20"/>
              </w:rPr>
              <w:t xml:space="preserve">Middle </w:t>
            </w:r>
            <w:r w:rsidR="000974E5">
              <w:rPr>
                <w:rFonts w:ascii="Arial" w:hAnsi="Arial" w:cs="Arial"/>
                <w:i/>
                <w:sz w:val="20"/>
                <w:szCs w:val="20"/>
              </w:rPr>
              <w:t>i</w:t>
            </w:r>
            <w:r w:rsidRPr="003B254A">
              <w:rPr>
                <w:rFonts w:ascii="Arial" w:hAnsi="Arial" w:cs="Arial"/>
                <w:i/>
                <w:sz w:val="20"/>
                <w:szCs w:val="20"/>
              </w:rPr>
              <w:t>nitial</w:t>
            </w:r>
          </w:p>
        </w:tc>
      </w:tr>
      <w:tr w:rsidR="00FE0BEA" w:rsidRPr="003B254A" w14:paraId="6F0B2015" w14:textId="77777777" w:rsidTr="002629C1">
        <w:tc>
          <w:tcPr>
            <w:tcW w:w="1584" w:type="dxa"/>
          </w:tcPr>
          <w:p w14:paraId="0309AF21" w14:textId="77777777" w:rsidR="00FE0BEA" w:rsidRPr="003B254A" w:rsidRDefault="00FE0BEA" w:rsidP="007D1DFE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86" w:type="dxa"/>
            <w:tcBorders>
              <w:top w:val="nil"/>
              <w:bottom w:val="nil"/>
            </w:tcBorders>
          </w:tcPr>
          <w:p w14:paraId="25902476" w14:textId="77777777" w:rsidR="00FE0BEA" w:rsidRPr="003B254A" w:rsidRDefault="00FE0BEA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10" w:type="dxa"/>
            <w:gridSpan w:val="2"/>
          </w:tcPr>
          <w:p w14:paraId="25D38170" w14:textId="77777777" w:rsidR="00FE0BEA" w:rsidRPr="003B254A" w:rsidRDefault="00FE0BEA" w:rsidP="007D1DFE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10" w:type="dxa"/>
            <w:tcBorders>
              <w:top w:val="nil"/>
              <w:bottom w:val="nil"/>
            </w:tcBorders>
          </w:tcPr>
          <w:p w14:paraId="3E196381" w14:textId="77777777" w:rsidR="00FE0BEA" w:rsidRPr="003B254A" w:rsidRDefault="00FE0BEA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63589" w:rsidRPr="003B254A" w14:paraId="33C52E85" w14:textId="77777777" w:rsidTr="00B873B8">
        <w:tc>
          <w:tcPr>
            <w:tcW w:w="1584" w:type="dxa"/>
          </w:tcPr>
          <w:p w14:paraId="3DA4CDC9" w14:textId="33F2B19E" w:rsidR="00563589" w:rsidRPr="003B254A" w:rsidRDefault="00563589" w:rsidP="007D1DFE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3B254A">
              <w:rPr>
                <w:rFonts w:ascii="Arial" w:hAnsi="Arial" w:cs="Arial"/>
                <w:sz w:val="20"/>
                <w:szCs w:val="20"/>
              </w:rPr>
              <w:t>Email</w:t>
            </w:r>
          </w:p>
        </w:tc>
        <w:tc>
          <w:tcPr>
            <w:tcW w:w="4536" w:type="dxa"/>
            <w:gridSpan w:val="2"/>
            <w:tcBorders>
              <w:top w:val="nil"/>
              <w:bottom w:val="single" w:sz="4" w:space="0" w:color="auto"/>
            </w:tcBorders>
          </w:tcPr>
          <w:p w14:paraId="767763C5" w14:textId="77777777" w:rsidR="00563589" w:rsidRPr="003B254A" w:rsidRDefault="00563589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D3B6EE8" w14:textId="18A1B7D9" w:rsidR="00563589" w:rsidRPr="003B254A" w:rsidRDefault="00563589" w:rsidP="007D1DFE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3B254A">
              <w:rPr>
                <w:rFonts w:ascii="Arial" w:hAnsi="Arial" w:cs="Arial"/>
                <w:sz w:val="20"/>
                <w:szCs w:val="20"/>
              </w:rPr>
              <w:t>Phone</w:t>
            </w:r>
          </w:p>
        </w:tc>
        <w:tc>
          <w:tcPr>
            <w:tcW w:w="2610" w:type="dxa"/>
            <w:tcBorders>
              <w:top w:val="nil"/>
              <w:bottom w:val="single" w:sz="4" w:space="0" w:color="auto"/>
            </w:tcBorders>
          </w:tcPr>
          <w:p w14:paraId="4C1A9B50" w14:textId="77777777" w:rsidR="00563589" w:rsidRPr="003B254A" w:rsidRDefault="00563589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63589" w:rsidRPr="003B254A" w14:paraId="02A7BE41" w14:textId="77777777" w:rsidTr="00740018">
        <w:tc>
          <w:tcPr>
            <w:tcW w:w="1584" w:type="dxa"/>
            <w:tcBorders>
              <w:bottom w:val="nil"/>
            </w:tcBorders>
          </w:tcPr>
          <w:p w14:paraId="2E9671B8" w14:textId="77777777" w:rsidR="00563589" w:rsidRPr="003B254A" w:rsidRDefault="00563589" w:rsidP="007D1DFE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86" w:type="dxa"/>
            <w:tcBorders>
              <w:top w:val="single" w:sz="4" w:space="0" w:color="auto"/>
              <w:bottom w:val="nil"/>
            </w:tcBorders>
          </w:tcPr>
          <w:p w14:paraId="5C956BAB" w14:textId="77777777" w:rsidR="00563589" w:rsidRPr="003B254A" w:rsidRDefault="00563589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10" w:type="dxa"/>
            <w:gridSpan w:val="2"/>
            <w:tcBorders>
              <w:bottom w:val="nil"/>
            </w:tcBorders>
          </w:tcPr>
          <w:p w14:paraId="6B50786D" w14:textId="77777777" w:rsidR="00563589" w:rsidRPr="003B254A" w:rsidRDefault="00563589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10" w:type="dxa"/>
            <w:tcBorders>
              <w:top w:val="single" w:sz="4" w:space="0" w:color="auto"/>
              <w:bottom w:val="nil"/>
            </w:tcBorders>
          </w:tcPr>
          <w:p w14:paraId="0928F0BA" w14:textId="77777777" w:rsidR="00563589" w:rsidRPr="003B254A" w:rsidRDefault="00563589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F4779" w:rsidRPr="003B254A" w14:paraId="48F3797B" w14:textId="77777777" w:rsidTr="00740018">
        <w:tc>
          <w:tcPr>
            <w:tcW w:w="1584" w:type="dxa"/>
            <w:tcBorders>
              <w:bottom w:val="nil"/>
            </w:tcBorders>
          </w:tcPr>
          <w:p w14:paraId="783A7D4E" w14:textId="0094CF72" w:rsidR="000F4779" w:rsidRPr="003B254A" w:rsidRDefault="000F4779" w:rsidP="0056358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3B254A">
              <w:rPr>
                <w:rFonts w:ascii="Arial" w:hAnsi="Arial" w:cs="Arial"/>
                <w:sz w:val="20"/>
                <w:szCs w:val="20"/>
              </w:rPr>
              <w:t>Address</w:t>
            </w:r>
          </w:p>
        </w:tc>
        <w:tc>
          <w:tcPr>
            <w:tcW w:w="3186" w:type="dxa"/>
            <w:tcBorders>
              <w:bottom w:val="nil"/>
            </w:tcBorders>
          </w:tcPr>
          <w:p w14:paraId="76E6144B" w14:textId="77777777" w:rsidR="000F4779" w:rsidRPr="003B254A" w:rsidRDefault="000F4779" w:rsidP="000F477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10" w:type="dxa"/>
            <w:gridSpan w:val="2"/>
            <w:tcBorders>
              <w:bottom w:val="nil"/>
            </w:tcBorders>
          </w:tcPr>
          <w:p w14:paraId="73A574DC" w14:textId="77777777" w:rsidR="000F4779" w:rsidRPr="003B254A" w:rsidRDefault="000F4779" w:rsidP="000F477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10" w:type="dxa"/>
            <w:tcBorders>
              <w:bottom w:val="nil"/>
            </w:tcBorders>
          </w:tcPr>
          <w:p w14:paraId="2D810041" w14:textId="77777777" w:rsidR="000F4779" w:rsidRPr="003B254A" w:rsidRDefault="000F4779" w:rsidP="000F477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F4779" w:rsidRPr="003B254A" w14:paraId="0F27D0D3" w14:textId="77777777" w:rsidTr="00740018">
        <w:tc>
          <w:tcPr>
            <w:tcW w:w="1584" w:type="dxa"/>
            <w:tcBorders>
              <w:top w:val="nil"/>
              <w:bottom w:val="nil"/>
            </w:tcBorders>
          </w:tcPr>
          <w:p w14:paraId="3F88428B" w14:textId="77777777" w:rsidR="000F4779" w:rsidRPr="003B254A" w:rsidRDefault="000F4779" w:rsidP="0056358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86" w:type="dxa"/>
            <w:tcBorders>
              <w:top w:val="single" w:sz="4" w:space="0" w:color="auto"/>
              <w:bottom w:val="nil"/>
            </w:tcBorders>
          </w:tcPr>
          <w:p w14:paraId="696DA6AF" w14:textId="77777777" w:rsidR="000F4779" w:rsidRPr="003B254A" w:rsidRDefault="000F4779" w:rsidP="000F4779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3B254A">
              <w:rPr>
                <w:rFonts w:ascii="Arial" w:hAnsi="Arial" w:cs="Arial"/>
                <w:i/>
                <w:sz w:val="20"/>
                <w:szCs w:val="20"/>
              </w:rPr>
              <w:t>Street address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bottom w:val="nil"/>
            </w:tcBorders>
          </w:tcPr>
          <w:p w14:paraId="2EA07FC3" w14:textId="77777777" w:rsidR="000F4779" w:rsidRPr="003B254A" w:rsidRDefault="000F4779" w:rsidP="000F4779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2610" w:type="dxa"/>
            <w:tcBorders>
              <w:top w:val="single" w:sz="4" w:space="0" w:color="auto"/>
              <w:bottom w:val="nil"/>
            </w:tcBorders>
          </w:tcPr>
          <w:p w14:paraId="5E521CCD" w14:textId="77777777" w:rsidR="000F4779" w:rsidRPr="003B254A" w:rsidRDefault="000F4779" w:rsidP="000F4779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3B254A">
              <w:rPr>
                <w:rFonts w:ascii="Arial" w:hAnsi="Arial" w:cs="Arial"/>
                <w:i/>
                <w:sz w:val="20"/>
                <w:szCs w:val="20"/>
              </w:rPr>
              <w:t>Apartment/Unit #</w:t>
            </w:r>
          </w:p>
        </w:tc>
      </w:tr>
      <w:tr w:rsidR="00674B3A" w:rsidRPr="003B254A" w14:paraId="19F4731C" w14:textId="77777777" w:rsidTr="00740018">
        <w:tc>
          <w:tcPr>
            <w:tcW w:w="1584" w:type="dxa"/>
            <w:tcBorders>
              <w:top w:val="nil"/>
            </w:tcBorders>
          </w:tcPr>
          <w:p w14:paraId="0582D4CB" w14:textId="77777777" w:rsidR="00674B3A" w:rsidRPr="003B254A" w:rsidRDefault="00674B3A" w:rsidP="0056358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86" w:type="dxa"/>
            <w:tcBorders>
              <w:top w:val="nil"/>
              <w:bottom w:val="nil"/>
            </w:tcBorders>
          </w:tcPr>
          <w:p w14:paraId="072A34AF" w14:textId="77777777" w:rsidR="00674B3A" w:rsidRPr="003B254A" w:rsidRDefault="00674B3A" w:rsidP="000F4779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2610" w:type="dxa"/>
            <w:gridSpan w:val="2"/>
            <w:tcBorders>
              <w:top w:val="nil"/>
              <w:bottom w:val="nil"/>
            </w:tcBorders>
          </w:tcPr>
          <w:p w14:paraId="7933D53E" w14:textId="77777777" w:rsidR="00674B3A" w:rsidRPr="003B254A" w:rsidRDefault="00674B3A" w:rsidP="000F4779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2610" w:type="dxa"/>
            <w:tcBorders>
              <w:top w:val="nil"/>
              <w:bottom w:val="nil"/>
            </w:tcBorders>
          </w:tcPr>
          <w:p w14:paraId="5488AA27" w14:textId="77777777" w:rsidR="00674B3A" w:rsidRPr="003B254A" w:rsidRDefault="00674B3A" w:rsidP="000F4779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</w:tr>
      <w:tr w:rsidR="003B254A" w:rsidRPr="003B254A" w14:paraId="606DAFFA" w14:textId="77777777" w:rsidTr="00740018">
        <w:tc>
          <w:tcPr>
            <w:tcW w:w="1584" w:type="dxa"/>
          </w:tcPr>
          <w:p w14:paraId="51F0C3F3" w14:textId="77777777" w:rsidR="003B254A" w:rsidRPr="003B254A" w:rsidRDefault="003B254A" w:rsidP="0056358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86" w:type="dxa"/>
            <w:tcBorders>
              <w:top w:val="nil"/>
            </w:tcBorders>
          </w:tcPr>
          <w:p w14:paraId="1C9A25C2" w14:textId="77777777" w:rsidR="003B254A" w:rsidRPr="00AB2540" w:rsidRDefault="003B254A" w:rsidP="000F477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10" w:type="dxa"/>
            <w:gridSpan w:val="2"/>
            <w:tcBorders>
              <w:top w:val="nil"/>
            </w:tcBorders>
          </w:tcPr>
          <w:p w14:paraId="60A74D34" w14:textId="77777777" w:rsidR="003B254A" w:rsidRPr="00AB2540" w:rsidRDefault="003B254A" w:rsidP="000F477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10" w:type="dxa"/>
            <w:tcBorders>
              <w:top w:val="nil"/>
            </w:tcBorders>
          </w:tcPr>
          <w:p w14:paraId="0D49B9E8" w14:textId="77777777" w:rsidR="003B254A" w:rsidRPr="00AB2540" w:rsidRDefault="003B254A" w:rsidP="000F477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F4779" w:rsidRPr="003B254A" w14:paraId="04CC99BD" w14:textId="77777777" w:rsidTr="00740018">
        <w:tc>
          <w:tcPr>
            <w:tcW w:w="1584" w:type="dxa"/>
            <w:tcBorders>
              <w:bottom w:val="nil"/>
            </w:tcBorders>
          </w:tcPr>
          <w:p w14:paraId="6B04FA96" w14:textId="77777777" w:rsidR="000F4779" w:rsidRPr="003B254A" w:rsidRDefault="000F4779" w:rsidP="0056358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86" w:type="dxa"/>
            <w:tcBorders>
              <w:top w:val="single" w:sz="4" w:space="0" w:color="auto"/>
              <w:bottom w:val="nil"/>
            </w:tcBorders>
          </w:tcPr>
          <w:p w14:paraId="390E347E" w14:textId="77777777" w:rsidR="000F4779" w:rsidRPr="003B254A" w:rsidRDefault="000F4779" w:rsidP="000F4779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3B254A">
              <w:rPr>
                <w:rFonts w:ascii="Arial" w:hAnsi="Arial" w:cs="Arial"/>
                <w:i/>
                <w:sz w:val="20"/>
                <w:szCs w:val="20"/>
              </w:rPr>
              <w:t>City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bottom w:val="nil"/>
            </w:tcBorders>
          </w:tcPr>
          <w:p w14:paraId="7100A41B" w14:textId="77777777" w:rsidR="000F4779" w:rsidRPr="003B254A" w:rsidRDefault="000F4779" w:rsidP="000F4779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3B254A">
              <w:rPr>
                <w:rFonts w:ascii="Arial" w:hAnsi="Arial" w:cs="Arial"/>
                <w:i/>
                <w:sz w:val="20"/>
                <w:szCs w:val="20"/>
              </w:rPr>
              <w:t>State</w:t>
            </w:r>
          </w:p>
        </w:tc>
        <w:tc>
          <w:tcPr>
            <w:tcW w:w="2610" w:type="dxa"/>
            <w:tcBorders>
              <w:top w:val="single" w:sz="4" w:space="0" w:color="auto"/>
              <w:bottom w:val="nil"/>
            </w:tcBorders>
          </w:tcPr>
          <w:p w14:paraId="40A493F3" w14:textId="77777777" w:rsidR="000F4779" w:rsidRPr="003B254A" w:rsidRDefault="000F4779" w:rsidP="000F4779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3B254A">
              <w:rPr>
                <w:rFonts w:ascii="Arial" w:hAnsi="Arial" w:cs="Arial"/>
                <w:i/>
                <w:sz w:val="20"/>
                <w:szCs w:val="20"/>
              </w:rPr>
              <w:t>Zip code</w:t>
            </w:r>
          </w:p>
        </w:tc>
      </w:tr>
    </w:tbl>
    <w:p w14:paraId="63C20E73" w14:textId="77777777" w:rsidR="000F4779" w:rsidRPr="003B254A" w:rsidRDefault="000F4779" w:rsidP="00DB71A3">
      <w:pPr>
        <w:spacing w:after="0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shd w:val="clear" w:color="auto" w:fill="AEAAAA" w:themeFill="background2" w:themeFillShade="BF"/>
        <w:tblLook w:val="04A0" w:firstRow="1" w:lastRow="0" w:firstColumn="1" w:lastColumn="0" w:noHBand="0" w:noVBand="1"/>
      </w:tblPr>
      <w:tblGrid>
        <w:gridCol w:w="9985"/>
      </w:tblGrid>
      <w:tr w:rsidR="00F82924" w14:paraId="7613FBDE" w14:textId="77777777" w:rsidTr="00740018">
        <w:tc>
          <w:tcPr>
            <w:tcW w:w="9985" w:type="dxa"/>
            <w:shd w:val="clear" w:color="auto" w:fill="AEAAAA" w:themeFill="background2" w:themeFillShade="BF"/>
          </w:tcPr>
          <w:p w14:paraId="26B12CE4" w14:textId="77777777" w:rsidR="00F82924" w:rsidRPr="003B254A" w:rsidRDefault="00F82924" w:rsidP="007D1DFE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Education</w:t>
            </w:r>
          </w:p>
        </w:tc>
      </w:tr>
    </w:tbl>
    <w:p w14:paraId="77B27A11" w14:textId="77777777" w:rsidR="000F4779" w:rsidRPr="003B254A" w:rsidRDefault="000F4779" w:rsidP="00B66DEA">
      <w:pPr>
        <w:spacing w:after="0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54"/>
        <w:gridCol w:w="576"/>
        <w:gridCol w:w="360"/>
        <w:gridCol w:w="1260"/>
        <w:gridCol w:w="720"/>
        <w:gridCol w:w="240"/>
        <w:gridCol w:w="2610"/>
        <w:gridCol w:w="210"/>
        <w:gridCol w:w="2400"/>
      </w:tblGrid>
      <w:tr w:rsidR="00AB2540" w:rsidRPr="003B254A" w14:paraId="5C871500" w14:textId="77777777" w:rsidTr="001560A8">
        <w:tc>
          <w:tcPr>
            <w:tcW w:w="1584" w:type="dxa"/>
            <w:gridSpan w:val="2"/>
            <w:tcBorders>
              <w:top w:val="nil"/>
            </w:tcBorders>
          </w:tcPr>
          <w:p w14:paraId="1501D949" w14:textId="7B9DF48A" w:rsidR="00AB2540" w:rsidRPr="003B254A" w:rsidRDefault="00AB2540" w:rsidP="007D1DFE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974E5">
              <w:rPr>
                <w:rFonts w:ascii="Arial" w:hAnsi="Arial" w:cs="Arial"/>
                <w:bCs/>
                <w:sz w:val="20"/>
                <w:szCs w:val="20"/>
              </w:rPr>
              <w:t>High School</w:t>
            </w:r>
            <w:r w:rsidRPr="003B254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N</w:t>
            </w:r>
            <w:r w:rsidRPr="003B254A">
              <w:rPr>
                <w:rFonts w:ascii="Arial" w:hAnsi="Arial" w:cs="Arial"/>
                <w:sz w:val="20"/>
                <w:szCs w:val="20"/>
              </w:rPr>
              <w:t>ame</w:t>
            </w:r>
          </w:p>
        </w:tc>
        <w:tc>
          <w:tcPr>
            <w:tcW w:w="8376" w:type="dxa"/>
            <w:gridSpan w:val="8"/>
            <w:tcBorders>
              <w:top w:val="nil"/>
              <w:bottom w:val="single" w:sz="4" w:space="0" w:color="auto"/>
            </w:tcBorders>
          </w:tcPr>
          <w:p w14:paraId="18E6779A" w14:textId="77777777" w:rsidR="00AB2540" w:rsidRPr="003B254A" w:rsidRDefault="00AB2540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82924" w:rsidRPr="003B254A" w14:paraId="609953C9" w14:textId="77777777" w:rsidTr="00D02C77">
        <w:tc>
          <w:tcPr>
            <w:tcW w:w="1584" w:type="dxa"/>
            <w:gridSpan w:val="2"/>
          </w:tcPr>
          <w:p w14:paraId="453D9AD5" w14:textId="77777777" w:rsidR="00F82924" w:rsidRPr="003B254A" w:rsidRDefault="00F82924" w:rsidP="007D1DFE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56" w:type="dxa"/>
            <w:gridSpan w:val="5"/>
            <w:tcBorders>
              <w:top w:val="single" w:sz="4" w:space="0" w:color="auto"/>
            </w:tcBorders>
          </w:tcPr>
          <w:p w14:paraId="6769C48E" w14:textId="77777777" w:rsidR="00F82924" w:rsidRPr="003B254A" w:rsidRDefault="00F82924" w:rsidP="007D1DFE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2610" w:type="dxa"/>
            <w:tcBorders>
              <w:top w:val="single" w:sz="4" w:space="0" w:color="auto"/>
            </w:tcBorders>
          </w:tcPr>
          <w:p w14:paraId="5FA659FE" w14:textId="77777777" w:rsidR="00F82924" w:rsidRPr="003B254A" w:rsidRDefault="00F82924" w:rsidP="007D1DFE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2610" w:type="dxa"/>
            <w:gridSpan w:val="2"/>
            <w:tcBorders>
              <w:top w:val="single" w:sz="4" w:space="0" w:color="auto"/>
            </w:tcBorders>
          </w:tcPr>
          <w:p w14:paraId="0BD76062" w14:textId="77777777" w:rsidR="00F82924" w:rsidRPr="003B254A" w:rsidRDefault="00F82924" w:rsidP="007D1DFE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</w:tr>
      <w:tr w:rsidR="00AB2540" w:rsidRPr="003B254A" w14:paraId="152E06A9" w14:textId="77777777" w:rsidTr="00183149">
        <w:tc>
          <w:tcPr>
            <w:tcW w:w="1584" w:type="dxa"/>
            <w:gridSpan w:val="2"/>
          </w:tcPr>
          <w:p w14:paraId="75302B18" w14:textId="75BB5C39" w:rsidR="00AB2540" w:rsidRPr="003B254A" w:rsidRDefault="00AB2540" w:rsidP="00D3623D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igh School A</w:t>
            </w:r>
            <w:r w:rsidRPr="003B254A">
              <w:rPr>
                <w:rFonts w:ascii="Arial" w:hAnsi="Arial" w:cs="Arial"/>
                <w:sz w:val="20"/>
                <w:szCs w:val="20"/>
              </w:rPr>
              <w:t>ddress</w:t>
            </w:r>
          </w:p>
        </w:tc>
        <w:tc>
          <w:tcPr>
            <w:tcW w:w="8376" w:type="dxa"/>
            <w:gridSpan w:val="8"/>
            <w:tcBorders>
              <w:bottom w:val="single" w:sz="4" w:space="0" w:color="auto"/>
            </w:tcBorders>
          </w:tcPr>
          <w:p w14:paraId="3A0CB950" w14:textId="77777777" w:rsidR="00AB2540" w:rsidRPr="003B254A" w:rsidRDefault="00AB2540" w:rsidP="00D3623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82924" w:rsidRPr="003B254A" w14:paraId="3BC6527C" w14:textId="77777777" w:rsidTr="00D02C77">
        <w:tc>
          <w:tcPr>
            <w:tcW w:w="1584" w:type="dxa"/>
            <w:gridSpan w:val="2"/>
          </w:tcPr>
          <w:p w14:paraId="21C237A5" w14:textId="77777777" w:rsidR="00F82924" w:rsidRPr="003B254A" w:rsidRDefault="00F82924" w:rsidP="00D3623D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56" w:type="dxa"/>
            <w:gridSpan w:val="5"/>
            <w:tcBorders>
              <w:top w:val="single" w:sz="4" w:space="0" w:color="auto"/>
              <w:bottom w:val="nil"/>
            </w:tcBorders>
          </w:tcPr>
          <w:p w14:paraId="32DD7BE6" w14:textId="77777777" w:rsidR="00F82924" w:rsidRPr="003B254A" w:rsidRDefault="00F82924" w:rsidP="00D3623D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3B254A">
              <w:rPr>
                <w:rFonts w:ascii="Arial" w:hAnsi="Arial" w:cs="Arial"/>
                <w:i/>
                <w:sz w:val="20"/>
                <w:szCs w:val="20"/>
              </w:rPr>
              <w:t>Street address</w:t>
            </w:r>
          </w:p>
        </w:tc>
        <w:tc>
          <w:tcPr>
            <w:tcW w:w="2610" w:type="dxa"/>
            <w:tcBorders>
              <w:top w:val="single" w:sz="4" w:space="0" w:color="auto"/>
              <w:bottom w:val="nil"/>
            </w:tcBorders>
          </w:tcPr>
          <w:p w14:paraId="75E700EA" w14:textId="77777777" w:rsidR="00F82924" w:rsidRPr="003B254A" w:rsidRDefault="00F82924" w:rsidP="00D3623D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2610" w:type="dxa"/>
            <w:gridSpan w:val="2"/>
            <w:tcBorders>
              <w:top w:val="single" w:sz="4" w:space="0" w:color="auto"/>
              <w:bottom w:val="nil"/>
            </w:tcBorders>
          </w:tcPr>
          <w:p w14:paraId="3A1B1375" w14:textId="77777777" w:rsidR="00F82924" w:rsidRPr="003B254A" w:rsidRDefault="00F82924" w:rsidP="00D3623D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</w:tr>
      <w:tr w:rsidR="00E81B7B" w:rsidRPr="003B254A" w14:paraId="04565E10" w14:textId="77777777" w:rsidTr="00D02C77">
        <w:tc>
          <w:tcPr>
            <w:tcW w:w="1584" w:type="dxa"/>
            <w:gridSpan w:val="2"/>
          </w:tcPr>
          <w:p w14:paraId="425736DD" w14:textId="77777777" w:rsidR="00E81B7B" w:rsidRPr="003B254A" w:rsidRDefault="00E81B7B" w:rsidP="00D3623D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56" w:type="dxa"/>
            <w:gridSpan w:val="5"/>
            <w:tcBorders>
              <w:top w:val="nil"/>
            </w:tcBorders>
          </w:tcPr>
          <w:p w14:paraId="26E091A1" w14:textId="77777777" w:rsidR="00E81B7B" w:rsidRPr="003B254A" w:rsidRDefault="00E81B7B" w:rsidP="00D3623D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2610" w:type="dxa"/>
            <w:tcBorders>
              <w:top w:val="nil"/>
            </w:tcBorders>
          </w:tcPr>
          <w:p w14:paraId="103FA30F" w14:textId="77777777" w:rsidR="00E81B7B" w:rsidRPr="003B254A" w:rsidRDefault="00E81B7B" w:rsidP="00D3623D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2610" w:type="dxa"/>
            <w:gridSpan w:val="2"/>
            <w:tcBorders>
              <w:top w:val="nil"/>
            </w:tcBorders>
          </w:tcPr>
          <w:p w14:paraId="745F3A8E" w14:textId="77777777" w:rsidR="00E81B7B" w:rsidRPr="003B254A" w:rsidRDefault="00E81B7B" w:rsidP="00D3623D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</w:tr>
      <w:tr w:rsidR="00F82924" w:rsidRPr="003B254A" w14:paraId="3D7919B8" w14:textId="77777777" w:rsidTr="00A05EAC">
        <w:tc>
          <w:tcPr>
            <w:tcW w:w="1584" w:type="dxa"/>
            <w:gridSpan w:val="2"/>
            <w:tcBorders>
              <w:bottom w:val="nil"/>
            </w:tcBorders>
          </w:tcPr>
          <w:p w14:paraId="006344B0" w14:textId="77777777" w:rsidR="00F82924" w:rsidRPr="003B254A" w:rsidRDefault="00F82924" w:rsidP="00D3623D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56" w:type="dxa"/>
            <w:gridSpan w:val="5"/>
            <w:tcBorders>
              <w:top w:val="nil"/>
              <w:bottom w:val="single" w:sz="4" w:space="0" w:color="auto"/>
            </w:tcBorders>
          </w:tcPr>
          <w:p w14:paraId="7B4EC23D" w14:textId="77777777" w:rsidR="00F82924" w:rsidRPr="003B254A" w:rsidRDefault="00F82924" w:rsidP="00D3623D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2610" w:type="dxa"/>
            <w:tcBorders>
              <w:top w:val="nil"/>
              <w:bottom w:val="single" w:sz="4" w:space="0" w:color="auto"/>
            </w:tcBorders>
          </w:tcPr>
          <w:p w14:paraId="177EA81B" w14:textId="77777777" w:rsidR="00F82924" w:rsidRPr="003B254A" w:rsidRDefault="00F82924" w:rsidP="00D3623D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2610" w:type="dxa"/>
            <w:gridSpan w:val="2"/>
            <w:tcBorders>
              <w:top w:val="nil"/>
              <w:bottom w:val="single" w:sz="4" w:space="0" w:color="auto"/>
            </w:tcBorders>
          </w:tcPr>
          <w:p w14:paraId="7103E51A" w14:textId="77777777" w:rsidR="00F82924" w:rsidRPr="003B254A" w:rsidRDefault="00F82924" w:rsidP="00D3623D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</w:tr>
      <w:tr w:rsidR="00F82924" w:rsidRPr="003B254A" w14:paraId="564C8BD9" w14:textId="77777777" w:rsidTr="00A05EAC">
        <w:tc>
          <w:tcPr>
            <w:tcW w:w="1584" w:type="dxa"/>
            <w:gridSpan w:val="2"/>
            <w:tcBorders>
              <w:top w:val="nil"/>
              <w:bottom w:val="nil"/>
            </w:tcBorders>
          </w:tcPr>
          <w:p w14:paraId="69DC8AAC" w14:textId="77777777" w:rsidR="00F82924" w:rsidRPr="003B254A" w:rsidRDefault="00F82924" w:rsidP="00D3623D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56" w:type="dxa"/>
            <w:gridSpan w:val="5"/>
            <w:tcBorders>
              <w:top w:val="single" w:sz="4" w:space="0" w:color="auto"/>
              <w:bottom w:val="nil"/>
            </w:tcBorders>
          </w:tcPr>
          <w:p w14:paraId="4CC0D8BA" w14:textId="77777777" w:rsidR="00F82924" w:rsidRPr="003B254A" w:rsidRDefault="00F82924" w:rsidP="00D3623D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3B254A">
              <w:rPr>
                <w:rFonts w:ascii="Arial" w:hAnsi="Arial" w:cs="Arial"/>
                <w:i/>
                <w:sz w:val="20"/>
                <w:szCs w:val="20"/>
              </w:rPr>
              <w:t>City</w:t>
            </w:r>
          </w:p>
        </w:tc>
        <w:tc>
          <w:tcPr>
            <w:tcW w:w="2610" w:type="dxa"/>
            <w:tcBorders>
              <w:top w:val="single" w:sz="4" w:space="0" w:color="auto"/>
              <w:bottom w:val="nil"/>
            </w:tcBorders>
          </w:tcPr>
          <w:p w14:paraId="1D473528" w14:textId="77777777" w:rsidR="00F82924" w:rsidRPr="003B254A" w:rsidRDefault="00F82924" w:rsidP="00D3623D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3B254A">
              <w:rPr>
                <w:rFonts w:ascii="Arial" w:hAnsi="Arial" w:cs="Arial"/>
                <w:i/>
                <w:sz w:val="20"/>
                <w:szCs w:val="20"/>
              </w:rPr>
              <w:t>State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bottom w:val="nil"/>
            </w:tcBorders>
          </w:tcPr>
          <w:p w14:paraId="4FCF1459" w14:textId="77777777" w:rsidR="00F82924" w:rsidRPr="003B254A" w:rsidRDefault="00F82924" w:rsidP="00D3623D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3B254A">
              <w:rPr>
                <w:rFonts w:ascii="Arial" w:hAnsi="Arial" w:cs="Arial"/>
                <w:i/>
                <w:sz w:val="20"/>
                <w:szCs w:val="20"/>
              </w:rPr>
              <w:t>Zip code</w:t>
            </w:r>
          </w:p>
        </w:tc>
      </w:tr>
      <w:tr w:rsidR="00E81B7B" w:rsidRPr="003B254A" w14:paraId="1027515B" w14:textId="77777777" w:rsidTr="0086037F">
        <w:tc>
          <w:tcPr>
            <w:tcW w:w="7350" w:type="dxa"/>
            <w:gridSpan w:val="8"/>
            <w:tcBorders>
              <w:top w:val="nil"/>
            </w:tcBorders>
          </w:tcPr>
          <w:p w14:paraId="4186B339" w14:textId="77777777" w:rsidR="00E81B7B" w:rsidRDefault="00E81B7B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10" w:type="dxa"/>
            <w:gridSpan w:val="2"/>
            <w:tcBorders>
              <w:top w:val="nil"/>
              <w:bottom w:val="nil"/>
            </w:tcBorders>
          </w:tcPr>
          <w:p w14:paraId="6796682C" w14:textId="77777777" w:rsidR="00E81B7B" w:rsidRPr="003B254A" w:rsidRDefault="00E81B7B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05EAC" w:rsidRPr="003B254A" w14:paraId="57DF4988" w14:textId="77777777" w:rsidTr="0086037F">
        <w:tc>
          <w:tcPr>
            <w:tcW w:w="3780" w:type="dxa"/>
            <w:gridSpan w:val="5"/>
            <w:tcBorders>
              <w:top w:val="nil"/>
            </w:tcBorders>
          </w:tcPr>
          <w:p w14:paraId="220C8C2F" w14:textId="271592B0" w:rsidR="00A05EAC" w:rsidRDefault="0086037F" w:rsidP="00552859">
            <w:pPr>
              <w:ind w:left="7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xpected High School Graduation Date</w:t>
            </w:r>
          </w:p>
        </w:tc>
        <w:tc>
          <w:tcPr>
            <w:tcW w:w="6180" w:type="dxa"/>
            <w:gridSpan w:val="5"/>
            <w:tcBorders>
              <w:top w:val="nil"/>
              <w:bottom w:val="single" w:sz="4" w:space="0" w:color="auto"/>
            </w:tcBorders>
          </w:tcPr>
          <w:p w14:paraId="566ABCF1" w14:textId="77777777" w:rsidR="00A05EAC" w:rsidRPr="003B254A" w:rsidRDefault="00A05EAC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22D73" w:rsidRPr="003B254A" w14:paraId="4DFB905A" w14:textId="77777777" w:rsidTr="00552859">
        <w:tc>
          <w:tcPr>
            <w:tcW w:w="1584" w:type="dxa"/>
            <w:gridSpan w:val="2"/>
            <w:tcBorders>
              <w:bottom w:val="nil"/>
            </w:tcBorders>
          </w:tcPr>
          <w:p w14:paraId="4F68BCB7" w14:textId="77777777" w:rsidR="00822D73" w:rsidRDefault="00822D73" w:rsidP="007D1DFE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56" w:type="dxa"/>
            <w:gridSpan w:val="5"/>
            <w:tcBorders>
              <w:bottom w:val="nil"/>
            </w:tcBorders>
          </w:tcPr>
          <w:p w14:paraId="001C9C37" w14:textId="77777777" w:rsidR="00822D73" w:rsidRPr="003B254A" w:rsidRDefault="00822D73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10" w:type="dxa"/>
            <w:tcBorders>
              <w:top w:val="nil"/>
              <w:bottom w:val="nil"/>
            </w:tcBorders>
          </w:tcPr>
          <w:p w14:paraId="64A19463" w14:textId="77777777" w:rsidR="00822D73" w:rsidRPr="003B254A" w:rsidRDefault="00822D73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10" w:type="dxa"/>
            <w:gridSpan w:val="2"/>
            <w:tcBorders>
              <w:top w:val="nil"/>
              <w:bottom w:val="nil"/>
            </w:tcBorders>
          </w:tcPr>
          <w:p w14:paraId="25C692D4" w14:textId="77777777" w:rsidR="00822D73" w:rsidRPr="003B254A" w:rsidRDefault="00822D73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52859" w:rsidRPr="003B254A" w14:paraId="3241AEED" w14:textId="77777777" w:rsidTr="00552859">
        <w:tc>
          <w:tcPr>
            <w:tcW w:w="1584" w:type="dxa"/>
            <w:gridSpan w:val="2"/>
            <w:tcBorders>
              <w:bottom w:val="nil"/>
            </w:tcBorders>
          </w:tcPr>
          <w:p w14:paraId="64C34AA7" w14:textId="77777777" w:rsidR="00552859" w:rsidRDefault="00552859" w:rsidP="007D1DFE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56" w:type="dxa"/>
            <w:gridSpan w:val="5"/>
            <w:tcBorders>
              <w:bottom w:val="nil"/>
            </w:tcBorders>
          </w:tcPr>
          <w:p w14:paraId="3313E294" w14:textId="77777777" w:rsidR="00552859" w:rsidRPr="003B254A" w:rsidRDefault="00552859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10" w:type="dxa"/>
            <w:tcBorders>
              <w:bottom w:val="nil"/>
            </w:tcBorders>
          </w:tcPr>
          <w:p w14:paraId="1CE80F8D" w14:textId="77777777" w:rsidR="00552859" w:rsidRPr="003B254A" w:rsidRDefault="00552859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10" w:type="dxa"/>
            <w:gridSpan w:val="2"/>
            <w:tcBorders>
              <w:top w:val="nil"/>
              <w:bottom w:val="nil"/>
            </w:tcBorders>
          </w:tcPr>
          <w:p w14:paraId="0DA94827" w14:textId="77777777" w:rsidR="00552859" w:rsidRPr="003B254A" w:rsidRDefault="00552859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2540" w:rsidRPr="003B254A" w14:paraId="4492A558" w14:textId="77777777" w:rsidTr="00D5347A">
        <w:tc>
          <w:tcPr>
            <w:tcW w:w="2520" w:type="dxa"/>
            <w:gridSpan w:val="4"/>
            <w:tcBorders>
              <w:top w:val="nil"/>
              <w:bottom w:val="nil"/>
            </w:tcBorders>
          </w:tcPr>
          <w:p w14:paraId="46DDB585" w14:textId="6ACF7ADB" w:rsidR="00AB2540" w:rsidRPr="003B254A" w:rsidRDefault="00AB2540" w:rsidP="007D1DFE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Intended </w:t>
            </w:r>
            <w:r w:rsidRPr="000974E5">
              <w:rPr>
                <w:rFonts w:ascii="Arial" w:hAnsi="Arial" w:cs="Arial"/>
                <w:bCs/>
                <w:sz w:val="20"/>
                <w:szCs w:val="20"/>
              </w:rPr>
              <w:t>Post-Secondary School</w:t>
            </w:r>
            <w:r w:rsidRPr="003B254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N</w:t>
            </w:r>
            <w:r w:rsidRPr="003B254A">
              <w:rPr>
                <w:rFonts w:ascii="Arial" w:hAnsi="Arial" w:cs="Arial"/>
                <w:sz w:val="20"/>
                <w:szCs w:val="20"/>
              </w:rPr>
              <w:t>ame</w:t>
            </w:r>
          </w:p>
        </w:tc>
        <w:tc>
          <w:tcPr>
            <w:tcW w:w="7440" w:type="dxa"/>
            <w:gridSpan w:val="6"/>
            <w:tcBorders>
              <w:top w:val="nil"/>
              <w:bottom w:val="single" w:sz="4" w:space="0" w:color="auto"/>
            </w:tcBorders>
          </w:tcPr>
          <w:p w14:paraId="25262CD5" w14:textId="77777777" w:rsidR="00AB2540" w:rsidRPr="003B254A" w:rsidRDefault="00AB2540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22D73" w:rsidRPr="003B254A" w14:paraId="6A423643" w14:textId="77777777" w:rsidTr="00B46E35">
        <w:tc>
          <w:tcPr>
            <w:tcW w:w="2520" w:type="dxa"/>
            <w:gridSpan w:val="4"/>
            <w:tcBorders>
              <w:top w:val="nil"/>
              <w:bottom w:val="nil"/>
            </w:tcBorders>
          </w:tcPr>
          <w:p w14:paraId="48DE0320" w14:textId="77777777" w:rsidR="00822D73" w:rsidRPr="003B254A" w:rsidRDefault="00822D73" w:rsidP="007D1DFE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440" w:type="dxa"/>
            <w:gridSpan w:val="6"/>
            <w:tcBorders>
              <w:top w:val="single" w:sz="4" w:space="0" w:color="auto"/>
              <w:bottom w:val="nil"/>
            </w:tcBorders>
          </w:tcPr>
          <w:p w14:paraId="082ABA85" w14:textId="0A90D387" w:rsidR="00705D1C" w:rsidRPr="00822D73" w:rsidRDefault="00822D73" w:rsidP="007D1DFE">
            <w:pPr>
              <w:rPr>
                <w:rFonts w:ascii="Arial" w:hAnsi="Arial" w:cs="Arial"/>
                <w:i/>
                <w:sz w:val="16"/>
                <w:szCs w:val="16"/>
              </w:rPr>
            </w:pPr>
            <w:r w:rsidRPr="00822D73">
              <w:rPr>
                <w:rFonts w:ascii="Arial" w:hAnsi="Arial" w:cs="Arial"/>
                <w:i/>
                <w:sz w:val="16"/>
                <w:szCs w:val="16"/>
              </w:rPr>
              <w:t xml:space="preserve">Note: </w:t>
            </w:r>
            <w:r w:rsidR="00705D1C" w:rsidRPr="00705D1C">
              <w:rPr>
                <w:rFonts w:ascii="Arial" w:hAnsi="Arial" w:cs="Arial"/>
                <w:i/>
                <w:sz w:val="16"/>
                <w:szCs w:val="16"/>
              </w:rPr>
              <w:t>Qualifying Post-Secondary Schools must be accredited, not-for-profit, and non-sectarian colleges or universities in the Unite</w:t>
            </w:r>
            <w:r w:rsidR="00D02C77">
              <w:rPr>
                <w:rFonts w:ascii="Arial" w:hAnsi="Arial" w:cs="Arial"/>
                <w:i/>
                <w:sz w:val="16"/>
                <w:szCs w:val="16"/>
              </w:rPr>
              <w:t>d</w:t>
            </w:r>
            <w:r w:rsidR="00705D1C">
              <w:rPr>
                <w:rFonts w:ascii="Arial" w:hAnsi="Arial" w:cs="Arial"/>
                <w:i/>
                <w:sz w:val="16"/>
                <w:szCs w:val="16"/>
              </w:rPr>
              <w:t xml:space="preserve"> States.</w:t>
            </w:r>
          </w:p>
        </w:tc>
      </w:tr>
      <w:tr w:rsidR="005B170E" w:rsidRPr="003B254A" w14:paraId="0BDA07E1" w14:textId="77777777" w:rsidTr="00B46E35">
        <w:tc>
          <w:tcPr>
            <w:tcW w:w="2520" w:type="dxa"/>
            <w:gridSpan w:val="4"/>
          </w:tcPr>
          <w:p w14:paraId="2DDD5049" w14:textId="77777777" w:rsidR="005B170E" w:rsidRPr="005B170E" w:rsidRDefault="005B170E" w:rsidP="007D1DFE">
            <w:pPr>
              <w:jc w:val="right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220" w:type="dxa"/>
            <w:gridSpan w:val="3"/>
            <w:tcBorders>
              <w:top w:val="nil"/>
              <w:bottom w:val="nil"/>
            </w:tcBorders>
          </w:tcPr>
          <w:p w14:paraId="1E5DD1AB" w14:textId="77777777" w:rsidR="005B170E" w:rsidRPr="003B254A" w:rsidRDefault="005B170E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10" w:type="dxa"/>
            <w:tcBorders>
              <w:top w:val="nil"/>
              <w:bottom w:val="nil"/>
            </w:tcBorders>
          </w:tcPr>
          <w:p w14:paraId="10415C19" w14:textId="77777777" w:rsidR="005B170E" w:rsidRPr="003B254A" w:rsidRDefault="005B170E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10" w:type="dxa"/>
            <w:gridSpan w:val="2"/>
            <w:tcBorders>
              <w:top w:val="nil"/>
              <w:bottom w:val="nil"/>
            </w:tcBorders>
          </w:tcPr>
          <w:p w14:paraId="3676EFCB" w14:textId="77777777" w:rsidR="005B170E" w:rsidRPr="003B254A" w:rsidRDefault="005B170E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2540" w:rsidRPr="003B254A" w14:paraId="6EDA7BB8" w14:textId="77777777" w:rsidTr="00D04885">
        <w:tc>
          <w:tcPr>
            <w:tcW w:w="2520" w:type="dxa"/>
            <w:gridSpan w:val="4"/>
          </w:tcPr>
          <w:p w14:paraId="0928A027" w14:textId="0DFF9198" w:rsidR="00AB2540" w:rsidRPr="003B254A" w:rsidRDefault="00AB2540" w:rsidP="007D1DFE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tended Post-Secondary School A</w:t>
            </w:r>
            <w:r w:rsidRPr="003B254A">
              <w:rPr>
                <w:rFonts w:ascii="Arial" w:hAnsi="Arial" w:cs="Arial"/>
                <w:sz w:val="20"/>
                <w:szCs w:val="20"/>
              </w:rPr>
              <w:t>ddress</w:t>
            </w:r>
          </w:p>
        </w:tc>
        <w:tc>
          <w:tcPr>
            <w:tcW w:w="7440" w:type="dxa"/>
            <w:gridSpan w:val="6"/>
            <w:tcBorders>
              <w:top w:val="nil"/>
              <w:bottom w:val="single" w:sz="4" w:space="0" w:color="auto"/>
            </w:tcBorders>
          </w:tcPr>
          <w:p w14:paraId="44D307AE" w14:textId="77777777" w:rsidR="00AB2540" w:rsidRPr="003B254A" w:rsidRDefault="00AB2540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F0BA0" w:rsidRPr="003B254A" w14:paraId="327BC3A9" w14:textId="77777777" w:rsidTr="0019108A">
        <w:tc>
          <w:tcPr>
            <w:tcW w:w="2520" w:type="dxa"/>
            <w:gridSpan w:val="4"/>
          </w:tcPr>
          <w:p w14:paraId="4EC9360F" w14:textId="77777777" w:rsidR="006F0BA0" w:rsidRPr="003B254A" w:rsidRDefault="006F0BA0" w:rsidP="007D1DFE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20" w:type="dxa"/>
            <w:gridSpan w:val="3"/>
            <w:tcBorders>
              <w:top w:val="single" w:sz="4" w:space="0" w:color="auto"/>
              <w:bottom w:val="nil"/>
            </w:tcBorders>
          </w:tcPr>
          <w:p w14:paraId="182BACCD" w14:textId="77777777" w:rsidR="006F0BA0" w:rsidRPr="003B254A" w:rsidRDefault="006F0BA0" w:rsidP="007D1DFE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3B254A">
              <w:rPr>
                <w:rFonts w:ascii="Arial" w:hAnsi="Arial" w:cs="Arial"/>
                <w:i/>
                <w:sz w:val="20"/>
                <w:szCs w:val="20"/>
              </w:rPr>
              <w:t>Street address</w:t>
            </w:r>
          </w:p>
        </w:tc>
        <w:tc>
          <w:tcPr>
            <w:tcW w:w="2610" w:type="dxa"/>
            <w:tcBorders>
              <w:top w:val="single" w:sz="4" w:space="0" w:color="auto"/>
              <w:bottom w:val="nil"/>
            </w:tcBorders>
          </w:tcPr>
          <w:p w14:paraId="5E90F5A9" w14:textId="77777777" w:rsidR="006F0BA0" w:rsidRPr="003B254A" w:rsidRDefault="006F0BA0" w:rsidP="007D1DFE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2610" w:type="dxa"/>
            <w:gridSpan w:val="2"/>
            <w:tcBorders>
              <w:top w:val="single" w:sz="4" w:space="0" w:color="auto"/>
              <w:bottom w:val="nil"/>
            </w:tcBorders>
          </w:tcPr>
          <w:p w14:paraId="7A2D2F48" w14:textId="77777777" w:rsidR="006F0BA0" w:rsidRPr="003B254A" w:rsidRDefault="006F0BA0" w:rsidP="007D1DFE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</w:tr>
      <w:tr w:rsidR="00B46E35" w:rsidRPr="003B254A" w14:paraId="74D19D27" w14:textId="77777777" w:rsidTr="0019108A">
        <w:tc>
          <w:tcPr>
            <w:tcW w:w="1530" w:type="dxa"/>
          </w:tcPr>
          <w:p w14:paraId="3ECEF534" w14:textId="77777777" w:rsidR="00B46E35" w:rsidRPr="003B254A" w:rsidRDefault="00B46E35" w:rsidP="007D1DFE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10" w:type="dxa"/>
            <w:gridSpan w:val="6"/>
            <w:tcBorders>
              <w:top w:val="nil"/>
            </w:tcBorders>
          </w:tcPr>
          <w:p w14:paraId="24A192DA" w14:textId="77777777" w:rsidR="00B46E35" w:rsidRPr="003B254A" w:rsidRDefault="00B46E35" w:rsidP="007D1DFE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2610" w:type="dxa"/>
            <w:tcBorders>
              <w:top w:val="nil"/>
            </w:tcBorders>
          </w:tcPr>
          <w:p w14:paraId="658B6932" w14:textId="77777777" w:rsidR="00B46E35" w:rsidRPr="003B254A" w:rsidRDefault="00B46E35" w:rsidP="007D1DFE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2610" w:type="dxa"/>
            <w:gridSpan w:val="2"/>
            <w:tcBorders>
              <w:top w:val="nil"/>
            </w:tcBorders>
          </w:tcPr>
          <w:p w14:paraId="304F7F41" w14:textId="77777777" w:rsidR="00B46E35" w:rsidRPr="003B254A" w:rsidRDefault="00B46E35" w:rsidP="007D1DFE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</w:tr>
      <w:tr w:rsidR="006F0BA0" w:rsidRPr="003B254A" w14:paraId="601BCE44" w14:textId="77777777" w:rsidTr="0019108A">
        <w:tc>
          <w:tcPr>
            <w:tcW w:w="1530" w:type="dxa"/>
          </w:tcPr>
          <w:p w14:paraId="510DF074" w14:textId="77777777" w:rsidR="006F0BA0" w:rsidRPr="003B254A" w:rsidRDefault="006F0BA0" w:rsidP="007D1DFE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10" w:type="dxa"/>
            <w:gridSpan w:val="6"/>
            <w:tcBorders>
              <w:top w:val="nil"/>
            </w:tcBorders>
          </w:tcPr>
          <w:p w14:paraId="1ECE659D" w14:textId="77777777" w:rsidR="006F0BA0" w:rsidRPr="003B254A" w:rsidRDefault="006F0BA0" w:rsidP="007D1DFE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2610" w:type="dxa"/>
            <w:tcBorders>
              <w:top w:val="nil"/>
            </w:tcBorders>
          </w:tcPr>
          <w:p w14:paraId="6F1CF8D8" w14:textId="77777777" w:rsidR="006F0BA0" w:rsidRPr="003B254A" w:rsidRDefault="006F0BA0" w:rsidP="007D1DFE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2610" w:type="dxa"/>
            <w:gridSpan w:val="2"/>
            <w:tcBorders>
              <w:top w:val="nil"/>
            </w:tcBorders>
          </w:tcPr>
          <w:p w14:paraId="45837B3E" w14:textId="77777777" w:rsidR="006F0BA0" w:rsidRPr="003B254A" w:rsidRDefault="006F0BA0" w:rsidP="007D1DFE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</w:tr>
      <w:tr w:rsidR="006F0BA0" w:rsidRPr="003B254A" w14:paraId="42457E6F" w14:textId="77777777" w:rsidTr="0019108A">
        <w:tc>
          <w:tcPr>
            <w:tcW w:w="1530" w:type="dxa"/>
            <w:tcBorders>
              <w:bottom w:val="nil"/>
            </w:tcBorders>
          </w:tcPr>
          <w:p w14:paraId="641431D3" w14:textId="77777777" w:rsidR="006F0BA0" w:rsidRPr="003B254A" w:rsidRDefault="006F0BA0" w:rsidP="007D1DFE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10" w:type="dxa"/>
            <w:gridSpan w:val="6"/>
            <w:tcBorders>
              <w:top w:val="single" w:sz="4" w:space="0" w:color="auto"/>
              <w:bottom w:val="nil"/>
            </w:tcBorders>
          </w:tcPr>
          <w:p w14:paraId="75C84843" w14:textId="77777777" w:rsidR="006F0BA0" w:rsidRPr="003B254A" w:rsidRDefault="006F0BA0" w:rsidP="007D1DFE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3B254A">
              <w:rPr>
                <w:rFonts w:ascii="Arial" w:hAnsi="Arial" w:cs="Arial"/>
                <w:i/>
                <w:sz w:val="20"/>
                <w:szCs w:val="20"/>
              </w:rPr>
              <w:t>City</w:t>
            </w:r>
          </w:p>
        </w:tc>
        <w:tc>
          <w:tcPr>
            <w:tcW w:w="2610" w:type="dxa"/>
            <w:tcBorders>
              <w:top w:val="single" w:sz="4" w:space="0" w:color="auto"/>
              <w:bottom w:val="nil"/>
            </w:tcBorders>
          </w:tcPr>
          <w:p w14:paraId="1F891FAA" w14:textId="77777777" w:rsidR="006F0BA0" w:rsidRPr="003B254A" w:rsidRDefault="006F0BA0" w:rsidP="007D1DFE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3B254A">
              <w:rPr>
                <w:rFonts w:ascii="Arial" w:hAnsi="Arial" w:cs="Arial"/>
                <w:i/>
                <w:sz w:val="20"/>
                <w:szCs w:val="20"/>
              </w:rPr>
              <w:t>State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bottom w:val="nil"/>
            </w:tcBorders>
          </w:tcPr>
          <w:p w14:paraId="6A9070D5" w14:textId="77777777" w:rsidR="006F0BA0" w:rsidRPr="003B254A" w:rsidRDefault="006F0BA0" w:rsidP="007D1DFE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3B254A">
              <w:rPr>
                <w:rFonts w:ascii="Arial" w:hAnsi="Arial" w:cs="Arial"/>
                <w:i/>
                <w:sz w:val="20"/>
                <w:szCs w:val="20"/>
              </w:rPr>
              <w:t>Zip code</w:t>
            </w:r>
          </w:p>
        </w:tc>
      </w:tr>
      <w:tr w:rsidR="006F0BA0" w:rsidRPr="003B254A" w14:paraId="66F0BF57" w14:textId="77777777" w:rsidTr="00B46E35">
        <w:tc>
          <w:tcPr>
            <w:tcW w:w="2520" w:type="dxa"/>
            <w:gridSpan w:val="4"/>
            <w:tcBorders>
              <w:top w:val="nil"/>
            </w:tcBorders>
          </w:tcPr>
          <w:p w14:paraId="7F10471B" w14:textId="77777777" w:rsidR="006F0BA0" w:rsidRPr="003B254A" w:rsidRDefault="006F0BA0" w:rsidP="007D1DFE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20" w:type="dxa"/>
            <w:gridSpan w:val="3"/>
            <w:tcBorders>
              <w:top w:val="nil"/>
            </w:tcBorders>
          </w:tcPr>
          <w:p w14:paraId="2E84CE65" w14:textId="77777777" w:rsidR="006F0BA0" w:rsidRPr="003B254A" w:rsidRDefault="006F0BA0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10" w:type="dxa"/>
            <w:tcBorders>
              <w:top w:val="nil"/>
            </w:tcBorders>
          </w:tcPr>
          <w:p w14:paraId="37EECEA3" w14:textId="77777777" w:rsidR="006F0BA0" w:rsidRPr="003B254A" w:rsidRDefault="006F0BA0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10" w:type="dxa"/>
            <w:gridSpan w:val="2"/>
            <w:tcBorders>
              <w:top w:val="nil"/>
            </w:tcBorders>
          </w:tcPr>
          <w:p w14:paraId="5F7A03CD" w14:textId="77777777" w:rsidR="006F0BA0" w:rsidRPr="003B254A" w:rsidRDefault="006F0BA0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C4DAE" w:rsidRPr="003B254A" w14:paraId="70504AA2" w14:textId="77777777" w:rsidTr="00AB2540">
        <w:tc>
          <w:tcPr>
            <w:tcW w:w="2160" w:type="dxa"/>
            <w:gridSpan w:val="3"/>
          </w:tcPr>
          <w:p w14:paraId="3CE94DB7" w14:textId="231C97F3" w:rsidR="00FC4DAE" w:rsidRPr="00822D73" w:rsidRDefault="00FC4DAE" w:rsidP="00D65E3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D5749">
              <w:rPr>
                <w:rFonts w:ascii="Arial" w:hAnsi="Arial" w:cs="Arial"/>
                <w:sz w:val="20"/>
                <w:szCs w:val="20"/>
              </w:rPr>
              <w:t>C</w:t>
            </w:r>
            <w:r>
              <w:rPr>
                <w:rFonts w:ascii="Arial" w:hAnsi="Arial" w:cs="Arial"/>
                <w:sz w:val="20"/>
                <w:szCs w:val="20"/>
              </w:rPr>
              <w:t>urrent S</w:t>
            </w:r>
            <w:r w:rsidRPr="00822D73">
              <w:rPr>
                <w:rFonts w:ascii="Arial" w:hAnsi="Arial" w:cs="Arial"/>
                <w:sz w:val="20"/>
                <w:szCs w:val="20"/>
              </w:rPr>
              <w:t xml:space="preserve">tatus </w:t>
            </w:r>
            <w:r>
              <w:rPr>
                <w:rFonts w:ascii="Arial" w:hAnsi="Arial" w:cs="Arial"/>
                <w:sz w:val="20"/>
                <w:szCs w:val="20"/>
              </w:rPr>
              <w:t>a</w:t>
            </w:r>
            <w:r w:rsidRPr="00822D73">
              <w:rPr>
                <w:rFonts w:ascii="Arial" w:hAnsi="Arial" w:cs="Arial"/>
                <w:sz w:val="20"/>
                <w:szCs w:val="20"/>
              </w:rPr>
              <w:t xml:space="preserve">t </w:t>
            </w:r>
            <w:r>
              <w:rPr>
                <w:rFonts w:ascii="Arial" w:hAnsi="Arial" w:cs="Arial"/>
                <w:sz w:val="20"/>
                <w:szCs w:val="20"/>
              </w:rPr>
              <w:t>T</w:t>
            </w:r>
            <w:r w:rsidRPr="00822D73">
              <w:rPr>
                <w:rFonts w:ascii="Arial" w:hAnsi="Arial" w:cs="Arial"/>
                <w:sz w:val="20"/>
                <w:szCs w:val="20"/>
              </w:rPr>
              <w:t xml:space="preserve">his </w:t>
            </w:r>
            <w:r>
              <w:rPr>
                <w:rFonts w:ascii="Arial" w:hAnsi="Arial" w:cs="Arial"/>
                <w:sz w:val="20"/>
                <w:szCs w:val="20"/>
              </w:rPr>
              <w:t>S</w:t>
            </w:r>
            <w:r w:rsidRPr="00822D73">
              <w:rPr>
                <w:rFonts w:ascii="Arial" w:hAnsi="Arial" w:cs="Arial"/>
                <w:sz w:val="20"/>
                <w:szCs w:val="20"/>
              </w:rPr>
              <w:t>chool</w:t>
            </w:r>
          </w:p>
        </w:tc>
        <w:tc>
          <w:tcPr>
            <w:tcW w:w="2340" w:type="dxa"/>
            <w:gridSpan w:val="3"/>
          </w:tcPr>
          <w:p w14:paraId="5D57288A" w14:textId="5BFC30BC" w:rsidR="00FC4DAE" w:rsidRPr="00822D73" w:rsidRDefault="00000000" w:rsidP="00AB2540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2092035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5EAC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B46E3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C4DAE" w:rsidRPr="00822D73">
              <w:rPr>
                <w:rFonts w:ascii="Arial" w:hAnsi="Arial" w:cs="Arial"/>
                <w:sz w:val="20"/>
                <w:szCs w:val="20"/>
              </w:rPr>
              <w:t>Accepted</w:t>
            </w:r>
          </w:p>
        </w:tc>
        <w:tc>
          <w:tcPr>
            <w:tcW w:w="3060" w:type="dxa"/>
            <w:gridSpan w:val="3"/>
          </w:tcPr>
          <w:p w14:paraId="7A52990B" w14:textId="7F202A2C" w:rsidR="00AB2540" w:rsidRDefault="00000000" w:rsidP="00AB2540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339705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5EAC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B46E3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C4DAE">
              <w:rPr>
                <w:rFonts w:ascii="Arial" w:hAnsi="Arial" w:cs="Arial"/>
                <w:sz w:val="20"/>
                <w:szCs w:val="20"/>
              </w:rPr>
              <w:t>Applied</w:t>
            </w:r>
            <w:r w:rsidR="00740018">
              <w:rPr>
                <w:rFonts w:ascii="Arial" w:hAnsi="Arial" w:cs="Arial"/>
                <w:sz w:val="20"/>
                <w:szCs w:val="20"/>
              </w:rPr>
              <w:t>,</w:t>
            </w:r>
          </w:p>
          <w:p w14:paraId="73BB25C6" w14:textId="71EF09A9" w:rsidR="00FC4DAE" w:rsidRPr="00822D73" w:rsidRDefault="00740018" w:rsidP="00AB2540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</w:t>
            </w:r>
            <w:r w:rsidR="00FC4DAE" w:rsidRPr="00822D73">
              <w:rPr>
                <w:rFonts w:ascii="Arial" w:hAnsi="Arial" w:cs="Arial"/>
                <w:sz w:val="20"/>
                <w:szCs w:val="20"/>
              </w:rPr>
              <w:t xml:space="preserve">ope to </w:t>
            </w:r>
            <w:r>
              <w:rPr>
                <w:rFonts w:ascii="Arial" w:hAnsi="Arial" w:cs="Arial"/>
                <w:sz w:val="20"/>
                <w:szCs w:val="20"/>
              </w:rPr>
              <w:t>A</w:t>
            </w:r>
            <w:r w:rsidR="00FC4DAE" w:rsidRPr="00822D73">
              <w:rPr>
                <w:rFonts w:ascii="Arial" w:hAnsi="Arial" w:cs="Arial"/>
                <w:sz w:val="20"/>
                <w:szCs w:val="20"/>
              </w:rPr>
              <w:t>ttend</w:t>
            </w:r>
          </w:p>
        </w:tc>
        <w:tc>
          <w:tcPr>
            <w:tcW w:w="2400" w:type="dxa"/>
          </w:tcPr>
          <w:p w14:paraId="6DA50F7E" w14:textId="760D37CD" w:rsidR="00FC4DAE" w:rsidRPr="00822D73" w:rsidRDefault="00000000" w:rsidP="00AB2540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2085091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5EAC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B46E3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C4DAE">
              <w:rPr>
                <w:rFonts w:ascii="Arial" w:hAnsi="Arial" w:cs="Arial"/>
                <w:sz w:val="20"/>
                <w:szCs w:val="20"/>
              </w:rPr>
              <w:t>Plan to Apply</w:t>
            </w:r>
          </w:p>
        </w:tc>
      </w:tr>
    </w:tbl>
    <w:p w14:paraId="534C1E6A" w14:textId="77777777" w:rsidR="00D44811" w:rsidRDefault="00D44811" w:rsidP="000F4779">
      <w:pPr>
        <w:rPr>
          <w:rFonts w:ascii="Arial" w:hAnsi="Arial" w:cs="Arial"/>
          <w:sz w:val="20"/>
          <w:szCs w:val="20"/>
        </w:rPr>
      </w:pPr>
    </w:p>
    <w:p w14:paraId="1ACC7292" w14:textId="221E27F8" w:rsidR="001725F2" w:rsidRDefault="001725F2">
      <w:bookmarkStart w:id="0" w:name="_Hlk89807641"/>
    </w:p>
    <w:tbl>
      <w:tblPr>
        <w:tblStyle w:val="TableGrid"/>
        <w:tblW w:w="0" w:type="auto"/>
        <w:shd w:val="clear" w:color="auto" w:fill="AEAAAA" w:themeFill="background2" w:themeFillShade="BF"/>
        <w:tblLook w:val="04A0" w:firstRow="1" w:lastRow="0" w:firstColumn="1" w:lastColumn="0" w:noHBand="0" w:noVBand="1"/>
      </w:tblPr>
      <w:tblGrid>
        <w:gridCol w:w="9985"/>
      </w:tblGrid>
      <w:tr w:rsidR="00A53C53" w14:paraId="0F38E5FA" w14:textId="77777777" w:rsidTr="00B9461D">
        <w:tc>
          <w:tcPr>
            <w:tcW w:w="9985" w:type="dxa"/>
            <w:shd w:val="clear" w:color="auto" w:fill="AEAAAA" w:themeFill="background2" w:themeFillShade="BF"/>
          </w:tcPr>
          <w:p w14:paraId="33564243" w14:textId="3E3CE791" w:rsidR="00A53C53" w:rsidRPr="003B254A" w:rsidRDefault="00BB7662" w:rsidP="007D1DFE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lastRenderedPageBreak/>
              <w:t>Short Essay Questions</w:t>
            </w:r>
          </w:p>
        </w:tc>
      </w:tr>
      <w:bookmarkEnd w:id="0"/>
    </w:tbl>
    <w:p w14:paraId="14DB4EF0" w14:textId="47561C09" w:rsidR="00B66296" w:rsidRDefault="00B66296" w:rsidP="00B66296">
      <w:pPr>
        <w:spacing w:after="0"/>
        <w:rPr>
          <w:rFonts w:ascii="Arial" w:hAnsi="Arial" w:cs="Arial"/>
          <w:sz w:val="20"/>
          <w:szCs w:val="20"/>
        </w:rPr>
      </w:pPr>
    </w:p>
    <w:p w14:paraId="4D7E6720" w14:textId="34D398B8" w:rsidR="00E66726" w:rsidRPr="00F70D8B" w:rsidRDefault="00C12554" w:rsidP="00B66296">
      <w:pPr>
        <w:spacing w:after="0"/>
        <w:rPr>
          <w:rFonts w:ascii="Arial" w:hAnsi="Arial" w:cs="Arial"/>
          <w:sz w:val="20"/>
          <w:szCs w:val="20"/>
        </w:rPr>
      </w:pPr>
      <w:r w:rsidRPr="00F70D8B">
        <w:rPr>
          <w:rFonts w:ascii="Arial" w:hAnsi="Arial" w:cs="Arial"/>
          <w:i/>
          <w:sz w:val="20"/>
          <w:szCs w:val="20"/>
        </w:rPr>
        <w:t>Please provide answers to the following questions</w:t>
      </w:r>
      <w:r w:rsidR="00571E6B" w:rsidRPr="00F70D8B">
        <w:rPr>
          <w:rFonts w:ascii="Arial" w:hAnsi="Arial" w:cs="Arial"/>
          <w:i/>
          <w:sz w:val="20"/>
          <w:szCs w:val="20"/>
        </w:rPr>
        <w:t xml:space="preserve"> (</w:t>
      </w:r>
      <w:r w:rsidR="003B0DC4">
        <w:rPr>
          <w:rFonts w:ascii="Arial" w:hAnsi="Arial" w:cs="Arial"/>
          <w:i/>
          <w:sz w:val="20"/>
          <w:szCs w:val="20"/>
        </w:rPr>
        <w:t xml:space="preserve">approximately </w:t>
      </w:r>
      <w:r w:rsidR="00BB7662">
        <w:rPr>
          <w:rFonts w:ascii="Arial" w:hAnsi="Arial" w:cs="Arial"/>
          <w:i/>
          <w:sz w:val="20"/>
          <w:szCs w:val="20"/>
        </w:rPr>
        <w:t>300</w:t>
      </w:r>
      <w:r w:rsidR="00571E6B" w:rsidRPr="00F70D8B">
        <w:rPr>
          <w:rFonts w:ascii="Arial" w:hAnsi="Arial" w:cs="Arial"/>
          <w:i/>
          <w:sz w:val="20"/>
          <w:szCs w:val="20"/>
        </w:rPr>
        <w:t xml:space="preserve"> words</w:t>
      </w:r>
      <w:r w:rsidR="00075E30">
        <w:rPr>
          <w:rFonts w:ascii="Arial" w:hAnsi="Arial" w:cs="Arial"/>
          <w:i/>
          <w:sz w:val="20"/>
          <w:szCs w:val="20"/>
        </w:rPr>
        <w:t xml:space="preserve"> each</w:t>
      </w:r>
      <w:r w:rsidR="00571E6B">
        <w:rPr>
          <w:rFonts w:ascii="Arial" w:hAnsi="Arial" w:cs="Arial"/>
          <w:i/>
          <w:sz w:val="20"/>
          <w:szCs w:val="20"/>
        </w:rPr>
        <w:t>, unless you feel more are necessary</w:t>
      </w:r>
      <w:r w:rsidR="00571E6B" w:rsidRPr="00F70D8B">
        <w:rPr>
          <w:rFonts w:ascii="Arial" w:hAnsi="Arial" w:cs="Arial"/>
          <w:i/>
          <w:sz w:val="20"/>
          <w:szCs w:val="20"/>
        </w:rPr>
        <w:t>)</w:t>
      </w:r>
      <w:r w:rsidRPr="00F70D8B">
        <w:rPr>
          <w:rFonts w:ascii="Arial" w:hAnsi="Arial" w:cs="Arial"/>
          <w:i/>
          <w:sz w:val="20"/>
          <w:szCs w:val="20"/>
        </w:rPr>
        <w:t xml:space="preserve">. Attach and continue on an additional page if </w:t>
      </w:r>
      <w:r w:rsidR="00571E6B">
        <w:rPr>
          <w:rFonts w:ascii="Arial" w:hAnsi="Arial" w:cs="Arial"/>
          <w:i/>
          <w:sz w:val="20"/>
          <w:szCs w:val="20"/>
        </w:rPr>
        <w:t>you need to</w:t>
      </w:r>
      <w:r w:rsidRPr="00F70D8B">
        <w:rPr>
          <w:rFonts w:ascii="Arial" w:hAnsi="Arial" w:cs="Arial"/>
          <w:i/>
          <w:sz w:val="20"/>
          <w:szCs w:val="20"/>
        </w:rPr>
        <w:t>.</w:t>
      </w:r>
    </w:p>
    <w:p w14:paraId="1397282A" w14:textId="77777777" w:rsidR="00E66726" w:rsidRPr="00B66296" w:rsidRDefault="00E66726" w:rsidP="00B66296">
      <w:pPr>
        <w:spacing w:after="0"/>
        <w:rPr>
          <w:rFonts w:ascii="Arial" w:hAnsi="Arial" w:cs="Arial"/>
          <w:sz w:val="20"/>
          <w:szCs w:val="20"/>
        </w:rPr>
      </w:pPr>
    </w:p>
    <w:p w14:paraId="3C6FF99F" w14:textId="01BE121F" w:rsidR="00B66296" w:rsidRPr="00B66296" w:rsidRDefault="00964303" w:rsidP="00E81B7B">
      <w:pPr>
        <w:pStyle w:val="ListParagraph"/>
        <w:numPr>
          <w:ilvl w:val="0"/>
          <w:numId w:val="4"/>
        </w:numPr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escribe</w:t>
      </w:r>
      <w:r w:rsidR="00FF4D6E">
        <w:rPr>
          <w:rFonts w:ascii="Arial" w:hAnsi="Arial" w:cs="Arial"/>
          <w:sz w:val="20"/>
          <w:szCs w:val="20"/>
        </w:rPr>
        <w:t xml:space="preserve"> </w:t>
      </w:r>
      <w:r w:rsidR="00D138B5">
        <w:rPr>
          <w:rFonts w:ascii="Arial" w:hAnsi="Arial" w:cs="Arial"/>
          <w:sz w:val="20"/>
          <w:szCs w:val="20"/>
        </w:rPr>
        <w:t xml:space="preserve">your activities </w:t>
      </w:r>
      <w:r w:rsidR="00A909E1">
        <w:rPr>
          <w:rFonts w:ascii="Arial" w:hAnsi="Arial" w:cs="Arial"/>
          <w:sz w:val="20"/>
          <w:szCs w:val="20"/>
        </w:rPr>
        <w:t xml:space="preserve">and leadership roles </w:t>
      </w:r>
      <w:r w:rsidR="00D138B5">
        <w:rPr>
          <w:rFonts w:ascii="Arial" w:hAnsi="Arial" w:cs="Arial"/>
          <w:sz w:val="20"/>
          <w:szCs w:val="20"/>
        </w:rPr>
        <w:t xml:space="preserve">both in high school and outside of school in your community. </w:t>
      </w:r>
      <w:r w:rsidR="00A909E1">
        <w:rPr>
          <w:rFonts w:ascii="Arial" w:hAnsi="Arial" w:cs="Arial"/>
          <w:sz w:val="20"/>
          <w:szCs w:val="20"/>
        </w:rPr>
        <w:t>Which have been most meaningful to you, and why?</w:t>
      </w:r>
    </w:p>
    <w:p w14:paraId="2EC81796" w14:textId="77777777" w:rsidR="00B66296" w:rsidRPr="00627F8D" w:rsidRDefault="00B66296" w:rsidP="00627F8D">
      <w:pPr>
        <w:rPr>
          <w:rFonts w:ascii="Arial" w:hAnsi="Arial" w:cs="Arial"/>
          <w:sz w:val="20"/>
          <w:szCs w:val="20"/>
        </w:rPr>
      </w:pPr>
    </w:p>
    <w:sdt>
      <w:sdtPr>
        <w:rPr>
          <w:rFonts w:ascii="Arial" w:hAnsi="Arial" w:cs="Arial"/>
          <w:sz w:val="20"/>
          <w:szCs w:val="20"/>
        </w:rPr>
        <w:id w:val="1151949437"/>
        <w:placeholder>
          <w:docPart w:val="DefaultPlaceholder_-1854013440"/>
        </w:placeholder>
        <w:showingPlcHdr/>
      </w:sdtPr>
      <w:sdtContent>
        <w:p w14:paraId="4D3DB2A1" w14:textId="18484E59" w:rsidR="00B66296" w:rsidRDefault="00AB2540" w:rsidP="00627F8D">
          <w:pPr>
            <w:rPr>
              <w:rFonts w:ascii="Arial" w:hAnsi="Arial" w:cs="Arial"/>
              <w:sz w:val="20"/>
              <w:szCs w:val="20"/>
            </w:rPr>
          </w:pPr>
          <w:r w:rsidRPr="00FB0864">
            <w:rPr>
              <w:rStyle w:val="PlaceholderText"/>
            </w:rPr>
            <w:t>Click or tap here to enter text.</w:t>
          </w:r>
        </w:p>
      </w:sdtContent>
    </w:sdt>
    <w:p w14:paraId="6C5856CB" w14:textId="41244F30" w:rsidR="00EC2773" w:rsidRDefault="00EC2773" w:rsidP="00627F8D">
      <w:pPr>
        <w:rPr>
          <w:rFonts w:ascii="Arial" w:hAnsi="Arial" w:cs="Arial"/>
          <w:sz w:val="20"/>
          <w:szCs w:val="20"/>
        </w:rPr>
      </w:pPr>
    </w:p>
    <w:p w14:paraId="28FECE9D" w14:textId="4166F378" w:rsidR="00BB7662" w:rsidRDefault="00BB7662" w:rsidP="00627F8D">
      <w:pPr>
        <w:rPr>
          <w:rFonts w:ascii="Arial" w:hAnsi="Arial" w:cs="Arial"/>
          <w:sz w:val="20"/>
          <w:szCs w:val="20"/>
        </w:rPr>
      </w:pPr>
    </w:p>
    <w:p w14:paraId="25970701" w14:textId="34189381" w:rsidR="00BB7662" w:rsidRDefault="00BB7662" w:rsidP="00627F8D">
      <w:pPr>
        <w:rPr>
          <w:rFonts w:ascii="Arial" w:hAnsi="Arial" w:cs="Arial"/>
          <w:sz w:val="20"/>
          <w:szCs w:val="20"/>
        </w:rPr>
      </w:pPr>
    </w:p>
    <w:p w14:paraId="2DDF940E" w14:textId="493876DB" w:rsidR="00BB7662" w:rsidRDefault="00BB7662" w:rsidP="00627F8D">
      <w:pPr>
        <w:rPr>
          <w:rFonts w:ascii="Arial" w:hAnsi="Arial" w:cs="Arial"/>
          <w:sz w:val="20"/>
          <w:szCs w:val="20"/>
        </w:rPr>
      </w:pPr>
    </w:p>
    <w:p w14:paraId="16348C8C" w14:textId="654929E5" w:rsidR="0006608A" w:rsidRDefault="0006608A" w:rsidP="00627F8D">
      <w:pPr>
        <w:rPr>
          <w:rFonts w:ascii="Arial" w:hAnsi="Arial" w:cs="Arial"/>
          <w:sz w:val="20"/>
          <w:szCs w:val="20"/>
        </w:rPr>
      </w:pPr>
    </w:p>
    <w:p w14:paraId="42D922EA" w14:textId="77777777" w:rsidR="0006608A" w:rsidRPr="00627F8D" w:rsidRDefault="0006608A" w:rsidP="00627F8D">
      <w:pPr>
        <w:rPr>
          <w:rFonts w:ascii="Arial" w:hAnsi="Arial" w:cs="Arial"/>
          <w:sz w:val="20"/>
          <w:szCs w:val="20"/>
        </w:rPr>
      </w:pPr>
    </w:p>
    <w:p w14:paraId="19923B71" w14:textId="77777777" w:rsidR="00EC2773" w:rsidRPr="00627F8D" w:rsidRDefault="00EC2773" w:rsidP="00627F8D">
      <w:pPr>
        <w:rPr>
          <w:rFonts w:ascii="Arial" w:hAnsi="Arial" w:cs="Arial"/>
          <w:sz w:val="20"/>
          <w:szCs w:val="20"/>
        </w:rPr>
      </w:pPr>
    </w:p>
    <w:p w14:paraId="50083E58" w14:textId="60767E02" w:rsidR="000F4779" w:rsidRPr="00B66296" w:rsidRDefault="00964303" w:rsidP="00B66296">
      <w:pPr>
        <w:pStyle w:val="ListParagraph"/>
        <w:numPr>
          <w:ilvl w:val="0"/>
          <w:numId w:val="4"/>
        </w:numPr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iscuss w</w:t>
      </w:r>
      <w:r w:rsidR="00A909E1">
        <w:rPr>
          <w:rFonts w:ascii="Arial" w:hAnsi="Arial" w:cs="Arial"/>
          <w:sz w:val="20"/>
          <w:szCs w:val="20"/>
        </w:rPr>
        <w:t xml:space="preserve">hat you think is </w:t>
      </w:r>
      <w:r w:rsidR="00915342">
        <w:rPr>
          <w:rFonts w:ascii="Arial" w:hAnsi="Arial" w:cs="Arial"/>
          <w:sz w:val="20"/>
          <w:szCs w:val="20"/>
        </w:rPr>
        <w:t>the most</w:t>
      </w:r>
      <w:r w:rsidR="00A909E1">
        <w:rPr>
          <w:rFonts w:ascii="Arial" w:hAnsi="Arial" w:cs="Arial"/>
          <w:sz w:val="20"/>
          <w:szCs w:val="20"/>
        </w:rPr>
        <w:t xml:space="preserve"> important issue facing the LGBTQ+ community</w:t>
      </w:r>
      <w:r w:rsidR="00915342">
        <w:rPr>
          <w:rFonts w:ascii="Arial" w:hAnsi="Arial" w:cs="Arial"/>
          <w:sz w:val="20"/>
          <w:szCs w:val="20"/>
        </w:rPr>
        <w:t xml:space="preserve"> right now</w:t>
      </w:r>
      <w:r>
        <w:rPr>
          <w:rFonts w:ascii="Arial" w:hAnsi="Arial" w:cs="Arial"/>
          <w:sz w:val="20"/>
          <w:szCs w:val="20"/>
        </w:rPr>
        <w:t>.</w:t>
      </w:r>
      <w:r w:rsidR="00BB7662">
        <w:rPr>
          <w:rFonts w:ascii="Arial" w:hAnsi="Arial" w:cs="Arial"/>
          <w:sz w:val="20"/>
          <w:szCs w:val="20"/>
        </w:rPr>
        <w:t xml:space="preserve">  In five years, where do you think things will stand on</w:t>
      </w:r>
      <w:r w:rsidR="00915342">
        <w:rPr>
          <w:rFonts w:ascii="Arial" w:hAnsi="Arial" w:cs="Arial"/>
          <w:sz w:val="20"/>
          <w:szCs w:val="20"/>
        </w:rPr>
        <w:t xml:space="preserve"> </w:t>
      </w:r>
      <w:r w:rsidR="001518AB">
        <w:rPr>
          <w:rFonts w:ascii="Arial" w:hAnsi="Arial" w:cs="Arial"/>
          <w:sz w:val="20"/>
          <w:szCs w:val="20"/>
        </w:rPr>
        <w:t>this</w:t>
      </w:r>
      <w:r w:rsidR="00915342">
        <w:rPr>
          <w:rFonts w:ascii="Arial" w:hAnsi="Arial" w:cs="Arial"/>
          <w:sz w:val="20"/>
          <w:szCs w:val="20"/>
        </w:rPr>
        <w:t xml:space="preserve"> issue?</w:t>
      </w:r>
    </w:p>
    <w:p w14:paraId="3B0A86E0" w14:textId="1DE51732" w:rsidR="00EC2773" w:rsidRDefault="00EC2773" w:rsidP="00627F8D">
      <w:pPr>
        <w:rPr>
          <w:rFonts w:ascii="Arial" w:hAnsi="Arial" w:cs="Arial"/>
          <w:sz w:val="20"/>
          <w:szCs w:val="20"/>
        </w:rPr>
      </w:pPr>
    </w:p>
    <w:sdt>
      <w:sdtPr>
        <w:rPr>
          <w:rFonts w:ascii="Arial" w:hAnsi="Arial" w:cs="Arial"/>
          <w:sz w:val="20"/>
          <w:szCs w:val="20"/>
        </w:rPr>
        <w:id w:val="-765456590"/>
        <w:placeholder>
          <w:docPart w:val="DefaultPlaceholder_-1854013440"/>
        </w:placeholder>
        <w:showingPlcHdr/>
      </w:sdtPr>
      <w:sdtContent>
        <w:p w14:paraId="78B78824" w14:textId="1D408BF1" w:rsidR="00EC2773" w:rsidRDefault="00AB2540" w:rsidP="00627F8D">
          <w:pPr>
            <w:rPr>
              <w:rFonts w:ascii="Arial" w:hAnsi="Arial" w:cs="Arial"/>
              <w:sz w:val="20"/>
              <w:szCs w:val="20"/>
            </w:rPr>
          </w:pPr>
          <w:r w:rsidRPr="00FB0864">
            <w:rPr>
              <w:rStyle w:val="PlaceholderText"/>
            </w:rPr>
            <w:t>Click or tap here to enter text.</w:t>
          </w:r>
        </w:p>
      </w:sdtContent>
    </w:sdt>
    <w:p w14:paraId="6AA23C59" w14:textId="7AD22A52" w:rsidR="00EC2773" w:rsidRDefault="00EC2773" w:rsidP="00627F8D">
      <w:pPr>
        <w:rPr>
          <w:rFonts w:ascii="Arial" w:hAnsi="Arial" w:cs="Arial"/>
          <w:sz w:val="20"/>
          <w:szCs w:val="20"/>
        </w:rPr>
      </w:pPr>
    </w:p>
    <w:p w14:paraId="6BAE88B1" w14:textId="77777777" w:rsidR="003B0DC4" w:rsidRDefault="003B0DC4" w:rsidP="00627F8D">
      <w:pPr>
        <w:rPr>
          <w:rFonts w:ascii="Arial" w:hAnsi="Arial" w:cs="Arial"/>
          <w:sz w:val="20"/>
          <w:szCs w:val="20"/>
        </w:rPr>
      </w:pPr>
    </w:p>
    <w:p w14:paraId="6DC76D0F" w14:textId="77777777" w:rsidR="00B66296" w:rsidRPr="00B66296" w:rsidRDefault="00B66296" w:rsidP="00B66296">
      <w:pPr>
        <w:rPr>
          <w:rFonts w:ascii="Arial" w:hAnsi="Arial" w:cs="Arial"/>
          <w:sz w:val="20"/>
          <w:szCs w:val="20"/>
        </w:rPr>
      </w:pPr>
    </w:p>
    <w:p w14:paraId="16AFCFF6" w14:textId="77777777" w:rsidR="00B66296" w:rsidRPr="00B66296" w:rsidRDefault="00B66296" w:rsidP="00B66296">
      <w:pPr>
        <w:rPr>
          <w:rFonts w:ascii="Arial" w:hAnsi="Arial" w:cs="Arial"/>
          <w:sz w:val="20"/>
          <w:szCs w:val="20"/>
        </w:rPr>
      </w:pPr>
    </w:p>
    <w:p w14:paraId="1B64AE54" w14:textId="77777777" w:rsidR="000F4779" w:rsidRDefault="000F4779" w:rsidP="000F4779">
      <w:pPr>
        <w:rPr>
          <w:rFonts w:ascii="Arial" w:hAnsi="Arial" w:cs="Arial"/>
          <w:sz w:val="20"/>
          <w:szCs w:val="20"/>
        </w:rPr>
      </w:pPr>
    </w:p>
    <w:p w14:paraId="00809ECB" w14:textId="77777777" w:rsidR="00C63906" w:rsidRPr="003B254A" w:rsidRDefault="00C63906" w:rsidP="000F4779">
      <w:pPr>
        <w:rPr>
          <w:rFonts w:ascii="Arial" w:hAnsi="Arial" w:cs="Arial"/>
          <w:sz w:val="20"/>
          <w:szCs w:val="20"/>
        </w:rPr>
      </w:pPr>
    </w:p>
    <w:p w14:paraId="559FBB69" w14:textId="6BE5958A" w:rsidR="00963BFC" w:rsidRPr="003B254A" w:rsidRDefault="00963BFC" w:rsidP="000F4779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tbl>
      <w:tblPr>
        <w:tblStyle w:val="TableGrid"/>
        <w:tblW w:w="10075" w:type="dxa"/>
        <w:shd w:val="clear" w:color="auto" w:fill="AEAAAA" w:themeFill="background2" w:themeFillShade="BF"/>
        <w:tblLook w:val="04A0" w:firstRow="1" w:lastRow="0" w:firstColumn="1" w:lastColumn="0" w:noHBand="0" w:noVBand="1"/>
      </w:tblPr>
      <w:tblGrid>
        <w:gridCol w:w="10075"/>
      </w:tblGrid>
      <w:tr w:rsidR="00D44811" w14:paraId="6E8CFA5C" w14:textId="77777777" w:rsidTr="001937B0">
        <w:tc>
          <w:tcPr>
            <w:tcW w:w="10075" w:type="dxa"/>
            <w:shd w:val="clear" w:color="auto" w:fill="AEAAAA" w:themeFill="background2" w:themeFillShade="BF"/>
          </w:tcPr>
          <w:p w14:paraId="18C5925F" w14:textId="77777777" w:rsidR="00D44811" w:rsidRPr="003B254A" w:rsidRDefault="00D44811" w:rsidP="001937B0">
            <w:pPr>
              <w:ind w:right="-17"/>
              <w:rPr>
                <w:rFonts w:ascii="Arial" w:hAnsi="Arial" w:cs="Arial"/>
                <w:b/>
                <w:sz w:val="20"/>
                <w:szCs w:val="20"/>
              </w:rPr>
            </w:pPr>
            <w:bookmarkStart w:id="1" w:name="_Hlk89807551"/>
            <w:r>
              <w:rPr>
                <w:rFonts w:ascii="Arial" w:hAnsi="Arial" w:cs="Arial"/>
                <w:b/>
                <w:sz w:val="20"/>
                <w:szCs w:val="20"/>
              </w:rPr>
              <w:lastRenderedPageBreak/>
              <w:t>Recommendation Letters</w:t>
            </w:r>
          </w:p>
        </w:tc>
      </w:tr>
      <w:bookmarkEnd w:id="1"/>
    </w:tbl>
    <w:p w14:paraId="316D8FF0" w14:textId="77777777" w:rsidR="00D44811" w:rsidRPr="003B254A" w:rsidRDefault="00D44811" w:rsidP="00D44811">
      <w:pPr>
        <w:spacing w:after="0"/>
        <w:rPr>
          <w:rFonts w:ascii="Arial" w:hAnsi="Arial" w:cs="Arial"/>
          <w:sz w:val="20"/>
          <w:szCs w:val="20"/>
        </w:rPr>
      </w:pPr>
    </w:p>
    <w:p w14:paraId="5337AF0C" w14:textId="4D73A599" w:rsidR="00D44811" w:rsidRPr="00D44811" w:rsidRDefault="00D44811" w:rsidP="00D44811">
      <w:pPr>
        <w:rPr>
          <w:rFonts w:ascii="Arial" w:hAnsi="Arial" w:cs="Arial"/>
          <w:i/>
          <w:sz w:val="20"/>
          <w:szCs w:val="20"/>
        </w:rPr>
      </w:pPr>
      <w:r w:rsidRPr="00D44811">
        <w:rPr>
          <w:rFonts w:ascii="Arial" w:hAnsi="Arial" w:cs="Arial"/>
          <w:i/>
          <w:sz w:val="20"/>
          <w:szCs w:val="20"/>
        </w:rPr>
        <w:t xml:space="preserve">Please list two references. If possible, at least one should be a teacher or school counselor. Recommenders </w:t>
      </w:r>
      <w:r w:rsidR="0068653D">
        <w:rPr>
          <w:rFonts w:ascii="Arial" w:hAnsi="Arial" w:cs="Arial"/>
          <w:i/>
          <w:sz w:val="20"/>
          <w:szCs w:val="20"/>
        </w:rPr>
        <w:t>must</w:t>
      </w:r>
      <w:r w:rsidRPr="00D44811">
        <w:rPr>
          <w:rFonts w:ascii="Arial" w:hAnsi="Arial" w:cs="Arial"/>
          <w:i/>
          <w:sz w:val="20"/>
          <w:szCs w:val="20"/>
        </w:rPr>
        <w:t xml:space="preserve"> email the cover sheet and letter directly to</w:t>
      </w:r>
      <w:r w:rsidR="001B0CB6">
        <w:rPr>
          <w:rFonts w:ascii="Arial" w:hAnsi="Arial" w:cs="Arial"/>
          <w:i/>
          <w:sz w:val="20"/>
          <w:szCs w:val="20"/>
        </w:rPr>
        <w:t xml:space="preserve"> </w:t>
      </w:r>
      <w:hyperlink r:id="rId10" w:history="1">
        <w:r w:rsidR="00F70D8B" w:rsidRPr="00AD0772">
          <w:rPr>
            <w:rStyle w:val="Hyperlink"/>
            <w:rFonts w:ascii="Arial" w:hAnsi="Arial" w:cs="Arial"/>
            <w:i/>
            <w:sz w:val="20"/>
            <w:szCs w:val="20"/>
          </w:rPr>
          <w:t>ParsonsFamilyScholarship@gmail.com</w:t>
        </w:r>
      </w:hyperlink>
      <w:r w:rsidR="001B0CB6">
        <w:rPr>
          <w:rFonts w:ascii="Arial" w:hAnsi="Arial" w:cs="Arial"/>
          <w:i/>
          <w:sz w:val="20"/>
          <w:szCs w:val="20"/>
        </w:rPr>
        <w:t xml:space="preserve"> </w:t>
      </w:r>
      <w:r w:rsidRPr="00D44811">
        <w:rPr>
          <w:rFonts w:ascii="Arial" w:hAnsi="Arial" w:cs="Arial"/>
          <w:i/>
          <w:sz w:val="20"/>
          <w:szCs w:val="20"/>
        </w:rPr>
        <w:t xml:space="preserve">by </w:t>
      </w:r>
      <w:r w:rsidR="00530336">
        <w:rPr>
          <w:rFonts w:ascii="Arial" w:hAnsi="Arial" w:cs="Arial"/>
          <w:i/>
          <w:sz w:val="20"/>
          <w:szCs w:val="20"/>
        </w:rPr>
        <w:t>May</w:t>
      </w:r>
      <w:r w:rsidRPr="00D44811">
        <w:rPr>
          <w:rFonts w:ascii="Arial" w:hAnsi="Arial" w:cs="Arial"/>
          <w:i/>
          <w:sz w:val="20"/>
          <w:szCs w:val="20"/>
        </w:rPr>
        <w:t xml:space="preserve"> 1, 202</w:t>
      </w:r>
      <w:r w:rsidR="00883DA9">
        <w:rPr>
          <w:rFonts w:ascii="Arial" w:hAnsi="Arial" w:cs="Arial"/>
          <w:i/>
          <w:sz w:val="20"/>
          <w:szCs w:val="20"/>
        </w:rPr>
        <w:t>4</w:t>
      </w:r>
      <w:r w:rsidRPr="00D44811">
        <w:rPr>
          <w:rFonts w:ascii="Arial" w:hAnsi="Arial" w:cs="Arial"/>
          <w:i/>
          <w:sz w:val="20"/>
          <w:szCs w:val="20"/>
        </w:rPr>
        <w:t>.</w:t>
      </w:r>
    </w:p>
    <w:tbl>
      <w:tblPr>
        <w:tblStyle w:val="TableGrid"/>
        <w:tblW w:w="0" w:type="auto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84"/>
        <w:gridCol w:w="3182"/>
        <w:gridCol w:w="1444"/>
        <w:gridCol w:w="1162"/>
        <w:gridCol w:w="2606"/>
      </w:tblGrid>
      <w:tr w:rsidR="00D44811" w:rsidRPr="003B254A" w14:paraId="2FDA65AF" w14:textId="77777777" w:rsidTr="001937B0">
        <w:tc>
          <w:tcPr>
            <w:tcW w:w="1584" w:type="dxa"/>
            <w:tcBorders>
              <w:top w:val="nil"/>
            </w:tcBorders>
          </w:tcPr>
          <w:p w14:paraId="1A43366E" w14:textId="4D83B915" w:rsidR="00D44811" w:rsidRPr="003B254A" w:rsidRDefault="00D44811" w:rsidP="007D1DFE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commender #1 </w:t>
            </w:r>
            <w:r w:rsidRPr="003B254A">
              <w:rPr>
                <w:rFonts w:ascii="Arial" w:hAnsi="Arial" w:cs="Arial"/>
                <w:sz w:val="20"/>
                <w:szCs w:val="20"/>
              </w:rPr>
              <w:t xml:space="preserve">Full </w:t>
            </w:r>
            <w:r w:rsidR="0019265E">
              <w:rPr>
                <w:rFonts w:ascii="Arial" w:hAnsi="Arial" w:cs="Arial"/>
                <w:sz w:val="20"/>
                <w:szCs w:val="20"/>
              </w:rPr>
              <w:t>N</w:t>
            </w:r>
            <w:r w:rsidRPr="003B254A">
              <w:rPr>
                <w:rFonts w:ascii="Arial" w:hAnsi="Arial" w:cs="Arial"/>
                <w:sz w:val="20"/>
                <w:szCs w:val="20"/>
              </w:rPr>
              <w:t>ame</w:t>
            </w:r>
          </w:p>
        </w:tc>
        <w:tc>
          <w:tcPr>
            <w:tcW w:w="3182" w:type="dxa"/>
            <w:tcBorders>
              <w:top w:val="nil"/>
              <w:bottom w:val="single" w:sz="4" w:space="0" w:color="auto"/>
            </w:tcBorders>
          </w:tcPr>
          <w:p w14:paraId="1F8BCFFD" w14:textId="77777777" w:rsidR="00D44811" w:rsidRPr="003B254A" w:rsidRDefault="00D44811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06" w:type="dxa"/>
            <w:gridSpan w:val="2"/>
            <w:tcBorders>
              <w:top w:val="nil"/>
              <w:bottom w:val="single" w:sz="4" w:space="0" w:color="auto"/>
            </w:tcBorders>
          </w:tcPr>
          <w:p w14:paraId="51B6CEF6" w14:textId="77777777" w:rsidR="00D44811" w:rsidRPr="003B254A" w:rsidRDefault="00D44811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06" w:type="dxa"/>
            <w:tcBorders>
              <w:top w:val="nil"/>
              <w:bottom w:val="single" w:sz="4" w:space="0" w:color="auto"/>
            </w:tcBorders>
          </w:tcPr>
          <w:p w14:paraId="6D2E9A17" w14:textId="77777777" w:rsidR="00D44811" w:rsidRPr="003B254A" w:rsidRDefault="00D44811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44811" w:rsidRPr="003B254A" w14:paraId="7FD88B98" w14:textId="77777777" w:rsidTr="001937B0">
        <w:tc>
          <w:tcPr>
            <w:tcW w:w="1584" w:type="dxa"/>
          </w:tcPr>
          <w:p w14:paraId="687BB1D4" w14:textId="77777777" w:rsidR="00D44811" w:rsidRPr="003B254A" w:rsidRDefault="00D44811" w:rsidP="007D1DFE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82" w:type="dxa"/>
            <w:tcBorders>
              <w:top w:val="single" w:sz="4" w:space="0" w:color="auto"/>
            </w:tcBorders>
          </w:tcPr>
          <w:p w14:paraId="6C620840" w14:textId="77777777" w:rsidR="00D44811" w:rsidRPr="003B254A" w:rsidRDefault="00D44811" w:rsidP="007D1DFE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3B254A">
              <w:rPr>
                <w:rFonts w:ascii="Arial" w:hAnsi="Arial" w:cs="Arial"/>
                <w:i/>
                <w:sz w:val="20"/>
                <w:szCs w:val="20"/>
              </w:rPr>
              <w:t>Last</w:t>
            </w:r>
          </w:p>
        </w:tc>
        <w:tc>
          <w:tcPr>
            <w:tcW w:w="2606" w:type="dxa"/>
            <w:gridSpan w:val="2"/>
            <w:tcBorders>
              <w:top w:val="single" w:sz="4" w:space="0" w:color="auto"/>
            </w:tcBorders>
          </w:tcPr>
          <w:p w14:paraId="07E37138" w14:textId="77777777" w:rsidR="00D44811" w:rsidRPr="003B254A" w:rsidRDefault="00D44811" w:rsidP="007D1DFE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3B254A">
              <w:rPr>
                <w:rFonts w:ascii="Arial" w:hAnsi="Arial" w:cs="Arial"/>
                <w:i/>
                <w:sz w:val="20"/>
                <w:szCs w:val="20"/>
              </w:rPr>
              <w:t>First</w:t>
            </w:r>
          </w:p>
        </w:tc>
        <w:tc>
          <w:tcPr>
            <w:tcW w:w="2606" w:type="dxa"/>
            <w:tcBorders>
              <w:top w:val="single" w:sz="4" w:space="0" w:color="auto"/>
            </w:tcBorders>
          </w:tcPr>
          <w:p w14:paraId="3B7B2F76" w14:textId="77777777" w:rsidR="00D44811" w:rsidRPr="003B254A" w:rsidRDefault="00D44811" w:rsidP="007D1DFE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3B254A">
              <w:rPr>
                <w:rFonts w:ascii="Arial" w:hAnsi="Arial" w:cs="Arial"/>
                <w:i/>
                <w:sz w:val="20"/>
                <w:szCs w:val="20"/>
              </w:rPr>
              <w:t>Middle initial</w:t>
            </w:r>
          </w:p>
        </w:tc>
      </w:tr>
      <w:tr w:rsidR="00D44811" w:rsidRPr="003B254A" w14:paraId="4AAD26E4" w14:textId="77777777" w:rsidTr="001937B0">
        <w:tc>
          <w:tcPr>
            <w:tcW w:w="1584" w:type="dxa"/>
          </w:tcPr>
          <w:p w14:paraId="31703C3B" w14:textId="77777777" w:rsidR="00D44811" w:rsidRPr="003B254A" w:rsidRDefault="00D44811" w:rsidP="007D1DFE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82" w:type="dxa"/>
          </w:tcPr>
          <w:p w14:paraId="39C38092" w14:textId="77777777" w:rsidR="00D44811" w:rsidRPr="003B254A" w:rsidRDefault="00D44811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06" w:type="dxa"/>
            <w:gridSpan w:val="2"/>
          </w:tcPr>
          <w:p w14:paraId="1C28326A" w14:textId="77777777" w:rsidR="00D44811" w:rsidRPr="003B254A" w:rsidRDefault="00D44811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06" w:type="dxa"/>
          </w:tcPr>
          <w:p w14:paraId="4D22CA06" w14:textId="77777777" w:rsidR="00D44811" w:rsidRPr="003B254A" w:rsidRDefault="00D44811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44811" w:rsidRPr="003B254A" w14:paraId="4789F055" w14:textId="77777777" w:rsidTr="0019265E">
        <w:tc>
          <w:tcPr>
            <w:tcW w:w="1584" w:type="dxa"/>
          </w:tcPr>
          <w:p w14:paraId="6FB9C314" w14:textId="79905922" w:rsidR="00D44811" w:rsidRPr="003B254A" w:rsidRDefault="00D44811" w:rsidP="007D1DFE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3B254A">
              <w:rPr>
                <w:rFonts w:ascii="Arial" w:hAnsi="Arial" w:cs="Arial"/>
                <w:sz w:val="20"/>
                <w:szCs w:val="20"/>
              </w:rPr>
              <w:t>Email</w:t>
            </w:r>
          </w:p>
        </w:tc>
        <w:tc>
          <w:tcPr>
            <w:tcW w:w="4626" w:type="dxa"/>
            <w:gridSpan w:val="2"/>
            <w:tcBorders>
              <w:bottom w:val="single" w:sz="4" w:space="0" w:color="auto"/>
            </w:tcBorders>
          </w:tcPr>
          <w:p w14:paraId="447DD6B1" w14:textId="77777777" w:rsidR="00D44811" w:rsidRPr="003B254A" w:rsidRDefault="00D44811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2" w:type="dxa"/>
          </w:tcPr>
          <w:p w14:paraId="2AA22B07" w14:textId="1DCBF68B" w:rsidR="00D44811" w:rsidRPr="003B254A" w:rsidRDefault="00D44811" w:rsidP="007D1DFE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3B254A">
              <w:rPr>
                <w:rFonts w:ascii="Arial" w:hAnsi="Arial" w:cs="Arial"/>
                <w:sz w:val="20"/>
                <w:szCs w:val="20"/>
              </w:rPr>
              <w:t>Phone</w:t>
            </w:r>
          </w:p>
        </w:tc>
        <w:tc>
          <w:tcPr>
            <w:tcW w:w="2606" w:type="dxa"/>
            <w:tcBorders>
              <w:bottom w:val="single" w:sz="4" w:space="0" w:color="auto"/>
            </w:tcBorders>
          </w:tcPr>
          <w:p w14:paraId="2A598682" w14:textId="77777777" w:rsidR="00D44811" w:rsidRPr="003B254A" w:rsidRDefault="00D44811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44811" w:rsidRPr="003B254A" w14:paraId="2511F122" w14:textId="77777777" w:rsidTr="001937B0">
        <w:tc>
          <w:tcPr>
            <w:tcW w:w="1584" w:type="dxa"/>
            <w:tcBorders>
              <w:bottom w:val="nil"/>
            </w:tcBorders>
          </w:tcPr>
          <w:p w14:paraId="11D5D52F" w14:textId="77777777" w:rsidR="00D44811" w:rsidRPr="003B254A" w:rsidRDefault="00D44811" w:rsidP="007D1DFE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82" w:type="dxa"/>
            <w:tcBorders>
              <w:top w:val="single" w:sz="4" w:space="0" w:color="auto"/>
              <w:bottom w:val="nil"/>
            </w:tcBorders>
          </w:tcPr>
          <w:p w14:paraId="5360198E" w14:textId="77777777" w:rsidR="00D44811" w:rsidRPr="003B254A" w:rsidRDefault="00D44811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06" w:type="dxa"/>
            <w:gridSpan w:val="2"/>
            <w:tcBorders>
              <w:bottom w:val="nil"/>
            </w:tcBorders>
          </w:tcPr>
          <w:p w14:paraId="28C1403E" w14:textId="77777777" w:rsidR="00D44811" w:rsidRPr="003B254A" w:rsidRDefault="00D44811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06" w:type="dxa"/>
            <w:tcBorders>
              <w:top w:val="single" w:sz="4" w:space="0" w:color="auto"/>
              <w:bottom w:val="nil"/>
            </w:tcBorders>
          </w:tcPr>
          <w:p w14:paraId="18CA5455" w14:textId="77777777" w:rsidR="00D44811" w:rsidRPr="003B254A" w:rsidRDefault="00D44811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2540" w:rsidRPr="003B254A" w14:paraId="661AC446" w14:textId="77777777" w:rsidTr="005C5B74">
        <w:tc>
          <w:tcPr>
            <w:tcW w:w="1584" w:type="dxa"/>
            <w:tcBorders>
              <w:top w:val="nil"/>
            </w:tcBorders>
          </w:tcPr>
          <w:p w14:paraId="3C5C7E4B" w14:textId="77777777" w:rsidR="00AB2540" w:rsidRPr="003B254A" w:rsidRDefault="00AB2540" w:rsidP="007D1DFE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94" w:type="dxa"/>
            <w:gridSpan w:val="4"/>
            <w:tcBorders>
              <w:top w:val="nil"/>
            </w:tcBorders>
          </w:tcPr>
          <w:p w14:paraId="41293D20" w14:textId="77777777" w:rsidR="00AB2540" w:rsidRPr="003B254A" w:rsidRDefault="00AB2540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44811" w:rsidRPr="003B254A" w14:paraId="295AF1E6" w14:textId="77777777" w:rsidTr="001937B0">
        <w:tc>
          <w:tcPr>
            <w:tcW w:w="1584" w:type="dxa"/>
          </w:tcPr>
          <w:p w14:paraId="2BE88E7E" w14:textId="31B86637" w:rsidR="00D44811" w:rsidRPr="003B254A" w:rsidRDefault="00D44811" w:rsidP="007D1DFE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3B254A">
              <w:rPr>
                <w:rFonts w:ascii="Arial" w:hAnsi="Arial" w:cs="Arial"/>
                <w:sz w:val="20"/>
                <w:szCs w:val="20"/>
              </w:rPr>
              <w:t>Address</w:t>
            </w:r>
          </w:p>
        </w:tc>
        <w:tc>
          <w:tcPr>
            <w:tcW w:w="3182" w:type="dxa"/>
            <w:tcBorders>
              <w:bottom w:val="single" w:sz="4" w:space="0" w:color="auto"/>
            </w:tcBorders>
          </w:tcPr>
          <w:p w14:paraId="13AF422E" w14:textId="77777777" w:rsidR="00D44811" w:rsidRPr="003B254A" w:rsidRDefault="00D44811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06" w:type="dxa"/>
            <w:gridSpan w:val="2"/>
            <w:tcBorders>
              <w:bottom w:val="single" w:sz="4" w:space="0" w:color="auto"/>
            </w:tcBorders>
          </w:tcPr>
          <w:p w14:paraId="458AA059" w14:textId="77777777" w:rsidR="00D44811" w:rsidRPr="003B254A" w:rsidRDefault="00D44811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06" w:type="dxa"/>
            <w:tcBorders>
              <w:bottom w:val="single" w:sz="4" w:space="0" w:color="auto"/>
            </w:tcBorders>
          </w:tcPr>
          <w:p w14:paraId="723654AA" w14:textId="77777777" w:rsidR="00D44811" w:rsidRPr="003B254A" w:rsidRDefault="00D44811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44811" w:rsidRPr="003B254A" w14:paraId="113F548D" w14:textId="77777777" w:rsidTr="001937B0">
        <w:tc>
          <w:tcPr>
            <w:tcW w:w="1584" w:type="dxa"/>
          </w:tcPr>
          <w:p w14:paraId="20FECD03" w14:textId="77777777" w:rsidR="00D44811" w:rsidRPr="003B254A" w:rsidRDefault="00D44811" w:rsidP="007D1DFE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82" w:type="dxa"/>
            <w:tcBorders>
              <w:top w:val="single" w:sz="4" w:space="0" w:color="auto"/>
              <w:bottom w:val="nil"/>
            </w:tcBorders>
          </w:tcPr>
          <w:p w14:paraId="6A0BB85D" w14:textId="77777777" w:rsidR="00D44811" w:rsidRPr="003B254A" w:rsidRDefault="00D44811" w:rsidP="007D1DFE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3B254A">
              <w:rPr>
                <w:rFonts w:ascii="Arial" w:hAnsi="Arial" w:cs="Arial"/>
                <w:i/>
                <w:sz w:val="20"/>
                <w:szCs w:val="20"/>
              </w:rPr>
              <w:t>Street address</w:t>
            </w:r>
          </w:p>
        </w:tc>
        <w:tc>
          <w:tcPr>
            <w:tcW w:w="2606" w:type="dxa"/>
            <w:gridSpan w:val="2"/>
            <w:tcBorders>
              <w:top w:val="single" w:sz="4" w:space="0" w:color="auto"/>
              <w:bottom w:val="nil"/>
            </w:tcBorders>
          </w:tcPr>
          <w:p w14:paraId="5EACC48A" w14:textId="77777777" w:rsidR="00D44811" w:rsidRPr="003B254A" w:rsidRDefault="00D44811" w:rsidP="007D1DFE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2606" w:type="dxa"/>
            <w:tcBorders>
              <w:top w:val="single" w:sz="4" w:space="0" w:color="auto"/>
              <w:bottom w:val="nil"/>
            </w:tcBorders>
          </w:tcPr>
          <w:p w14:paraId="24FCCC88" w14:textId="77777777" w:rsidR="00D44811" w:rsidRPr="003B254A" w:rsidRDefault="00D44811" w:rsidP="007D1DFE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3B254A">
              <w:rPr>
                <w:rFonts w:ascii="Arial" w:hAnsi="Arial" w:cs="Arial"/>
                <w:i/>
                <w:sz w:val="20"/>
                <w:szCs w:val="20"/>
              </w:rPr>
              <w:t>Apartment/Unit #</w:t>
            </w:r>
          </w:p>
        </w:tc>
      </w:tr>
      <w:tr w:rsidR="00D44811" w:rsidRPr="003B254A" w14:paraId="768295B2" w14:textId="77777777" w:rsidTr="001937B0">
        <w:tc>
          <w:tcPr>
            <w:tcW w:w="1584" w:type="dxa"/>
          </w:tcPr>
          <w:p w14:paraId="459B6237" w14:textId="77777777" w:rsidR="00D44811" w:rsidRPr="003B254A" w:rsidRDefault="00D44811" w:rsidP="007D1DFE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82" w:type="dxa"/>
            <w:tcBorders>
              <w:top w:val="nil"/>
            </w:tcBorders>
          </w:tcPr>
          <w:p w14:paraId="7513AC46" w14:textId="77777777" w:rsidR="00D44811" w:rsidRPr="003B254A" w:rsidRDefault="00D44811" w:rsidP="007D1DFE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2606" w:type="dxa"/>
            <w:gridSpan w:val="2"/>
            <w:tcBorders>
              <w:top w:val="nil"/>
            </w:tcBorders>
          </w:tcPr>
          <w:p w14:paraId="0EC4E089" w14:textId="77777777" w:rsidR="00D44811" w:rsidRPr="003B254A" w:rsidRDefault="00D44811" w:rsidP="007D1DFE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2606" w:type="dxa"/>
            <w:tcBorders>
              <w:top w:val="nil"/>
            </w:tcBorders>
          </w:tcPr>
          <w:p w14:paraId="31E698D9" w14:textId="77777777" w:rsidR="00D44811" w:rsidRPr="003B254A" w:rsidRDefault="00D44811" w:rsidP="007D1DFE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</w:tr>
      <w:tr w:rsidR="00D44811" w:rsidRPr="003B254A" w14:paraId="65EAACA8" w14:textId="77777777" w:rsidTr="001937B0">
        <w:tc>
          <w:tcPr>
            <w:tcW w:w="1584" w:type="dxa"/>
          </w:tcPr>
          <w:p w14:paraId="0AB5B7D7" w14:textId="77777777" w:rsidR="00D44811" w:rsidRPr="003B254A" w:rsidRDefault="00D44811" w:rsidP="007D1DFE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82" w:type="dxa"/>
            <w:tcBorders>
              <w:bottom w:val="single" w:sz="4" w:space="0" w:color="auto"/>
            </w:tcBorders>
          </w:tcPr>
          <w:p w14:paraId="785A756A" w14:textId="77777777" w:rsidR="00D44811" w:rsidRPr="003B254A" w:rsidRDefault="00D44811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06" w:type="dxa"/>
            <w:gridSpan w:val="2"/>
          </w:tcPr>
          <w:p w14:paraId="41575A32" w14:textId="77777777" w:rsidR="00D44811" w:rsidRPr="003B254A" w:rsidRDefault="00D44811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06" w:type="dxa"/>
          </w:tcPr>
          <w:p w14:paraId="4F2BFF36" w14:textId="77777777" w:rsidR="00D44811" w:rsidRPr="003B254A" w:rsidRDefault="00D44811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44811" w:rsidRPr="003B254A" w14:paraId="7219BC19" w14:textId="77777777" w:rsidTr="001937B0">
        <w:tc>
          <w:tcPr>
            <w:tcW w:w="1584" w:type="dxa"/>
            <w:tcBorders>
              <w:bottom w:val="nil"/>
            </w:tcBorders>
          </w:tcPr>
          <w:p w14:paraId="76EE9467" w14:textId="77777777" w:rsidR="00D44811" w:rsidRPr="003B254A" w:rsidRDefault="00D44811" w:rsidP="007D1DFE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82" w:type="dxa"/>
            <w:tcBorders>
              <w:top w:val="single" w:sz="4" w:space="0" w:color="auto"/>
              <w:bottom w:val="nil"/>
            </w:tcBorders>
          </w:tcPr>
          <w:p w14:paraId="39C0186C" w14:textId="77777777" w:rsidR="00D44811" w:rsidRPr="003B254A" w:rsidRDefault="00D44811" w:rsidP="007D1DFE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3B254A">
              <w:rPr>
                <w:rFonts w:ascii="Arial" w:hAnsi="Arial" w:cs="Arial"/>
                <w:i/>
                <w:sz w:val="20"/>
                <w:szCs w:val="20"/>
              </w:rPr>
              <w:t>City</w:t>
            </w:r>
          </w:p>
        </w:tc>
        <w:tc>
          <w:tcPr>
            <w:tcW w:w="2606" w:type="dxa"/>
            <w:gridSpan w:val="2"/>
            <w:tcBorders>
              <w:top w:val="single" w:sz="4" w:space="0" w:color="auto"/>
              <w:bottom w:val="nil"/>
            </w:tcBorders>
          </w:tcPr>
          <w:p w14:paraId="1975BB62" w14:textId="77777777" w:rsidR="00D44811" w:rsidRPr="003B254A" w:rsidRDefault="00D44811" w:rsidP="007D1DFE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3B254A">
              <w:rPr>
                <w:rFonts w:ascii="Arial" w:hAnsi="Arial" w:cs="Arial"/>
                <w:i/>
                <w:sz w:val="20"/>
                <w:szCs w:val="20"/>
              </w:rPr>
              <w:t>State</w:t>
            </w:r>
          </w:p>
        </w:tc>
        <w:tc>
          <w:tcPr>
            <w:tcW w:w="2606" w:type="dxa"/>
            <w:tcBorders>
              <w:top w:val="single" w:sz="4" w:space="0" w:color="auto"/>
              <w:bottom w:val="nil"/>
            </w:tcBorders>
          </w:tcPr>
          <w:p w14:paraId="54A25167" w14:textId="77777777" w:rsidR="00D44811" w:rsidRPr="003B254A" w:rsidRDefault="00D44811" w:rsidP="007D1DFE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3B254A">
              <w:rPr>
                <w:rFonts w:ascii="Arial" w:hAnsi="Arial" w:cs="Arial"/>
                <w:i/>
                <w:sz w:val="20"/>
                <w:szCs w:val="20"/>
              </w:rPr>
              <w:t>Zip code</w:t>
            </w:r>
          </w:p>
        </w:tc>
      </w:tr>
      <w:tr w:rsidR="00D44811" w:rsidRPr="003B254A" w14:paraId="13068AE3" w14:textId="77777777" w:rsidTr="001937B0">
        <w:tc>
          <w:tcPr>
            <w:tcW w:w="1584" w:type="dxa"/>
            <w:tcBorders>
              <w:top w:val="nil"/>
              <w:bottom w:val="nil"/>
            </w:tcBorders>
          </w:tcPr>
          <w:p w14:paraId="6052098F" w14:textId="77777777" w:rsidR="00D44811" w:rsidRPr="003B254A" w:rsidRDefault="00D44811" w:rsidP="007D1DFE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82" w:type="dxa"/>
            <w:tcBorders>
              <w:top w:val="nil"/>
              <w:bottom w:val="nil"/>
            </w:tcBorders>
          </w:tcPr>
          <w:p w14:paraId="4645A42A" w14:textId="77777777" w:rsidR="00D44811" w:rsidRPr="003B254A" w:rsidRDefault="00D44811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06" w:type="dxa"/>
            <w:gridSpan w:val="2"/>
            <w:tcBorders>
              <w:top w:val="nil"/>
              <w:bottom w:val="nil"/>
            </w:tcBorders>
          </w:tcPr>
          <w:p w14:paraId="78B7CAB4" w14:textId="77777777" w:rsidR="00D44811" w:rsidRPr="003B254A" w:rsidRDefault="00D44811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06" w:type="dxa"/>
            <w:tcBorders>
              <w:top w:val="nil"/>
              <w:bottom w:val="nil"/>
            </w:tcBorders>
          </w:tcPr>
          <w:p w14:paraId="3DE8475D" w14:textId="77777777" w:rsidR="00D44811" w:rsidRPr="003B254A" w:rsidRDefault="00D44811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44811" w:rsidRPr="003B254A" w14:paraId="1EB17D2F" w14:textId="77777777" w:rsidTr="001937B0">
        <w:tc>
          <w:tcPr>
            <w:tcW w:w="1584" w:type="dxa"/>
            <w:tcBorders>
              <w:top w:val="nil"/>
            </w:tcBorders>
          </w:tcPr>
          <w:p w14:paraId="7D0AE09B" w14:textId="7184DFE0" w:rsidR="00D44811" w:rsidRPr="003B254A" w:rsidRDefault="00D44811" w:rsidP="007D1DFE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commender #2 </w:t>
            </w:r>
            <w:r w:rsidRPr="003B254A">
              <w:rPr>
                <w:rFonts w:ascii="Arial" w:hAnsi="Arial" w:cs="Arial"/>
                <w:sz w:val="20"/>
                <w:szCs w:val="20"/>
              </w:rPr>
              <w:t xml:space="preserve">Full </w:t>
            </w:r>
            <w:r w:rsidR="0019265E">
              <w:rPr>
                <w:rFonts w:ascii="Arial" w:hAnsi="Arial" w:cs="Arial"/>
                <w:sz w:val="20"/>
                <w:szCs w:val="20"/>
              </w:rPr>
              <w:t>N</w:t>
            </w:r>
            <w:r w:rsidRPr="003B254A">
              <w:rPr>
                <w:rFonts w:ascii="Arial" w:hAnsi="Arial" w:cs="Arial"/>
                <w:sz w:val="20"/>
                <w:szCs w:val="20"/>
              </w:rPr>
              <w:t>ame</w:t>
            </w:r>
          </w:p>
        </w:tc>
        <w:tc>
          <w:tcPr>
            <w:tcW w:w="3182" w:type="dxa"/>
            <w:tcBorders>
              <w:top w:val="nil"/>
              <w:bottom w:val="single" w:sz="4" w:space="0" w:color="auto"/>
            </w:tcBorders>
          </w:tcPr>
          <w:p w14:paraId="255798B7" w14:textId="77777777" w:rsidR="00D44811" w:rsidRPr="003B254A" w:rsidRDefault="00D44811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06" w:type="dxa"/>
            <w:gridSpan w:val="2"/>
            <w:tcBorders>
              <w:top w:val="nil"/>
              <w:bottom w:val="single" w:sz="4" w:space="0" w:color="auto"/>
            </w:tcBorders>
          </w:tcPr>
          <w:p w14:paraId="2C8A6871" w14:textId="77777777" w:rsidR="00D44811" w:rsidRPr="003B254A" w:rsidRDefault="00D44811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06" w:type="dxa"/>
            <w:tcBorders>
              <w:top w:val="nil"/>
              <w:bottom w:val="single" w:sz="4" w:space="0" w:color="auto"/>
            </w:tcBorders>
          </w:tcPr>
          <w:p w14:paraId="54D58739" w14:textId="77777777" w:rsidR="00D44811" w:rsidRPr="003B254A" w:rsidRDefault="00D44811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44811" w:rsidRPr="003B254A" w14:paraId="6B669A95" w14:textId="77777777" w:rsidTr="001937B0">
        <w:tc>
          <w:tcPr>
            <w:tcW w:w="1584" w:type="dxa"/>
            <w:tcBorders>
              <w:top w:val="nil"/>
            </w:tcBorders>
          </w:tcPr>
          <w:p w14:paraId="1A1C47FF" w14:textId="77777777" w:rsidR="00D44811" w:rsidRPr="003B254A" w:rsidRDefault="00D44811" w:rsidP="007D1DFE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82" w:type="dxa"/>
            <w:tcBorders>
              <w:top w:val="single" w:sz="4" w:space="0" w:color="auto"/>
            </w:tcBorders>
          </w:tcPr>
          <w:p w14:paraId="4A02C5E5" w14:textId="77777777" w:rsidR="00D44811" w:rsidRPr="003B254A" w:rsidRDefault="00D44811" w:rsidP="007D1DFE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3B254A">
              <w:rPr>
                <w:rFonts w:ascii="Arial" w:hAnsi="Arial" w:cs="Arial"/>
                <w:i/>
                <w:sz w:val="20"/>
                <w:szCs w:val="20"/>
              </w:rPr>
              <w:t>Last</w:t>
            </w:r>
          </w:p>
        </w:tc>
        <w:tc>
          <w:tcPr>
            <w:tcW w:w="2606" w:type="dxa"/>
            <w:gridSpan w:val="2"/>
            <w:tcBorders>
              <w:top w:val="single" w:sz="4" w:space="0" w:color="auto"/>
            </w:tcBorders>
          </w:tcPr>
          <w:p w14:paraId="676ECE3C" w14:textId="77777777" w:rsidR="00D44811" w:rsidRPr="003B254A" w:rsidRDefault="00D44811" w:rsidP="007D1DFE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3B254A">
              <w:rPr>
                <w:rFonts w:ascii="Arial" w:hAnsi="Arial" w:cs="Arial"/>
                <w:i/>
                <w:sz w:val="20"/>
                <w:szCs w:val="20"/>
              </w:rPr>
              <w:t>First</w:t>
            </w:r>
          </w:p>
        </w:tc>
        <w:tc>
          <w:tcPr>
            <w:tcW w:w="2606" w:type="dxa"/>
            <w:tcBorders>
              <w:top w:val="single" w:sz="4" w:space="0" w:color="auto"/>
            </w:tcBorders>
          </w:tcPr>
          <w:p w14:paraId="20EAD127" w14:textId="77777777" w:rsidR="00D44811" w:rsidRPr="003B254A" w:rsidRDefault="00D44811" w:rsidP="007D1DFE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3B254A">
              <w:rPr>
                <w:rFonts w:ascii="Arial" w:hAnsi="Arial" w:cs="Arial"/>
                <w:i/>
                <w:sz w:val="20"/>
                <w:szCs w:val="20"/>
              </w:rPr>
              <w:t>Middle initial</w:t>
            </w:r>
          </w:p>
        </w:tc>
      </w:tr>
      <w:tr w:rsidR="00D44811" w:rsidRPr="003B254A" w14:paraId="113986A8" w14:textId="77777777" w:rsidTr="001937B0">
        <w:tc>
          <w:tcPr>
            <w:tcW w:w="1584" w:type="dxa"/>
            <w:tcBorders>
              <w:top w:val="nil"/>
            </w:tcBorders>
          </w:tcPr>
          <w:p w14:paraId="5A454907" w14:textId="77777777" w:rsidR="00D44811" w:rsidRPr="003B254A" w:rsidRDefault="00D44811" w:rsidP="007D1DFE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82" w:type="dxa"/>
            <w:tcBorders>
              <w:top w:val="nil"/>
            </w:tcBorders>
          </w:tcPr>
          <w:p w14:paraId="2F0F77F9" w14:textId="77777777" w:rsidR="00D44811" w:rsidRPr="003B254A" w:rsidRDefault="00D44811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06" w:type="dxa"/>
            <w:gridSpan w:val="2"/>
            <w:tcBorders>
              <w:top w:val="nil"/>
            </w:tcBorders>
          </w:tcPr>
          <w:p w14:paraId="7F7A4A8B" w14:textId="77777777" w:rsidR="00D44811" w:rsidRPr="003B254A" w:rsidRDefault="00D44811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06" w:type="dxa"/>
            <w:tcBorders>
              <w:top w:val="nil"/>
            </w:tcBorders>
          </w:tcPr>
          <w:p w14:paraId="118AB474" w14:textId="77777777" w:rsidR="00D44811" w:rsidRPr="003B254A" w:rsidRDefault="00D44811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44811" w:rsidRPr="003B254A" w14:paraId="01C70E14" w14:textId="77777777" w:rsidTr="0019265E">
        <w:tc>
          <w:tcPr>
            <w:tcW w:w="1584" w:type="dxa"/>
            <w:tcBorders>
              <w:top w:val="nil"/>
            </w:tcBorders>
          </w:tcPr>
          <w:p w14:paraId="66EF9D91" w14:textId="0A360A8D" w:rsidR="00D44811" w:rsidRPr="003B254A" w:rsidRDefault="00D44811" w:rsidP="007D1DFE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3B254A">
              <w:rPr>
                <w:rFonts w:ascii="Arial" w:hAnsi="Arial" w:cs="Arial"/>
                <w:sz w:val="20"/>
                <w:szCs w:val="20"/>
              </w:rPr>
              <w:t>Email</w:t>
            </w:r>
          </w:p>
        </w:tc>
        <w:tc>
          <w:tcPr>
            <w:tcW w:w="4626" w:type="dxa"/>
            <w:gridSpan w:val="2"/>
            <w:tcBorders>
              <w:top w:val="nil"/>
              <w:bottom w:val="single" w:sz="4" w:space="0" w:color="auto"/>
            </w:tcBorders>
          </w:tcPr>
          <w:p w14:paraId="117CA8E8" w14:textId="77777777" w:rsidR="00D44811" w:rsidRPr="003B254A" w:rsidRDefault="00D44811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nil"/>
            </w:tcBorders>
          </w:tcPr>
          <w:p w14:paraId="76688EF7" w14:textId="50DF695A" w:rsidR="00D44811" w:rsidRPr="003B254A" w:rsidRDefault="00D44811" w:rsidP="007D1DFE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3B254A">
              <w:rPr>
                <w:rFonts w:ascii="Arial" w:hAnsi="Arial" w:cs="Arial"/>
                <w:sz w:val="20"/>
                <w:szCs w:val="20"/>
              </w:rPr>
              <w:t>Phone</w:t>
            </w:r>
          </w:p>
        </w:tc>
        <w:tc>
          <w:tcPr>
            <w:tcW w:w="2606" w:type="dxa"/>
            <w:tcBorders>
              <w:top w:val="nil"/>
              <w:bottom w:val="single" w:sz="4" w:space="0" w:color="auto"/>
            </w:tcBorders>
          </w:tcPr>
          <w:p w14:paraId="24418CE6" w14:textId="77777777" w:rsidR="00D44811" w:rsidRPr="003B254A" w:rsidRDefault="00D44811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44811" w:rsidRPr="003B254A" w14:paraId="4F34E50D" w14:textId="77777777" w:rsidTr="001937B0">
        <w:tc>
          <w:tcPr>
            <w:tcW w:w="1584" w:type="dxa"/>
            <w:tcBorders>
              <w:top w:val="nil"/>
            </w:tcBorders>
          </w:tcPr>
          <w:p w14:paraId="4C73C36C" w14:textId="77777777" w:rsidR="00D44811" w:rsidRPr="003B254A" w:rsidRDefault="00D44811" w:rsidP="007D1DFE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82" w:type="dxa"/>
            <w:tcBorders>
              <w:top w:val="single" w:sz="4" w:space="0" w:color="auto"/>
            </w:tcBorders>
          </w:tcPr>
          <w:p w14:paraId="101CDBE2" w14:textId="77777777" w:rsidR="00D44811" w:rsidRPr="003B254A" w:rsidRDefault="00D44811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06" w:type="dxa"/>
            <w:gridSpan w:val="2"/>
            <w:tcBorders>
              <w:top w:val="nil"/>
            </w:tcBorders>
          </w:tcPr>
          <w:p w14:paraId="3E2C28D2" w14:textId="77777777" w:rsidR="00D44811" w:rsidRPr="003B254A" w:rsidRDefault="00D44811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06" w:type="dxa"/>
            <w:tcBorders>
              <w:top w:val="single" w:sz="4" w:space="0" w:color="auto"/>
            </w:tcBorders>
          </w:tcPr>
          <w:p w14:paraId="3F26D136" w14:textId="77777777" w:rsidR="00D44811" w:rsidRPr="003B254A" w:rsidRDefault="00D44811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2540" w:rsidRPr="003B254A" w14:paraId="5058D316" w14:textId="77777777" w:rsidTr="00B564D8">
        <w:tc>
          <w:tcPr>
            <w:tcW w:w="1584" w:type="dxa"/>
            <w:tcBorders>
              <w:top w:val="nil"/>
            </w:tcBorders>
          </w:tcPr>
          <w:p w14:paraId="3B43F4CC" w14:textId="77777777" w:rsidR="00AB2540" w:rsidRPr="003B254A" w:rsidRDefault="00AB2540" w:rsidP="007D1DFE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94" w:type="dxa"/>
            <w:gridSpan w:val="4"/>
            <w:tcBorders>
              <w:top w:val="nil"/>
            </w:tcBorders>
          </w:tcPr>
          <w:p w14:paraId="586907B0" w14:textId="77777777" w:rsidR="00AB2540" w:rsidRPr="003B254A" w:rsidRDefault="00AB2540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44811" w:rsidRPr="003B254A" w14:paraId="3A9D103D" w14:textId="77777777" w:rsidTr="001937B0">
        <w:tc>
          <w:tcPr>
            <w:tcW w:w="1584" w:type="dxa"/>
            <w:tcBorders>
              <w:top w:val="nil"/>
            </w:tcBorders>
          </w:tcPr>
          <w:p w14:paraId="7AA6DF43" w14:textId="563F6A09" w:rsidR="00D44811" w:rsidRPr="003B254A" w:rsidRDefault="00D44811" w:rsidP="007D1DFE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3B254A">
              <w:rPr>
                <w:rFonts w:ascii="Arial" w:hAnsi="Arial" w:cs="Arial"/>
                <w:sz w:val="20"/>
                <w:szCs w:val="20"/>
              </w:rPr>
              <w:t>Address</w:t>
            </w:r>
          </w:p>
        </w:tc>
        <w:tc>
          <w:tcPr>
            <w:tcW w:w="3182" w:type="dxa"/>
            <w:tcBorders>
              <w:top w:val="nil"/>
              <w:bottom w:val="single" w:sz="4" w:space="0" w:color="auto"/>
            </w:tcBorders>
          </w:tcPr>
          <w:p w14:paraId="6ECFF93C" w14:textId="77777777" w:rsidR="00D44811" w:rsidRPr="003B254A" w:rsidRDefault="00D44811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06" w:type="dxa"/>
            <w:gridSpan w:val="2"/>
            <w:tcBorders>
              <w:top w:val="nil"/>
              <w:bottom w:val="single" w:sz="4" w:space="0" w:color="auto"/>
            </w:tcBorders>
          </w:tcPr>
          <w:p w14:paraId="3B996237" w14:textId="77777777" w:rsidR="00D44811" w:rsidRPr="003B254A" w:rsidRDefault="00D44811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06" w:type="dxa"/>
            <w:tcBorders>
              <w:top w:val="nil"/>
              <w:bottom w:val="single" w:sz="4" w:space="0" w:color="auto"/>
            </w:tcBorders>
          </w:tcPr>
          <w:p w14:paraId="0659B5B8" w14:textId="77777777" w:rsidR="00D44811" w:rsidRPr="003B254A" w:rsidRDefault="00D44811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44811" w:rsidRPr="003B254A" w14:paraId="65610DC8" w14:textId="77777777" w:rsidTr="001937B0">
        <w:tc>
          <w:tcPr>
            <w:tcW w:w="1584" w:type="dxa"/>
            <w:tcBorders>
              <w:top w:val="nil"/>
            </w:tcBorders>
          </w:tcPr>
          <w:p w14:paraId="3684B712" w14:textId="77777777" w:rsidR="00D44811" w:rsidRPr="003B254A" w:rsidRDefault="00D44811" w:rsidP="007D1DFE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82" w:type="dxa"/>
            <w:tcBorders>
              <w:top w:val="single" w:sz="4" w:space="0" w:color="auto"/>
            </w:tcBorders>
          </w:tcPr>
          <w:p w14:paraId="1C700F40" w14:textId="77777777" w:rsidR="00D44811" w:rsidRPr="003B254A" w:rsidRDefault="00D44811" w:rsidP="007D1DFE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3B254A">
              <w:rPr>
                <w:rFonts w:ascii="Arial" w:hAnsi="Arial" w:cs="Arial"/>
                <w:i/>
                <w:sz w:val="20"/>
                <w:szCs w:val="20"/>
              </w:rPr>
              <w:t>Street address</w:t>
            </w:r>
          </w:p>
        </w:tc>
        <w:tc>
          <w:tcPr>
            <w:tcW w:w="2606" w:type="dxa"/>
            <w:gridSpan w:val="2"/>
            <w:tcBorders>
              <w:top w:val="single" w:sz="4" w:space="0" w:color="auto"/>
            </w:tcBorders>
          </w:tcPr>
          <w:p w14:paraId="1205B856" w14:textId="77777777" w:rsidR="00D44811" w:rsidRPr="003B254A" w:rsidRDefault="00D44811" w:rsidP="007D1DFE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2606" w:type="dxa"/>
            <w:tcBorders>
              <w:top w:val="single" w:sz="4" w:space="0" w:color="auto"/>
            </w:tcBorders>
          </w:tcPr>
          <w:p w14:paraId="007D638F" w14:textId="77777777" w:rsidR="00D44811" w:rsidRPr="003B254A" w:rsidRDefault="00D44811" w:rsidP="007D1DFE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3B254A">
              <w:rPr>
                <w:rFonts w:ascii="Arial" w:hAnsi="Arial" w:cs="Arial"/>
                <w:i/>
                <w:sz w:val="20"/>
                <w:szCs w:val="20"/>
              </w:rPr>
              <w:t>Apartment/Unit #</w:t>
            </w:r>
          </w:p>
        </w:tc>
      </w:tr>
      <w:tr w:rsidR="00D44811" w:rsidRPr="003B254A" w14:paraId="1D28703A" w14:textId="77777777" w:rsidTr="001937B0">
        <w:tc>
          <w:tcPr>
            <w:tcW w:w="1584" w:type="dxa"/>
            <w:tcBorders>
              <w:top w:val="nil"/>
            </w:tcBorders>
          </w:tcPr>
          <w:p w14:paraId="575AB1A2" w14:textId="77777777" w:rsidR="00D44811" w:rsidRPr="003B254A" w:rsidRDefault="00D44811" w:rsidP="007D1DFE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82" w:type="dxa"/>
            <w:tcBorders>
              <w:top w:val="nil"/>
            </w:tcBorders>
          </w:tcPr>
          <w:p w14:paraId="4D5D8272" w14:textId="77777777" w:rsidR="00D44811" w:rsidRPr="003B254A" w:rsidRDefault="00D44811" w:rsidP="007D1DFE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2606" w:type="dxa"/>
            <w:gridSpan w:val="2"/>
            <w:tcBorders>
              <w:top w:val="nil"/>
            </w:tcBorders>
          </w:tcPr>
          <w:p w14:paraId="17622D27" w14:textId="77777777" w:rsidR="00D44811" w:rsidRPr="003B254A" w:rsidRDefault="00D44811" w:rsidP="007D1DFE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2606" w:type="dxa"/>
            <w:tcBorders>
              <w:top w:val="nil"/>
            </w:tcBorders>
          </w:tcPr>
          <w:p w14:paraId="2C6AED90" w14:textId="77777777" w:rsidR="00D44811" w:rsidRPr="003B254A" w:rsidRDefault="00D44811" w:rsidP="007D1DFE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</w:tr>
      <w:tr w:rsidR="00D44811" w:rsidRPr="003B254A" w14:paraId="586D7E7B" w14:textId="77777777" w:rsidTr="001937B0">
        <w:tc>
          <w:tcPr>
            <w:tcW w:w="1584" w:type="dxa"/>
            <w:tcBorders>
              <w:top w:val="nil"/>
            </w:tcBorders>
          </w:tcPr>
          <w:p w14:paraId="33661C6A" w14:textId="77777777" w:rsidR="00D44811" w:rsidRPr="003B254A" w:rsidRDefault="00D44811" w:rsidP="007D1DFE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82" w:type="dxa"/>
            <w:tcBorders>
              <w:top w:val="nil"/>
              <w:bottom w:val="single" w:sz="4" w:space="0" w:color="auto"/>
            </w:tcBorders>
          </w:tcPr>
          <w:p w14:paraId="6F5CE2F3" w14:textId="77777777" w:rsidR="00D44811" w:rsidRPr="003B254A" w:rsidRDefault="00D44811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06" w:type="dxa"/>
            <w:gridSpan w:val="2"/>
            <w:tcBorders>
              <w:top w:val="nil"/>
              <w:bottom w:val="single" w:sz="4" w:space="0" w:color="auto"/>
            </w:tcBorders>
          </w:tcPr>
          <w:p w14:paraId="597B7950" w14:textId="77777777" w:rsidR="00D44811" w:rsidRPr="003B254A" w:rsidRDefault="00D44811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06" w:type="dxa"/>
            <w:tcBorders>
              <w:top w:val="nil"/>
              <w:bottom w:val="single" w:sz="4" w:space="0" w:color="auto"/>
            </w:tcBorders>
          </w:tcPr>
          <w:p w14:paraId="70E9E7C6" w14:textId="77777777" w:rsidR="00D44811" w:rsidRPr="003B254A" w:rsidRDefault="00D44811" w:rsidP="007D1DF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44811" w:rsidRPr="003B254A" w14:paraId="6F4C5DEE" w14:textId="77777777" w:rsidTr="001937B0">
        <w:tc>
          <w:tcPr>
            <w:tcW w:w="1584" w:type="dxa"/>
            <w:tcBorders>
              <w:top w:val="nil"/>
            </w:tcBorders>
          </w:tcPr>
          <w:p w14:paraId="7B9A0FB8" w14:textId="77777777" w:rsidR="00D44811" w:rsidRPr="003B254A" w:rsidRDefault="00D44811" w:rsidP="007D1DFE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82" w:type="dxa"/>
            <w:tcBorders>
              <w:top w:val="single" w:sz="4" w:space="0" w:color="auto"/>
            </w:tcBorders>
          </w:tcPr>
          <w:p w14:paraId="6059FA48" w14:textId="77777777" w:rsidR="00D44811" w:rsidRPr="003B254A" w:rsidRDefault="00D44811" w:rsidP="007D1DFE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3B254A">
              <w:rPr>
                <w:rFonts w:ascii="Arial" w:hAnsi="Arial" w:cs="Arial"/>
                <w:i/>
                <w:sz w:val="20"/>
                <w:szCs w:val="20"/>
              </w:rPr>
              <w:t>City</w:t>
            </w:r>
          </w:p>
        </w:tc>
        <w:tc>
          <w:tcPr>
            <w:tcW w:w="2606" w:type="dxa"/>
            <w:gridSpan w:val="2"/>
            <w:tcBorders>
              <w:top w:val="single" w:sz="4" w:space="0" w:color="auto"/>
            </w:tcBorders>
          </w:tcPr>
          <w:p w14:paraId="76E3807B" w14:textId="77777777" w:rsidR="00D44811" w:rsidRPr="003B254A" w:rsidRDefault="00D44811" w:rsidP="007D1DFE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3B254A">
              <w:rPr>
                <w:rFonts w:ascii="Arial" w:hAnsi="Arial" w:cs="Arial"/>
                <w:i/>
                <w:sz w:val="20"/>
                <w:szCs w:val="20"/>
              </w:rPr>
              <w:t>State</w:t>
            </w:r>
          </w:p>
        </w:tc>
        <w:tc>
          <w:tcPr>
            <w:tcW w:w="2606" w:type="dxa"/>
            <w:tcBorders>
              <w:top w:val="single" w:sz="4" w:space="0" w:color="auto"/>
            </w:tcBorders>
          </w:tcPr>
          <w:p w14:paraId="10C4F735" w14:textId="77777777" w:rsidR="00D44811" w:rsidRPr="003B254A" w:rsidRDefault="00D44811" w:rsidP="007D1DFE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3B254A">
              <w:rPr>
                <w:rFonts w:ascii="Arial" w:hAnsi="Arial" w:cs="Arial"/>
                <w:i/>
                <w:sz w:val="20"/>
                <w:szCs w:val="20"/>
              </w:rPr>
              <w:t>Zip code</w:t>
            </w:r>
          </w:p>
        </w:tc>
      </w:tr>
    </w:tbl>
    <w:p w14:paraId="5FBC5DB5" w14:textId="77777777" w:rsidR="000F4779" w:rsidRPr="003B254A" w:rsidRDefault="000F4779" w:rsidP="000F4779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10075" w:type="dxa"/>
        <w:shd w:val="clear" w:color="auto" w:fill="AEAAAA" w:themeFill="background2" w:themeFillShade="BF"/>
        <w:tblLook w:val="04A0" w:firstRow="1" w:lastRow="0" w:firstColumn="1" w:lastColumn="0" w:noHBand="0" w:noVBand="1"/>
      </w:tblPr>
      <w:tblGrid>
        <w:gridCol w:w="10075"/>
      </w:tblGrid>
      <w:tr w:rsidR="00A53C53" w14:paraId="09746D22" w14:textId="77777777" w:rsidTr="001937B0">
        <w:tc>
          <w:tcPr>
            <w:tcW w:w="10075" w:type="dxa"/>
            <w:shd w:val="clear" w:color="auto" w:fill="AEAAAA" w:themeFill="background2" w:themeFillShade="BF"/>
          </w:tcPr>
          <w:p w14:paraId="5863D879" w14:textId="77777777" w:rsidR="00A53C53" w:rsidRPr="003B254A" w:rsidRDefault="00A53C53" w:rsidP="007D1DFE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ignature and Permission</w:t>
            </w:r>
          </w:p>
        </w:tc>
      </w:tr>
    </w:tbl>
    <w:p w14:paraId="528B564A" w14:textId="77777777" w:rsidR="00A53C53" w:rsidRDefault="00A53C53" w:rsidP="00A53C53">
      <w:pPr>
        <w:spacing w:after="0"/>
        <w:rPr>
          <w:rFonts w:ascii="Arial" w:hAnsi="Arial" w:cs="Arial"/>
          <w:sz w:val="20"/>
          <w:szCs w:val="20"/>
        </w:rPr>
      </w:pPr>
    </w:p>
    <w:p w14:paraId="467A43C7" w14:textId="0FEEA2DB" w:rsidR="000F4779" w:rsidRPr="003B254A" w:rsidRDefault="000F4779" w:rsidP="000F4779">
      <w:pPr>
        <w:rPr>
          <w:rFonts w:ascii="Arial" w:hAnsi="Arial" w:cs="Arial"/>
          <w:sz w:val="20"/>
          <w:szCs w:val="20"/>
        </w:rPr>
      </w:pPr>
      <w:r w:rsidRPr="003B254A">
        <w:rPr>
          <w:rFonts w:ascii="Arial" w:hAnsi="Arial" w:cs="Arial"/>
          <w:sz w:val="20"/>
          <w:szCs w:val="20"/>
        </w:rPr>
        <w:t xml:space="preserve">Please check one. </w:t>
      </w:r>
      <w:r w:rsidRPr="0019265E">
        <w:rPr>
          <w:rFonts w:ascii="Arial" w:hAnsi="Arial" w:cs="Arial"/>
          <w:i/>
          <w:iCs/>
          <w:sz w:val="18"/>
          <w:szCs w:val="18"/>
        </w:rPr>
        <w:t>(This will have no bearing upon consideration</w:t>
      </w:r>
      <w:r w:rsidR="0019265E">
        <w:rPr>
          <w:rFonts w:ascii="Arial" w:hAnsi="Arial" w:cs="Arial"/>
          <w:i/>
          <w:iCs/>
          <w:sz w:val="18"/>
          <w:szCs w:val="18"/>
        </w:rPr>
        <w:t xml:space="preserve"> of your application.</w:t>
      </w:r>
      <w:r w:rsidRPr="0019265E">
        <w:rPr>
          <w:rFonts w:ascii="Arial" w:hAnsi="Arial" w:cs="Arial"/>
          <w:i/>
          <w:iCs/>
          <w:sz w:val="18"/>
          <w:szCs w:val="18"/>
        </w:rPr>
        <w:t>)</w:t>
      </w:r>
    </w:p>
    <w:p w14:paraId="5B86FC89" w14:textId="02D125BA" w:rsidR="000F4779" w:rsidRDefault="00000000" w:rsidP="00AB2540">
      <w:pPr>
        <w:pStyle w:val="ListParagraph"/>
        <w:ind w:left="1440" w:hanging="720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5829639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46CF8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AB2540">
        <w:rPr>
          <w:rFonts w:ascii="Arial" w:hAnsi="Arial" w:cs="Arial"/>
          <w:sz w:val="20"/>
          <w:szCs w:val="20"/>
        </w:rPr>
        <w:tab/>
      </w:r>
      <w:r w:rsidR="000F4779" w:rsidRPr="00A53C53">
        <w:rPr>
          <w:rFonts w:ascii="Arial" w:hAnsi="Arial" w:cs="Arial"/>
          <w:sz w:val="20"/>
          <w:szCs w:val="20"/>
        </w:rPr>
        <w:t xml:space="preserve">I grant permission to </w:t>
      </w:r>
      <w:r w:rsidR="00D34B33">
        <w:rPr>
          <w:rFonts w:ascii="Arial" w:hAnsi="Arial" w:cs="Arial"/>
          <w:sz w:val="20"/>
          <w:szCs w:val="20"/>
        </w:rPr>
        <w:t xml:space="preserve">the </w:t>
      </w:r>
      <w:r w:rsidR="000F4779" w:rsidRPr="00A53C53">
        <w:rPr>
          <w:rFonts w:ascii="Arial" w:hAnsi="Arial" w:cs="Arial"/>
          <w:sz w:val="20"/>
          <w:szCs w:val="20"/>
        </w:rPr>
        <w:t>Maine Community Foundation to publish my name and/or likeness when publicly announcing scholarship winners</w:t>
      </w:r>
      <w:r w:rsidR="002A31FB">
        <w:rPr>
          <w:rFonts w:ascii="Arial" w:hAnsi="Arial" w:cs="Arial"/>
          <w:sz w:val="20"/>
          <w:szCs w:val="20"/>
        </w:rPr>
        <w:t>.</w:t>
      </w:r>
    </w:p>
    <w:p w14:paraId="6F439BB0" w14:textId="77777777" w:rsidR="00AB2540" w:rsidRPr="00A53C53" w:rsidRDefault="00AB2540" w:rsidP="00AB2540">
      <w:pPr>
        <w:pStyle w:val="ListParagraph"/>
        <w:ind w:left="1440" w:hanging="720"/>
        <w:rPr>
          <w:rFonts w:ascii="Arial" w:hAnsi="Arial" w:cs="Arial"/>
          <w:sz w:val="20"/>
          <w:szCs w:val="20"/>
        </w:rPr>
      </w:pPr>
    </w:p>
    <w:p w14:paraId="64930C67" w14:textId="4E4BF51B" w:rsidR="000F4779" w:rsidRDefault="00000000" w:rsidP="00AB2540">
      <w:pPr>
        <w:pStyle w:val="ListParagraph"/>
        <w:ind w:left="1440" w:hanging="720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11343037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B2540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AB2540">
        <w:rPr>
          <w:rFonts w:ascii="Arial" w:hAnsi="Arial" w:cs="Arial"/>
          <w:sz w:val="20"/>
          <w:szCs w:val="20"/>
        </w:rPr>
        <w:tab/>
      </w:r>
      <w:r w:rsidR="000F4779" w:rsidRPr="00A53C53">
        <w:rPr>
          <w:rFonts w:ascii="Arial" w:hAnsi="Arial" w:cs="Arial"/>
          <w:sz w:val="20"/>
          <w:szCs w:val="20"/>
        </w:rPr>
        <w:t xml:space="preserve">I </w:t>
      </w:r>
      <w:r w:rsidR="00D34B33" w:rsidRPr="00D34B33">
        <w:rPr>
          <w:rFonts w:ascii="Arial" w:hAnsi="Arial" w:cs="Arial"/>
          <w:b/>
          <w:bCs/>
          <w:sz w:val="20"/>
          <w:szCs w:val="20"/>
        </w:rPr>
        <w:t>do not</w:t>
      </w:r>
      <w:r w:rsidR="00D34B33">
        <w:rPr>
          <w:rFonts w:ascii="Arial" w:hAnsi="Arial" w:cs="Arial"/>
          <w:sz w:val="20"/>
          <w:szCs w:val="20"/>
        </w:rPr>
        <w:t xml:space="preserve"> grant to the</w:t>
      </w:r>
      <w:r w:rsidR="000F4779" w:rsidRPr="00A53C53">
        <w:rPr>
          <w:rFonts w:ascii="Arial" w:hAnsi="Arial" w:cs="Arial"/>
          <w:sz w:val="20"/>
          <w:szCs w:val="20"/>
        </w:rPr>
        <w:t xml:space="preserve"> Maine Community Foundation</w:t>
      </w:r>
      <w:r w:rsidR="00D34B33">
        <w:rPr>
          <w:rFonts w:ascii="Arial" w:hAnsi="Arial" w:cs="Arial"/>
          <w:sz w:val="20"/>
          <w:szCs w:val="20"/>
        </w:rPr>
        <w:t xml:space="preserve"> to</w:t>
      </w:r>
      <w:r w:rsidR="000F4779" w:rsidRPr="00A53C53">
        <w:rPr>
          <w:rFonts w:ascii="Arial" w:hAnsi="Arial" w:cs="Arial"/>
          <w:sz w:val="20"/>
          <w:szCs w:val="20"/>
        </w:rPr>
        <w:t xml:space="preserve"> publish my name and/or likeness when publicly announcing scholarship winners</w:t>
      </w:r>
      <w:r w:rsidR="002A31FB">
        <w:rPr>
          <w:rFonts w:ascii="Arial" w:hAnsi="Arial" w:cs="Arial"/>
          <w:sz w:val="20"/>
          <w:szCs w:val="20"/>
        </w:rPr>
        <w:t>.</w:t>
      </w:r>
    </w:p>
    <w:p w14:paraId="3B977BF6" w14:textId="6095B878" w:rsidR="000F4779" w:rsidRDefault="000F4779" w:rsidP="000F4779">
      <w:pPr>
        <w:rPr>
          <w:rFonts w:ascii="Arial" w:hAnsi="Arial" w:cs="Arial"/>
          <w:sz w:val="20"/>
          <w:szCs w:val="20"/>
        </w:rPr>
      </w:pPr>
      <w:r w:rsidRPr="003B254A">
        <w:rPr>
          <w:rFonts w:ascii="Arial" w:hAnsi="Arial" w:cs="Arial"/>
          <w:sz w:val="20"/>
          <w:szCs w:val="20"/>
        </w:rPr>
        <w:t>I certify that my answers are true and complete to the best of my knowledge.</w:t>
      </w:r>
    </w:p>
    <w:p w14:paraId="778CD42A" w14:textId="77777777" w:rsidR="001F3417" w:rsidRPr="003B254A" w:rsidRDefault="001F3417" w:rsidP="000F4779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6"/>
        <w:gridCol w:w="5310"/>
        <w:gridCol w:w="802"/>
        <w:gridCol w:w="2912"/>
      </w:tblGrid>
      <w:tr w:rsidR="00A53C53" w14:paraId="37B04C4C" w14:textId="77777777" w:rsidTr="001937B0">
        <w:tc>
          <w:tcPr>
            <w:tcW w:w="966" w:type="dxa"/>
          </w:tcPr>
          <w:p w14:paraId="3D7B6E99" w14:textId="77777777" w:rsidR="00A53C53" w:rsidRDefault="00A53C53" w:rsidP="001F3417">
            <w:pPr>
              <w:ind w:left="-10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ignature</w:t>
            </w:r>
          </w:p>
        </w:tc>
        <w:tc>
          <w:tcPr>
            <w:tcW w:w="5310" w:type="dxa"/>
            <w:tcBorders>
              <w:bottom w:val="single" w:sz="4" w:space="0" w:color="auto"/>
            </w:tcBorders>
          </w:tcPr>
          <w:p w14:paraId="434EC271" w14:textId="222BF7E3" w:rsidR="00A53C53" w:rsidRDefault="00A53C53" w:rsidP="00AB254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02" w:type="dxa"/>
          </w:tcPr>
          <w:p w14:paraId="3F86413E" w14:textId="77777777" w:rsidR="00A53C53" w:rsidRDefault="00A53C53" w:rsidP="00A53C53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2912" w:type="dxa"/>
            <w:tcBorders>
              <w:bottom w:val="single" w:sz="4" w:space="0" w:color="auto"/>
            </w:tcBorders>
          </w:tcPr>
          <w:p w14:paraId="1C81B959" w14:textId="77777777" w:rsidR="00A53C53" w:rsidRDefault="00A53C53" w:rsidP="00AB254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E6D646B" w14:textId="6219748F" w:rsidR="000F4779" w:rsidRDefault="000F4779" w:rsidP="00D44811">
      <w:pPr>
        <w:rPr>
          <w:rFonts w:ascii="Arial" w:hAnsi="Arial" w:cs="Arial"/>
          <w:sz w:val="20"/>
          <w:szCs w:val="20"/>
        </w:rPr>
      </w:pPr>
    </w:p>
    <w:p w14:paraId="05996C9E" w14:textId="11B6FF3F" w:rsidR="00F70D8B" w:rsidRDefault="0068653D" w:rsidP="00D44811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 xml:space="preserve">Thank you for applying for the Parsons </w:t>
      </w:r>
      <w:r w:rsidR="0006608A">
        <w:rPr>
          <w:rFonts w:ascii="Arial" w:hAnsi="Arial" w:cs="Arial"/>
          <w:i/>
          <w:sz w:val="20"/>
          <w:szCs w:val="20"/>
        </w:rPr>
        <w:t xml:space="preserve">Family </w:t>
      </w:r>
      <w:r>
        <w:rPr>
          <w:rFonts w:ascii="Arial" w:hAnsi="Arial" w:cs="Arial"/>
          <w:i/>
          <w:sz w:val="20"/>
          <w:szCs w:val="20"/>
        </w:rPr>
        <w:t xml:space="preserve">Scholarship for LGBTQ+ Youth and Allies. For your application to be considered, you must email a PDF version of your completed application to </w:t>
      </w:r>
      <w:hyperlink r:id="rId11" w:history="1">
        <w:r w:rsidRPr="00AD0772">
          <w:rPr>
            <w:rStyle w:val="Hyperlink"/>
            <w:rFonts w:ascii="Arial" w:hAnsi="Arial" w:cs="Arial"/>
            <w:i/>
            <w:sz w:val="20"/>
            <w:szCs w:val="20"/>
          </w:rPr>
          <w:t>ParsonsFamilyScholarship@gmail.com</w:t>
        </w:r>
      </w:hyperlink>
      <w:r>
        <w:rPr>
          <w:rFonts w:ascii="Arial" w:hAnsi="Arial" w:cs="Arial"/>
          <w:i/>
          <w:sz w:val="20"/>
          <w:szCs w:val="20"/>
        </w:rPr>
        <w:t xml:space="preserve"> no later than 5:00pm ET on</w:t>
      </w:r>
      <w:r w:rsidRPr="00D44811">
        <w:rPr>
          <w:rFonts w:ascii="Arial" w:hAnsi="Arial" w:cs="Arial"/>
          <w:i/>
          <w:sz w:val="20"/>
          <w:szCs w:val="20"/>
        </w:rPr>
        <w:t xml:space="preserve"> </w:t>
      </w:r>
      <w:r w:rsidR="00530336">
        <w:rPr>
          <w:rFonts w:ascii="Arial" w:hAnsi="Arial" w:cs="Arial"/>
          <w:i/>
          <w:sz w:val="20"/>
          <w:szCs w:val="20"/>
        </w:rPr>
        <w:t>May</w:t>
      </w:r>
      <w:r w:rsidRPr="00D44811">
        <w:rPr>
          <w:rFonts w:ascii="Arial" w:hAnsi="Arial" w:cs="Arial"/>
          <w:i/>
          <w:sz w:val="20"/>
          <w:szCs w:val="20"/>
        </w:rPr>
        <w:t xml:space="preserve"> 1, 202</w:t>
      </w:r>
      <w:r w:rsidR="00883DA9">
        <w:rPr>
          <w:rFonts w:ascii="Arial" w:hAnsi="Arial" w:cs="Arial"/>
          <w:i/>
          <w:sz w:val="20"/>
          <w:szCs w:val="20"/>
        </w:rPr>
        <w:t>4</w:t>
      </w:r>
      <w:r w:rsidR="00F70D8B" w:rsidRPr="00F70D8B">
        <w:rPr>
          <w:rFonts w:ascii="Arial" w:hAnsi="Arial" w:cs="Arial"/>
          <w:i/>
          <w:sz w:val="20"/>
          <w:szCs w:val="20"/>
        </w:rPr>
        <w:t>.</w:t>
      </w:r>
    </w:p>
    <w:p w14:paraId="1452E766" w14:textId="4B83F5C4" w:rsidR="007E4B69" w:rsidRDefault="007E4B69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69D8F04F" w14:textId="3A741146" w:rsidR="007E4B69" w:rsidRPr="007C5298" w:rsidRDefault="007E4B69" w:rsidP="007E4B69">
      <w:pPr>
        <w:rPr>
          <w:rFonts w:ascii="Arial" w:hAnsi="Arial" w:cs="Arial"/>
          <w:b/>
        </w:rPr>
      </w:pPr>
      <w:r w:rsidRPr="007C5298">
        <w:rPr>
          <w:rFonts w:ascii="Arial" w:hAnsi="Arial" w:cs="Arial"/>
          <w:b/>
        </w:rPr>
        <w:lastRenderedPageBreak/>
        <w:t xml:space="preserve">Parsons </w:t>
      </w:r>
      <w:r w:rsidR="0006608A">
        <w:rPr>
          <w:rFonts w:ascii="Arial" w:hAnsi="Arial" w:cs="Arial"/>
          <w:b/>
        </w:rPr>
        <w:t xml:space="preserve">Family </w:t>
      </w:r>
      <w:r w:rsidRPr="007C5298">
        <w:rPr>
          <w:rFonts w:ascii="Arial" w:hAnsi="Arial" w:cs="Arial"/>
          <w:b/>
        </w:rPr>
        <w:t>Scholarship for LGBTQ+ Youth and Allies</w:t>
      </w:r>
    </w:p>
    <w:p w14:paraId="4CA72DB5" w14:textId="77777777" w:rsidR="00D425D2" w:rsidRDefault="00D425D2" w:rsidP="007E4B69">
      <w:pPr>
        <w:rPr>
          <w:rFonts w:ascii="Arial" w:hAnsi="Arial" w:cs="Arial"/>
          <w:b/>
        </w:rPr>
      </w:pPr>
    </w:p>
    <w:p w14:paraId="737B6BC2" w14:textId="44914A93" w:rsidR="007E4B69" w:rsidRPr="00D425D2" w:rsidRDefault="007E4B69" w:rsidP="007E4B69">
      <w:pPr>
        <w:rPr>
          <w:rFonts w:ascii="Arial" w:hAnsi="Arial" w:cs="Arial"/>
          <w:b/>
        </w:rPr>
      </w:pPr>
      <w:r w:rsidRPr="007C5298">
        <w:rPr>
          <w:rFonts w:ascii="Arial" w:hAnsi="Arial" w:cs="Arial"/>
          <w:b/>
        </w:rPr>
        <w:t>Application Checklist</w:t>
      </w:r>
    </w:p>
    <w:p w14:paraId="60E1D847" w14:textId="00E1DBC7" w:rsidR="007E4B69" w:rsidRPr="007C5298" w:rsidRDefault="007E4B69" w:rsidP="007E4B69">
      <w:pPr>
        <w:rPr>
          <w:rFonts w:ascii="Arial" w:hAnsi="Arial" w:cs="Arial"/>
        </w:rPr>
      </w:pPr>
      <w:r w:rsidRPr="007C5298">
        <w:rPr>
          <w:rFonts w:ascii="Arial" w:hAnsi="Arial" w:cs="Arial"/>
        </w:rPr>
        <w:t xml:space="preserve">To be considered for the Parsons </w:t>
      </w:r>
      <w:r w:rsidR="0006608A">
        <w:rPr>
          <w:rFonts w:ascii="Arial" w:hAnsi="Arial" w:cs="Arial"/>
        </w:rPr>
        <w:t xml:space="preserve">Family </w:t>
      </w:r>
      <w:r w:rsidRPr="007C5298">
        <w:rPr>
          <w:rFonts w:ascii="Arial" w:hAnsi="Arial" w:cs="Arial"/>
        </w:rPr>
        <w:t xml:space="preserve">Scholarship for LBGTQ+ Youth and Allies, complete </w:t>
      </w:r>
      <w:r w:rsidR="009E42D0" w:rsidRPr="007C5298">
        <w:rPr>
          <w:rFonts w:ascii="Arial" w:hAnsi="Arial" w:cs="Arial"/>
        </w:rPr>
        <w:t>all</w:t>
      </w:r>
      <w:r w:rsidRPr="007C5298">
        <w:rPr>
          <w:rFonts w:ascii="Arial" w:hAnsi="Arial" w:cs="Arial"/>
        </w:rPr>
        <w:t xml:space="preserve"> the application parts and submit them to </w:t>
      </w:r>
      <w:r w:rsidR="00A32CC2">
        <w:rPr>
          <w:rFonts w:ascii="Arial" w:hAnsi="Arial" w:cs="Arial"/>
          <w:i/>
        </w:rPr>
        <w:t>P</w:t>
      </w:r>
      <w:r w:rsidRPr="007C5298">
        <w:rPr>
          <w:rFonts w:ascii="Arial" w:hAnsi="Arial" w:cs="Arial"/>
          <w:i/>
        </w:rPr>
        <w:t>arsons</w:t>
      </w:r>
      <w:r w:rsidR="00A32CC2">
        <w:rPr>
          <w:rFonts w:ascii="Arial" w:hAnsi="Arial" w:cs="Arial"/>
          <w:i/>
        </w:rPr>
        <w:t>F</w:t>
      </w:r>
      <w:r w:rsidRPr="007C5298">
        <w:rPr>
          <w:rFonts w:ascii="Arial" w:hAnsi="Arial" w:cs="Arial"/>
          <w:i/>
        </w:rPr>
        <w:t>amily</w:t>
      </w:r>
      <w:r w:rsidR="00A32CC2">
        <w:rPr>
          <w:rFonts w:ascii="Arial" w:hAnsi="Arial" w:cs="Arial"/>
          <w:i/>
        </w:rPr>
        <w:t>S</w:t>
      </w:r>
      <w:r w:rsidRPr="007C5298">
        <w:rPr>
          <w:rFonts w:ascii="Arial" w:hAnsi="Arial" w:cs="Arial"/>
          <w:i/>
        </w:rPr>
        <w:t>cholarship@gmail.com</w:t>
      </w:r>
      <w:r w:rsidRPr="007C5298">
        <w:rPr>
          <w:rFonts w:ascii="Arial" w:hAnsi="Arial" w:cs="Arial"/>
        </w:rPr>
        <w:t xml:space="preserve"> by May 1, 202</w:t>
      </w:r>
      <w:r w:rsidR="00883DA9">
        <w:rPr>
          <w:rFonts w:ascii="Arial" w:hAnsi="Arial" w:cs="Arial"/>
        </w:rPr>
        <w:t>4</w:t>
      </w:r>
      <w:r w:rsidRPr="007C5298">
        <w:rPr>
          <w:rFonts w:ascii="Arial" w:hAnsi="Arial" w:cs="Arial"/>
        </w:rPr>
        <w:t>. The selection committee cannot evaluate incomplete applications.</w:t>
      </w:r>
    </w:p>
    <w:p w14:paraId="5332FDB9" w14:textId="77777777" w:rsidR="007E4B69" w:rsidRPr="007C5298" w:rsidRDefault="007E4B69" w:rsidP="007E4B69">
      <w:pPr>
        <w:rPr>
          <w:rFonts w:ascii="Arial" w:hAnsi="Arial" w:cs="Arial"/>
        </w:rPr>
      </w:pPr>
    </w:p>
    <w:p w14:paraId="663C8B8E" w14:textId="77777777" w:rsidR="007E4B69" w:rsidRPr="007C5298" w:rsidRDefault="007E4B69" w:rsidP="007E4B69">
      <w:pPr>
        <w:rPr>
          <w:rFonts w:ascii="Arial" w:hAnsi="Arial" w:cs="Arial"/>
        </w:rPr>
      </w:pPr>
    </w:p>
    <w:p w14:paraId="3BC2AF43" w14:textId="27E33C0B" w:rsidR="007E4B69" w:rsidRPr="007C5298" w:rsidRDefault="00000000" w:rsidP="004167E1">
      <w:pPr>
        <w:pStyle w:val="ListParagraph"/>
        <w:ind w:left="1350"/>
        <w:contextualSpacing w:val="0"/>
        <w:rPr>
          <w:rFonts w:ascii="Arial" w:hAnsi="Arial" w:cs="Arial"/>
          <w:sz w:val="36"/>
          <w:szCs w:val="36"/>
        </w:rPr>
      </w:pPr>
      <w:sdt>
        <w:sdtPr>
          <w:rPr>
            <w:rFonts w:ascii="Arial" w:hAnsi="Arial" w:cs="Arial"/>
            <w:sz w:val="36"/>
            <w:szCs w:val="36"/>
          </w:rPr>
          <w:id w:val="3557025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B2540">
            <w:rPr>
              <w:rFonts w:ascii="MS Gothic" w:eastAsia="MS Gothic" w:hAnsi="MS Gothic" w:cs="Arial" w:hint="eastAsia"/>
              <w:sz w:val="36"/>
              <w:szCs w:val="36"/>
            </w:rPr>
            <w:t>☐</w:t>
          </w:r>
        </w:sdtContent>
      </w:sdt>
      <w:r w:rsidR="00AB2540">
        <w:rPr>
          <w:rFonts w:ascii="Arial" w:hAnsi="Arial" w:cs="Arial"/>
          <w:sz w:val="36"/>
          <w:szCs w:val="36"/>
        </w:rPr>
        <w:tab/>
      </w:r>
      <w:r w:rsidR="007E4B69" w:rsidRPr="007C5298">
        <w:rPr>
          <w:rFonts w:ascii="Arial" w:hAnsi="Arial" w:cs="Arial"/>
          <w:sz w:val="36"/>
          <w:szCs w:val="36"/>
        </w:rPr>
        <w:t>Application form</w:t>
      </w:r>
    </w:p>
    <w:p w14:paraId="36CA6DAA" w14:textId="644B96E9" w:rsidR="007E4B69" w:rsidRPr="007C5298" w:rsidRDefault="00000000" w:rsidP="004167E1">
      <w:pPr>
        <w:pStyle w:val="ListParagraph"/>
        <w:ind w:left="1350"/>
        <w:contextualSpacing w:val="0"/>
        <w:rPr>
          <w:rFonts w:ascii="Arial" w:hAnsi="Arial" w:cs="Arial"/>
          <w:sz w:val="36"/>
          <w:szCs w:val="36"/>
        </w:rPr>
      </w:pPr>
      <w:sdt>
        <w:sdtPr>
          <w:rPr>
            <w:rFonts w:ascii="Arial" w:hAnsi="Arial" w:cs="Arial"/>
            <w:sz w:val="36"/>
            <w:szCs w:val="36"/>
          </w:rPr>
          <w:id w:val="17809081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B2540">
            <w:rPr>
              <w:rFonts w:ascii="MS Gothic" w:eastAsia="MS Gothic" w:hAnsi="MS Gothic" w:cs="Arial" w:hint="eastAsia"/>
              <w:sz w:val="36"/>
              <w:szCs w:val="36"/>
            </w:rPr>
            <w:t>☐</w:t>
          </w:r>
        </w:sdtContent>
      </w:sdt>
      <w:r w:rsidR="004167E1">
        <w:rPr>
          <w:rFonts w:ascii="Arial" w:hAnsi="Arial" w:cs="Arial"/>
          <w:sz w:val="36"/>
          <w:szCs w:val="36"/>
        </w:rPr>
        <w:tab/>
      </w:r>
      <w:r w:rsidR="007E4B69" w:rsidRPr="007C5298">
        <w:rPr>
          <w:rFonts w:ascii="Arial" w:hAnsi="Arial" w:cs="Arial"/>
          <w:sz w:val="36"/>
          <w:szCs w:val="36"/>
        </w:rPr>
        <w:t>Unofficial high school transcript</w:t>
      </w:r>
    </w:p>
    <w:p w14:paraId="0EDDE1CF" w14:textId="69B42587" w:rsidR="007E4B69" w:rsidRPr="007C5298" w:rsidRDefault="00000000" w:rsidP="004167E1">
      <w:pPr>
        <w:pStyle w:val="ListParagraph"/>
        <w:ind w:left="1350"/>
        <w:contextualSpacing w:val="0"/>
        <w:rPr>
          <w:rFonts w:ascii="Arial" w:hAnsi="Arial" w:cs="Arial"/>
          <w:sz w:val="36"/>
          <w:szCs w:val="36"/>
        </w:rPr>
      </w:pPr>
      <w:sdt>
        <w:sdtPr>
          <w:rPr>
            <w:rFonts w:ascii="Arial" w:hAnsi="Arial" w:cs="Arial"/>
            <w:sz w:val="36"/>
            <w:szCs w:val="36"/>
          </w:rPr>
          <w:id w:val="2440791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05EAC">
            <w:rPr>
              <w:rFonts w:ascii="MS Gothic" w:eastAsia="MS Gothic" w:hAnsi="MS Gothic" w:cs="Arial" w:hint="eastAsia"/>
              <w:sz w:val="36"/>
              <w:szCs w:val="36"/>
            </w:rPr>
            <w:t>☐</w:t>
          </w:r>
        </w:sdtContent>
      </w:sdt>
      <w:r w:rsidR="004167E1">
        <w:rPr>
          <w:rFonts w:ascii="Arial" w:hAnsi="Arial" w:cs="Arial"/>
          <w:sz w:val="36"/>
          <w:szCs w:val="36"/>
        </w:rPr>
        <w:tab/>
      </w:r>
      <w:r w:rsidR="007E4B69" w:rsidRPr="007C5298">
        <w:rPr>
          <w:rFonts w:ascii="Arial" w:hAnsi="Arial" w:cs="Arial"/>
          <w:sz w:val="36"/>
          <w:szCs w:val="36"/>
        </w:rPr>
        <w:t>Recommendation #1</w:t>
      </w:r>
    </w:p>
    <w:p w14:paraId="712C8DE0" w14:textId="0C883F9D" w:rsidR="007E4B69" w:rsidRPr="007C5298" w:rsidRDefault="00000000" w:rsidP="004167E1">
      <w:pPr>
        <w:pStyle w:val="ListParagraph"/>
        <w:ind w:left="1350"/>
        <w:contextualSpacing w:val="0"/>
        <w:rPr>
          <w:rFonts w:ascii="Arial" w:hAnsi="Arial" w:cs="Arial"/>
          <w:sz w:val="36"/>
          <w:szCs w:val="36"/>
        </w:rPr>
      </w:pPr>
      <w:sdt>
        <w:sdtPr>
          <w:rPr>
            <w:rFonts w:ascii="Arial" w:hAnsi="Arial" w:cs="Arial"/>
            <w:sz w:val="36"/>
            <w:szCs w:val="36"/>
          </w:rPr>
          <w:id w:val="-13719914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B2540">
            <w:rPr>
              <w:rFonts w:ascii="MS Gothic" w:eastAsia="MS Gothic" w:hAnsi="MS Gothic" w:cs="Arial" w:hint="eastAsia"/>
              <w:sz w:val="36"/>
              <w:szCs w:val="36"/>
            </w:rPr>
            <w:t>☐</w:t>
          </w:r>
        </w:sdtContent>
      </w:sdt>
      <w:r w:rsidR="004167E1">
        <w:rPr>
          <w:rFonts w:ascii="Arial" w:hAnsi="Arial" w:cs="Arial"/>
          <w:sz w:val="36"/>
          <w:szCs w:val="36"/>
        </w:rPr>
        <w:tab/>
      </w:r>
      <w:r w:rsidR="007E4B69" w:rsidRPr="007C5298">
        <w:rPr>
          <w:rFonts w:ascii="Arial" w:hAnsi="Arial" w:cs="Arial"/>
          <w:sz w:val="36"/>
          <w:szCs w:val="36"/>
        </w:rPr>
        <w:t>Recommendation #2</w:t>
      </w:r>
    </w:p>
    <w:p w14:paraId="554BB5BF" w14:textId="61FD303E" w:rsidR="007E4B69" w:rsidRPr="007C5298" w:rsidRDefault="00000000" w:rsidP="004167E1">
      <w:pPr>
        <w:pStyle w:val="ListParagraph"/>
        <w:ind w:left="1350"/>
        <w:contextualSpacing w:val="0"/>
        <w:rPr>
          <w:rFonts w:ascii="Arial" w:hAnsi="Arial" w:cs="Arial"/>
          <w:sz w:val="36"/>
          <w:szCs w:val="36"/>
        </w:rPr>
      </w:pPr>
      <w:sdt>
        <w:sdtPr>
          <w:rPr>
            <w:rFonts w:ascii="Arial" w:hAnsi="Arial" w:cs="Arial"/>
            <w:sz w:val="36"/>
            <w:szCs w:val="36"/>
          </w:rPr>
          <w:id w:val="-19261105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B2540">
            <w:rPr>
              <w:rFonts w:ascii="MS Gothic" w:eastAsia="MS Gothic" w:hAnsi="MS Gothic" w:cs="Arial" w:hint="eastAsia"/>
              <w:sz w:val="36"/>
              <w:szCs w:val="36"/>
            </w:rPr>
            <w:t>☐</w:t>
          </w:r>
        </w:sdtContent>
      </w:sdt>
      <w:r w:rsidR="004167E1">
        <w:rPr>
          <w:rFonts w:ascii="Arial" w:hAnsi="Arial" w:cs="Arial"/>
          <w:sz w:val="36"/>
          <w:szCs w:val="36"/>
        </w:rPr>
        <w:tab/>
      </w:r>
      <w:r w:rsidR="007E4B69" w:rsidRPr="007C5298">
        <w:rPr>
          <w:rFonts w:ascii="Arial" w:hAnsi="Arial" w:cs="Arial"/>
          <w:sz w:val="36"/>
          <w:szCs w:val="36"/>
        </w:rPr>
        <w:t>All in pdf format</w:t>
      </w:r>
    </w:p>
    <w:p w14:paraId="54884577" w14:textId="0E2285F3" w:rsidR="007E4B69" w:rsidRPr="007C5298" w:rsidRDefault="00000000" w:rsidP="004167E1">
      <w:pPr>
        <w:pStyle w:val="ListParagraph"/>
        <w:ind w:left="1350"/>
        <w:contextualSpacing w:val="0"/>
        <w:rPr>
          <w:rFonts w:ascii="Arial" w:hAnsi="Arial" w:cs="Arial"/>
          <w:sz w:val="36"/>
          <w:szCs w:val="36"/>
        </w:rPr>
      </w:pPr>
      <w:sdt>
        <w:sdtPr>
          <w:rPr>
            <w:rFonts w:ascii="Arial" w:hAnsi="Arial" w:cs="Arial"/>
            <w:sz w:val="36"/>
            <w:szCs w:val="36"/>
          </w:rPr>
          <w:id w:val="-16763307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B2540">
            <w:rPr>
              <w:rFonts w:ascii="MS Gothic" w:eastAsia="MS Gothic" w:hAnsi="MS Gothic" w:cs="Arial" w:hint="eastAsia"/>
              <w:sz w:val="36"/>
              <w:szCs w:val="36"/>
            </w:rPr>
            <w:t>☐</w:t>
          </w:r>
        </w:sdtContent>
      </w:sdt>
      <w:r w:rsidR="004167E1">
        <w:rPr>
          <w:rFonts w:ascii="Arial" w:hAnsi="Arial" w:cs="Arial"/>
          <w:sz w:val="36"/>
          <w:szCs w:val="36"/>
        </w:rPr>
        <w:tab/>
      </w:r>
      <w:r w:rsidR="007E4B69" w:rsidRPr="007C5298">
        <w:rPr>
          <w:rFonts w:ascii="Arial" w:hAnsi="Arial" w:cs="Arial"/>
          <w:sz w:val="36"/>
          <w:szCs w:val="36"/>
        </w:rPr>
        <w:t xml:space="preserve">Email to </w:t>
      </w:r>
      <w:r w:rsidR="00A32CC2">
        <w:rPr>
          <w:rFonts w:ascii="Arial" w:hAnsi="Arial" w:cs="Arial"/>
          <w:i/>
          <w:sz w:val="36"/>
          <w:szCs w:val="36"/>
        </w:rPr>
        <w:t>P</w:t>
      </w:r>
      <w:r w:rsidR="007E4B69" w:rsidRPr="007C5298">
        <w:rPr>
          <w:rFonts w:ascii="Arial" w:hAnsi="Arial" w:cs="Arial"/>
          <w:i/>
          <w:sz w:val="36"/>
          <w:szCs w:val="36"/>
        </w:rPr>
        <w:t>arsons</w:t>
      </w:r>
      <w:r w:rsidR="00A32CC2">
        <w:rPr>
          <w:rFonts w:ascii="Arial" w:hAnsi="Arial" w:cs="Arial"/>
          <w:i/>
          <w:sz w:val="36"/>
          <w:szCs w:val="36"/>
        </w:rPr>
        <w:t>F</w:t>
      </w:r>
      <w:r w:rsidR="007E4B69" w:rsidRPr="007C5298">
        <w:rPr>
          <w:rFonts w:ascii="Arial" w:hAnsi="Arial" w:cs="Arial"/>
          <w:i/>
          <w:sz w:val="36"/>
          <w:szCs w:val="36"/>
        </w:rPr>
        <w:t>amily</w:t>
      </w:r>
      <w:r w:rsidR="00A32CC2">
        <w:rPr>
          <w:rFonts w:ascii="Arial" w:hAnsi="Arial" w:cs="Arial"/>
          <w:i/>
          <w:sz w:val="36"/>
          <w:szCs w:val="36"/>
        </w:rPr>
        <w:t>S</w:t>
      </w:r>
      <w:r w:rsidR="007E4B69" w:rsidRPr="007C5298">
        <w:rPr>
          <w:rFonts w:ascii="Arial" w:hAnsi="Arial" w:cs="Arial"/>
          <w:i/>
          <w:sz w:val="36"/>
          <w:szCs w:val="36"/>
        </w:rPr>
        <w:t>cholarship@gmail.com</w:t>
      </w:r>
    </w:p>
    <w:p w14:paraId="0ADDC159" w14:textId="1F1F3294" w:rsidR="007E4B69" w:rsidRPr="007C5298" w:rsidRDefault="00000000" w:rsidP="004167E1">
      <w:pPr>
        <w:pStyle w:val="ListParagraph"/>
        <w:ind w:left="1350"/>
        <w:contextualSpacing w:val="0"/>
        <w:rPr>
          <w:rFonts w:ascii="Arial" w:hAnsi="Arial" w:cs="Arial"/>
          <w:sz w:val="36"/>
          <w:szCs w:val="36"/>
        </w:rPr>
      </w:pPr>
      <w:sdt>
        <w:sdtPr>
          <w:rPr>
            <w:rFonts w:ascii="Arial" w:hAnsi="Arial" w:cs="Arial"/>
            <w:sz w:val="36"/>
            <w:szCs w:val="36"/>
          </w:rPr>
          <w:id w:val="-18938103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B2540">
            <w:rPr>
              <w:rFonts w:ascii="MS Gothic" w:eastAsia="MS Gothic" w:hAnsi="MS Gothic" w:cs="Arial" w:hint="eastAsia"/>
              <w:sz w:val="36"/>
              <w:szCs w:val="36"/>
            </w:rPr>
            <w:t>☐</w:t>
          </w:r>
        </w:sdtContent>
      </w:sdt>
      <w:r w:rsidR="004167E1">
        <w:rPr>
          <w:rFonts w:ascii="Arial" w:hAnsi="Arial" w:cs="Arial"/>
          <w:sz w:val="36"/>
          <w:szCs w:val="36"/>
        </w:rPr>
        <w:tab/>
      </w:r>
      <w:r w:rsidR="007E4B69" w:rsidRPr="007C5298">
        <w:rPr>
          <w:rFonts w:ascii="Arial" w:hAnsi="Arial" w:cs="Arial"/>
          <w:sz w:val="36"/>
          <w:szCs w:val="36"/>
        </w:rPr>
        <w:t>Submit by May 1, 202</w:t>
      </w:r>
      <w:r w:rsidR="00883DA9">
        <w:rPr>
          <w:rFonts w:ascii="Arial" w:hAnsi="Arial" w:cs="Arial"/>
          <w:sz w:val="36"/>
          <w:szCs w:val="36"/>
        </w:rPr>
        <w:t>4</w:t>
      </w:r>
    </w:p>
    <w:p w14:paraId="784F2202" w14:textId="77777777" w:rsidR="007E4B69" w:rsidRPr="007C5298" w:rsidRDefault="007E4B69" w:rsidP="007E4B69">
      <w:pPr>
        <w:rPr>
          <w:rFonts w:ascii="Arial" w:hAnsi="Arial" w:cs="Arial"/>
        </w:rPr>
      </w:pPr>
    </w:p>
    <w:p w14:paraId="0ED8AD27" w14:textId="77777777" w:rsidR="007E4B69" w:rsidRPr="007C5298" w:rsidRDefault="007E4B69" w:rsidP="007E4B69">
      <w:pPr>
        <w:rPr>
          <w:rFonts w:ascii="Arial" w:hAnsi="Arial" w:cs="Arial"/>
          <w:b/>
        </w:rPr>
      </w:pPr>
      <w:r w:rsidRPr="007C5298">
        <w:rPr>
          <w:rFonts w:ascii="Arial" w:hAnsi="Arial" w:cs="Arial"/>
          <w:b/>
        </w:rPr>
        <w:br w:type="page"/>
      </w:r>
    </w:p>
    <w:p w14:paraId="29775F8D" w14:textId="0BCBBC9F" w:rsidR="007E4B69" w:rsidRPr="007C5298" w:rsidRDefault="007E4B69" w:rsidP="007E4B69">
      <w:pPr>
        <w:rPr>
          <w:rFonts w:ascii="Arial" w:hAnsi="Arial" w:cs="Arial"/>
          <w:b/>
        </w:rPr>
      </w:pPr>
      <w:r w:rsidRPr="007C5298">
        <w:rPr>
          <w:rFonts w:ascii="Arial" w:hAnsi="Arial" w:cs="Arial"/>
          <w:b/>
        </w:rPr>
        <w:lastRenderedPageBreak/>
        <w:t xml:space="preserve">Parsons </w:t>
      </w:r>
      <w:r w:rsidR="009E42D0">
        <w:rPr>
          <w:rFonts w:ascii="Arial" w:hAnsi="Arial" w:cs="Arial"/>
          <w:b/>
        </w:rPr>
        <w:t xml:space="preserve">Family </w:t>
      </w:r>
      <w:r w:rsidRPr="007C5298">
        <w:rPr>
          <w:rFonts w:ascii="Arial" w:hAnsi="Arial" w:cs="Arial"/>
          <w:b/>
        </w:rPr>
        <w:t>Scholarship for LGBTQ+ Youth and Allies</w:t>
      </w:r>
    </w:p>
    <w:p w14:paraId="63996868" w14:textId="4DE49DF2" w:rsidR="007E4B69" w:rsidRDefault="007E4B69" w:rsidP="007E4B69">
      <w:pPr>
        <w:rPr>
          <w:rFonts w:ascii="Arial" w:hAnsi="Arial" w:cs="Arial"/>
          <w:b/>
        </w:rPr>
      </w:pPr>
      <w:r w:rsidRPr="007C5298">
        <w:rPr>
          <w:rFonts w:ascii="Arial" w:hAnsi="Arial" w:cs="Arial"/>
          <w:b/>
        </w:rPr>
        <w:t>Recommendation Form Cover Sheet</w:t>
      </w:r>
    </w:p>
    <w:p w14:paraId="568C3E94" w14:textId="77777777" w:rsidR="007C5298" w:rsidRPr="007C5298" w:rsidRDefault="007C5298" w:rsidP="007E4B69">
      <w:pPr>
        <w:rPr>
          <w:rFonts w:ascii="Arial" w:hAnsi="Arial" w:cs="Arial"/>
          <w:b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05"/>
        <w:gridCol w:w="450"/>
        <w:gridCol w:w="4320"/>
      </w:tblGrid>
      <w:tr w:rsidR="004167E1" w:rsidRPr="007C5298" w14:paraId="00C98820" w14:textId="77777777" w:rsidTr="002D70E3">
        <w:tc>
          <w:tcPr>
            <w:tcW w:w="9175" w:type="dxa"/>
            <w:gridSpan w:val="3"/>
            <w:tcBorders>
              <w:top w:val="nil"/>
              <w:bottom w:val="nil"/>
            </w:tcBorders>
          </w:tcPr>
          <w:p w14:paraId="20B2A751" w14:textId="05ACF1C3" w:rsidR="004167E1" w:rsidRPr="007C5298" w:rsidRDefault="004167E1" w:rsidP="00456828">
            <w:pPr>
              <w:rPr>
                <w:rFonts w:ascii="Arial" w:hAnsi="Arial" w:cs="Arial"/>
              </w:rPr>
            </w:pPr>
            <w:r w:rsidRPr="007C5298">
              <w:rPr>
                <w:rFonts w:ascii="Arial" w:hAnsi="Arial" w:cs="Arial"/>
              </w:rPr>
              <w:t>Applicant name:</w:t>
            </w:r>
          </w:p>
        </w:tc>
      </w:tr>
      <w:tr w:rsidR="007E4B69" w:rsidRPr="007C5298" w14:paraId="5858ED20" w14:textId="77777777" w:rsidTr="00456828">
        <w:tc>
          <w:tcPr>
            <w:tcW w:w="4405" w:type="dxa"/>
            <w:tcBorders>
              <w:top w:val="nil"/>
              <w:bottom w:val="single" w:sz="4" w:space="0" w:color="auto"/>
            </w:tcBorders>
          </w:tcPr>
          <w:p w14:paraId="4E77E1DB" w14:textId="77777777" w:rsidR="007E4B69" w:rsidRPr="007C5298" w:rsidRDefault="007E4B69" w:rsidP="00456828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nil"/>
              <w:bottom w:val="nil"/>
            </w:tcBorders>
          </w:tcPr>
          <w:p w14:paraId="68206B2B" w14:textId="77777777" w:rsidR="007E4B69" w:rsidRPr="007C5298" w:rsidRDefault="007E4B69" w:rsidP="00456828">
            <w:pPr>
              <w:rPr>
                <w:rFonts w:ascii="Arial" w:hAnsi="Arial" w:cs="Arial"/>
              </w:rPr>
            </w:pPr>
          </w:p>
        </w:tc>
        <w:tc>
          <w:tcPr>
            <w:tcW w:w="4320" w:type="dxa"/>
            <w:tcBorders>
              <w:top w:val="nil"/>
              <w:bottom w:val="single" w:sz="4" w:space="0" w:color="auto"/>
            </w:tcBorders>
          </w:tcPr>
          <w:p w14:paraId="3EBC4968" w14:textId="77777777" w:rsidR="007E4B69" w:rsidRPr="007C5298" w:rsidRDefault="007E4B69" w:rsidP="00456828">
            <w:pPr>
              <w:rPr>
                <w:rFonts w:ascii="Arial" w:hAnsi="Arial" w:cs="Arial"/>
              </w:rPr>
            </w:pPr>
          </w:p>
        </w:tc>
      </w:tr>
      <w:tr w:rsidR="007E4B69" w:rsidRPr="007C5298" w14:paraId="49C40C54" w14:textId="77777777" w:rsidTr="00456828">
        <w:tc>
          <w:tcPr>
            <w:tcW w:w="4405" w:type="dxa"/>
            <w:tcBorders>
              <w:top w:val="single" w:sz="4" w:space="0" w:color="auto"/>
            </w:tcBorders>
          </w:tcPr>
          <w:p w14:paraId="668DD65D" w14:textId="77777777" w:rsidR="007E4B69" w:rsidRPr="007C5298" w:rsidRDefault="007E4B69" w:rsidP="00456828">
            <w:pPr>
              <w:rPr>
                <w:rFonts w:ascii="Arial" w:hAnsi="Arial" w:cs="Arial"/>
              </w:rPr>
            </w:pPr>
            <w:r w:rsidRPr="007C5298">
              <w:rPr>
                <w:rFonts w:ascii="Arial" w:hAnsi="Arial" w:cs="Arial"/>
              </w:rPr>
              <w:t>Recommender</w:t>
            </w:r>
          </w:p>
          <w:p w14:paraId="6A65A3A5" w14:textId="77777777" w:rsidR="007E4B69" w:rsidRPr="007C5298" w:rsidRDefault="007E4B69" w:rsidP="00456828">
            <w:pPr>
              <w:rPr>
                <w:rFonts w:ascii="Arial" w:hAnsi="Arial" w:cs="Arial"/>
              </w:rPr>
            </w:pPr>
            <w:r w:rsidRPr="007C5298">
              <w:rPr>
                <w:rFonts w:ascii="Arial" w:hAnsi="Arial" w:cs="Arial"/>
              </w:rPr>
              <w:t>name:</w:t>
            </w:r>
          </w:p>
        </w:tc>
        <w:tc>
          <w:tcPr>
            <w:tcW w:w="450" w:type="dxa"/>
            <w:tcBorders>
              <w:top w:val="nil"/>
              <w:bottom w:val="nil"/>
            </w:tcBorders>
          </w:tcPr>
          <w:p w14:paraId="5843E66E" w14:textId="77777777" w:rsidR="007E4B69" w:rsidRPr="007C5298" w:rsidRDefault="007E4B69" w:rsidP="00456828">
            <w:pPr>
              <w:rPr>
                <w:rFonts w:ascii="Arial" w:hAnsi="Arial" w:cs="Arial"/>
              </w:rPr>
            </w:pPr>
          </w:p>
        </w:tc>
        <w:tc>
          <w:tcPr>
            <w:tcW w:w="4320" w:type="dxa"/>
            <w:tcBorders>
              <w:top w:val="single" w:sz="4" w:space="0" w:color="auto"/>
            </w:tcBorders>
          </w:tcPr>
          <w:p w14:paraId="3FEBDC9B" w14:textId="77777777" w:rsidR="007E4B69" w:rsidRPr="007C5298" w:rsidRDefault="007E4B69" w:rsidP="00456828">
            <w:pPr>
              <w:rPr>
                <w:rFonts w:ascii="Arial" w:hAnsi="Arial" w:cs="Arial"/>
              </w:rPr>
            </w:pPr>
            <w:r w:rsidRPr="007C5298">
              <w:rPr>
                <w:rFonts w:ascii="Arial" w:hAnsi="Arial" w:cs="Arial"/>
              </w:rPr>
              <w:t>Relationship to</w:t>
            </w:r>
          </w:p>
          <w:p w14:paraId="567B0D8F" w14:textId="77777777" w:rsidR="007E4B69" w:rsidRPr="007C5298" w:rsidRDefault="007E4B69" w:rsidP="00456828">
            <w:pPr>
              <w:rPr>
                <w:rFonts w:ascii="Arial" w:hAnsi="Arial" w:cs="Arial"/>
              </w:rPr>
            </w:pPr>
            <w:r w:rsidRPr="007C5298">
              <w:rPr>
                <w:rFonts w:ascii="Arial" w:hAnsi="Arial" w:cs="Arial"/>
              </w:rPr>
              <w:t>applicant:</w:t>
            </w:r>
          </w:p>
        </w:tc>
      </w:tr>
      <w:tr w:rsidR="007E4B69" w:rsidRPr="007C5298" w14:paraId="741E3408" w14:textId="77777777" w:rsidTr="00456828">
        <w:tc>
          <w:tcPr>
            <w:tcW w:w="4405" w:type="dxa"/>
          </w:tcPr>
          <w:p w14:paraId="0119C325" w14:textId="77777777" w:rsidR="007E4B69" w:rsidRPr="007C5298" w:rsidRDefault="007E4B69" w:rsidP="00456828">
            <w:pPr>
              <w:rPr>
                <w:rFonts w:ascii="Arial" w:hAnsi="Arial" w:cs="Arial"/>
              </w:rPr>
            </w:pPr>
            <w:r w:rsidRPr="007C5298">
              <w:rPr>
                <w:rFonts w:ascii="Arial" w:hAnsi="Arial" w:cs="Arial"/>
              </w:rPr>
              <w:t>Recommender</w:t>
            </w:r>
          </w:p>
          <w:p w14:paraId="546000A3" w14:textId="77777777" w:rsidR="007E4B69" w:rsidRPr="007C5298" w:rsidRDefault="007E4B69" w:rsidP="00456828">
            <w:pPr>
              <w:rPr>
                <w:rFonts w:ascii="Arial" w:hAnsi="Arial" w:cs="Arial"/>
              </w:rPr>
            </w:pPr>
            <w:r w:rsidRPr="007C5298">
              <w:rPr>
                <w:rFonts w:ascii="Arial" w:hAnsi="Arial" w:cs="Arial"/>
              </w:rPr>
              <w:t>email:</w:t>
            </w:r>
          </w:p>
        </w:tc>
        <w:tc>
          <w:tcPr>
            <w:tcW w:w="450" w:type="dxa"/>
            <w:tcBorders>
              <w:top w:val="nil"/>
              <w:bottom w:val="nil"/>
            </w:tcBorders>
          </w:tcPr>
          <w:p w14:paraId="02054EC7" w14:textId="77777777" w:rsidR="007E4B69" w:rsidRPr="007C5298" w:rsidRDefault="007E4B69" w:rsidP="00456828">
            <w:pPr>
              <w:rPr>
                <w:rFonts w:ascii="Arial" w:hAnsi="Arial" w:cs="Arial"/>
              </w:rPr>
            </w:pPr>
          </w:p>
        </w:tc>
        <w:tc>
          <w:tcPr>
            <w:tcW w:w="4320" w:type="dxa"/>
          </w:tcPr>
          <w:p w14:paraId="20ABD3E7" w14:textId="77777777" w:rsidR="007E4B69" w:rsidRPr="007C5298" w:rsidRDefault="007E4B69" w:rsidP="00456828">
            <w:pPr>
              <w:rPr>
                <w:rFonts w:ascii="Arial" w:hAnsi="Arial" w:cs="Arial"/>
              </w:rPr>
            </w:pPr>
            <w:r w:rsidRPr="007C5298">
              <w:rPr>
                <w:rFonts w:ascii="Arial" w:hAnsi="Arial" w:cs="Arial"/>
              </w:rPr>
              <w:t>Recommender</w:t>
            </w:r>
          </w:p>
          <w:p w14:paraId="7AED13D1" w14:textId="77777777" w:rsidR="007E4B69" w:rsidRPr="007C5298" w:rsidRDefault="007E4B69" w:rsidP="00456828">
            <w:pPr>
              <w:rPr>
                <w:rFonts w:ascii="Arial" w:hAnsi="Arial" w:cs="Arial"/>
              </w:rPr>
            </w:pPr>
            <w:r w:rsidRPr="007C5298">
              <w:rPr>
                <w:rFonts w:ascii="Arial" w:hAnsi="Arial" w:cs="Arial"/>
              </w:rPr>
              <w:t>phone:</w:t>
            </w:r>
          </w:p>
        </w:tc>
      </w:tr>
    </w:tbl>
    <w:p w14:paraId="45BF0187" w14:textId="77777777" w:rsidR="007E4B69" w:rsidRPr="007C5298" w:rsidRDefault="007E4B69" w:rsidP="007E4B69">
      <w:pPr>
        <w:rPr>
          <w:rFonts w:ascii="Arial" w:hAnsi="Arial" w:cs="Arial"/>
          <w:b/>
        </w:rPr>
      </w:pPr>
    </w:p>
    <w:p w14:paraId="4BAA842A" w14:textId="77777777" w:rsidR="007E4B69" w:rsidRPr="007C5298" w:rsidRDefault="007E4B69" w:rsidP="007E4B69">
      <w:pPr>
        <w:rPr>
          <w:rFonts w:ascii="Arial" w:hAnsi="Arial" w:cs="Arial"/>
          <w:b/>
        </w:rPr>
      </w:pPr>
      <w:r w:rsidRPr="007C5298">
        <w:rPr>
          <w:rFonts w:ascii="Arial" w:hAnsi="Arial" w:cs="Arial"/>
          <w:b/>
        </w:rPr>
        <w:t>Instructions for the scholarship applicant:</w:t>
      </w:r>
    </w:p>
    <w:p w14:paraId="679D1D37" w14:textId="6A1A14FC" w:rsidR="007E4B69" w:rsidRPr="007C5298" w:rsidRDefault="007E4B69" w:rsidP="007E4B69">
      <w:pPr>
        <w:rPr>
          <w:rFonts w:ascii="Arial" w:hAnsi="Arial" w:cs="Arial"/>
        </w:rPr>
      </w:pPr>
      <w:r w:rsidRPr="007C5298">
        <w:rPr>
          <w:rFonts w:ascii="Arial" w:hAnsi="Arial" w:cs="Arial"/>
        </w:rPr>
        <w:t xml:space="preserve">Please give this cover sheet to the two people who have agreed to write a recommendation letter for you. If possible, one letter should be from a teacher or high school counselor. Your family members and Parsons </w:t>
      </w:r>
      <w:r w:rsidR="009E42D0">
        <w:rPr>
          <w:rFonts w:ascii="Arial" w:hAnsi="Arial" w:cs="Arial"/>
        </w:rPr>
        <w:t xml:space="preserve">Family </w:t>
      </w:r>
      <w:r w:rsidRPr="007C5298">
        <w:rPr>
          <w:rFonts w:ascii="Arial" w:hAnsi="Arial" w:cs="Arial"/>
        </w:rPr>
        <w:t xml:space="preserve">Scholarship selection committee members should not write support letters for you. The recommender should email their letter directly to </w:t>
      </w:r>
      <w:r w:rsidR="00A32CC2">
        <w:rPr>
          <w:rFonts w:ascii="Arial" w:hAnsi="Arial" w:cs="Arial"/>
          <w:i/>
        </w:rPr>
        <w:t>P</w:t>
      </w:r>
      <w:r w:rsidRPr="007C5298">
        <w:rPr>
          <w:rFonts w:ascii="Arial" w:hAnsi="Arial" w:cs="Arial"/>
          <w:i/>
        </w:rPr>
        <w:t>arsons</w:t>
      </w:r>
      <w:r w:rsidR="00A32CC2">
        <w:rPr>
          <w:rFonts w:ascii="Arial" w:hAnsi="Arial" w:cs="Arial"/>
          <w:i/>
        </w:rPr>
        <w:t>F</w:t>
      </w:r>
      <w:r w:rsidRPr="007C5298">
        <w:rPr>
          <w:rFonts w:ascii="Arial" w:hAnsi="Arial" w:cs="Arial"/>
          <w:i/>
        </w:rPr>
        <w:t>amily</w:t>
      </w:r>
      <w:r w:rsidR="00A32CC2">
        <w:rPr>
          <w:rFonts w:ascii="Arial" w:hAnsi="Arial" w:cs="Arial"/>
          <w:i/>
        </w:rPr>
        <w:t>S</w:t>
      </w:r>
      <w:r w:rsidRPr="007C5298">
        <w:rPr>
          <w:rFonts w:ascii="Arial" w:hAnsi="Arial" w:cs="Arial"/>
          <w:i/>
        </w:rPr>
        <w:t>cholarship@gmail.com</w:t>
      </w:r>
      <w:r w:rsidRPr="007C5298">
        <w:rPr>
          <w:rFonts w:ascii="Arial" w:hAnsi="Arial" w:cs="Arial"/>
        </w:rPr>
        <w:t xml:space="preserve"> by May 1, 202</w:t>
      </w:r>
      <w:r w:rsidR="00883DA9">
        <w:rPr>
          <w:rFonts w:ascii="Arial" w:hAnsi="Arial" w:cs="Arial"/>
        </w:rPr>
        <w:t>4</w:t>
      </w:r>
      <w:r w:rsidRPr="007C5298">
        <w:rPr>
          <w:rFonts w:ascii="Arial" w:hAnsi="Arial" w:cs="Arial"/>
        </w:rPr>
        <w:t>.</w:t>
      </w:r>
    </w:p>
    <w:p w14:paraId="1176BEA5" w14:textId="77777777" w:rsidR="007E4B69" w:rsidRPr="007C5298" w:rsidRDefault="007E4B69" w:rsidP="007E4B69">
      <w:pPr>
        <w:rPr>
          <w:rFonts w:ascii="Arial" w:hAnsi="Arial" w:cs="Arial"/>
        </w:rPr>
      </w:pPr>
    </w:p>
    <w:p w14:paraId="137C767E" w14:textId="77777777" w:rsidR="007E4B69" w:rsidRPr="007C5298" w:rsidRDefault="007E4B69" w:rsidP="007E4B69">
      <w:pPr>
        <w:rPr>
          <w:rFonts w:ascii="Arial" w:hAnsi="Arial" w:cs="Arial"/>
          <w:b/>
        </w:rPr>
      </w:pPr>
      <w:r w:rsidRPr="007C5298">
        <w:rPr>
          <w:rFonts w:ascii="Arial" w:hAnsi="Arial" w:cs="Arial"/>
          <w:b/>
        </w:rPr>
        <w:t>To the recommender:</w:t>
      </w:r>
    </w:p>
    <w:p w14:paraId="28DA7C3E" w14:textId="3EDE14FD" w:rsidR="007E4B69" w:rsidRPr="007C5298" w:rsidRDefault="007E4B69" w:rsidP="007E4B69">
      <w:pPr>
        <w:rPr>
          <w:rFonts w:ascii="Arial" w:hAnsi="Arial" w:cs="Arial"/>
        </w:rPr>
      </w:pPr>
      <w:r w:rsidRPr="007C5298">
        <w:rPr>
          <w:rFonts w:ascii="Arial" w:hAnsi="Arial" w:cs="Arial"/>
        </w:rPr>
        <w:t xml:space="preserve">Thank you for writing a letter of support for a Maine high school student applying for the Parsons </w:t>
      </w:r>
      <w:r w:rsidR="009E42D0">
        <w:rPr>
          <w:rFonts w:ascii="Arial" w:hAnsi="Arial" w:cs="Arial"/>
        </w:rPr>
        <w:t xml:space="preserve">Family </w:t>
      </w:r>
      <w:r w:rsidRPr="007C5298">
        <w:rPr>
          <w:rFonts w:ascii="Arial" w:hAnsi="Arial" w:cs="Arial"/>
        </w:rPr>
        <w:t>Scholarship for LGBTQ+ youth and allies. The insights you provide will be enormously helpful to the scholarship selection committee.</w:t>
      </w:r>
    </w:p>
    <w:p w14:paraId="08700899" w14:textId="3E2B4179" w:rsidR="00C27A58" w:rsidRPr="00C27A58" w:rsidRDefault="007E4B69" w:rsidP="00C27A58">
      <w:pPr>
        <w:pStyle w:val="ListParagraph"/>
        <w:numPr>
          <w:ilvl w:val="0"/>
          <w:numId w:val="8"/>
        </w:numPr>
        <w:spacing w:after="120"/>
        <w:contextualSpacing w:val="0"/>
        <w:rPr>
          <w:rFonts w:ascii="Arial" w:hAnsi="Arial" w:cs="Arial"/>
        </w:rPr>
      </w:pPr>
      <w:r w:rsidRPr="007C5298">
        <w:rPr>
          <w:rFonts w:ascii="Arial" w:hAnsi="Arial" w:cs="Arial"/>
        </w:rPr>
        <w:t xml:space="preserve">The Parsons </w:t>
      </w:r>
      <w:r w:rsidR="009E42D0">
        <w:rPr>
          <w:rFonts w:ascii="Arial" w:hAnsi="Arial" w:cs="Arial"/>
        </w:rPr>
        <w:t xml:space="preserve">Family </w:t>
      </w:r>
      <w:r w:rsidRPr="007C5298">
        <w:rPr>
          <w:rFonts w:ascii="Arial" w:hAnsi="Arial" w:cs="Arial"/>
        </w:rPr>
        <w:t xml:space="preserve">Scholarship provides support for LGBTQ+ graduating seniors and their allies (also graduating seniors) at Maine high schools in their pursuit of post-secondary study at any accredited, not-for-profit, non-sectarian college or university in the United States. For additional information see </w:t>
      </w:r>
      <w:hyperlink r:id="rId12" w:history="1">
        <w:r w:rsidR="00C27A58" w:rsidRPr="00050D94">
          <w:rPr>
            <w:rStyle w:val="Hyperlink"/>
            <w:rFonts w:ascii="Arial" w:hAnsi="Arial" w:cs="Arial"/>
          </w:rPr>
          <w:t>https://www.mainecf.org/find-a-scholarship/available-scholarships/parsons-scholarship-fund-for-lgbtq-youth-and-allies/</w:t>
        </w:r>
      </w:hyperlink>
    </w:p>
    <w:p w14:paraId="0A16BDB7" w14:textId="3CE73527" w:rsidR="00C27A58" w:rsidRPr="00C27A58" w:rsidRDefault="007E4B69" w:rsidP="00C27A58">
      <w:pPr>
        <w:pStyle w:val="ListParagraph"/>
        <w:numPr>
          <w:ilvl w:val="0"/>
          <w:numId w:val="8"/>
        </w:numPr>
        <w:spacing w:after="120"/>
        <w:contextualSpacing w:val="0"/>
        <w:rPr>
          <w:rFonts w:ascii="Arial" w:hAnsi="Arial" w:cs="Arial"/>
        </w:rPr>
      </w:pPr>
      <w:r w:rsidRPr="007C5298">
        <w:rPr>
          <w:rFonts w:ascii="Arial" w:hAnsi="Arial" w:cs="Arial"/>
        </w:rPr>
        <w:t>This scholarship is inspired by the li</w:t>
      </w:r>
      <w:r w:rsidR="009E42D0">
        <w:rPr>
          <w:rFonts w:ascii="Arial" w:hAnsi="Arial" w:cs="Arial"/>
        </w:rPr>
        <w:t>ves</w:t>
      </w:r>
      <w:r w:rsidRPr="007C5298">
        <w:rPr>
          <w:rFonts w:ascii="Arial" w:hAnsi="Arial" w:cs="Arial"/>
        </w:rPr>
        <w:t xml:space="preserve"> and work of Betsy Parsons </w:t>
      </w:r>
      <w:r w:rsidR="009E42D0">
        <w:rPr>
          <w:rFonts w:ascii="Arial" w:hAnsi="Arial" w:cs="Arial"/>
        </w:rPr>
        <w:t xml:space="preserve">and her parents </w:t>
      </w:r>
      <w:r w:rsidRPr="007C5298">
        <w:rPr>
          <w:rFonts w:ascii="Arial" w:hAnsi="Arial" w:cs="Arial"/>
        </w:rPr>
        <w:t xml:space="preserve">and has been created by </w:t>
      </w:r>
      <w:r w:rsidR="009E42D0">
        <w:rPr>
          <w:rFonts w:ascii="Arial" w:hAnsi="Arial" w:cs="Arial"/>
        </w:rPr>
        <w:t>the</w:t>
      </w:r>
      <w:r w:rsidR="001518AB">
        <w:rPr>
          <w:rFonts w:ascii="Arial" w:hAnsi="Arial" w:cs="Arial"/>
        </w:rPr>
        <w:t>ir</w:t>
      </w:r>
      <w:r w:rsidRPr="007C5298">
        <w:rPr>
          <w:rFonts w:ascii="Arial" w:hAnsi="Arial" w:cs="Arial"/>
        </w:rPr>
        <w:t xml:space="preserve"> family who staunchly support </w:t>
      </w:r>
      <w:r w:rsidR="001518AB">
        <w:rPr>
          <w:rFonts w:ascii="Arial" w:hAnsi="Arial" w:cs="Arial"/>
        </w:rPr>
        <w:t>their</w:t>
      </w:r>
      <w:r w:rsidRPr="007C5298">
        <w:rPr>
          <w:rFonts w:ascii="Arial" w:hAnsi="Arial" w:cs="Arial"/>
        </w:rPr>
        <w:t xml:space="preserve"> ideals and share </w:t>
      </w:r>
      <w:r w:rsidR="001518AB">
        <w:rPr>
          <w:rFonts w:ascii="Arial" w:hAnsi="Arial" w:cs="Arial"/>
        </w:rPr>
        <w:t>their</w:t>
      </w:r>
      <w:r w:rsidRPr="007C5298">
        <w:rPr>
          <w:rFonts w:ascii="Arial" w:hAnsi="Arial" w:cs="Arial"/>
        </w:rPr>
        <w:t xml:space="preserve"> deep love for and commitment to Maine and its people. </w:t>
      </w:r>
      <w:hyperlink r:id="rId13" w:history="1">
        <w:r w:rsidR="00C27A58" w:rsidRPr="00C27A58">
          <w:rPr>
            <w:rStyle w:val="Hyperlink"/>
            <w:rFonts w:ascii="Arial" w:hAnsi="Arial" w:cs="Arial"/>
          </w:rPr>
          <w:t>https://www.mainecf.org/find-a-scholarship/available-scholarships/parsons-scholarship-fund-for-lgbtq-youth-and-allies/</w:t>
        </w:r>
      </w:hyperlink>
    </w:p>
    <w:p w14:paraId="5601142E" w14:textId="77777777" w:rsidR="007E4B69" w:rsidRPr="007C5298" w:rsidRDefault="007E4B69" w:rsidP="007C5298">
      <w:pPr>
        <w:pStyle w:val="ListParagraph"/>
        <w:numPr>
          <w:ilvl w:val="0"/>
          <w:numId w:val="8"/>
        </w:numPr>
        <w:spacing w:after="120"/>
        <w:contextualSpacing w:val="0"/>
        <w:rPr>
          <w:rFonts w:ascii="Arial" w:hAnsi="Arial" w:cs="Arial"/>
        </w:rPr>
      </w:pPr>
      <w:r w:rsidRPr="007C5298">
        <w:rPr>
          <w:rFonts w:ascii="Arial" w:hAnsi="Arial" w:cs="Arial"/>
        </w:rPr>
        <w:t>The Parsons Family welcomes and encourages Maine graduating high-school seniors of any gender identity, sexual orientation, race, ethnicity, religion, or socioeconomic background to apply.</w:t>
      </w:r>
    </w:p>
    <w:p w14:paraId="02701A3B" w14:textId="284B588B" w:rsidR="007E4B69" w:rsidRPr="007C5298" w:rsidRDefault="007E4B69" w:rsidP="007E4B69">
      <w:pPr>
        <w:rPr>
          <w:rFonts w:ascii="Arial" w:hAnsi="Arial" w:cs="Arial"/>
        </w:rPr>
      </w:pPr>
      <w:r w:rsidRPr="007C5298">
        <w:rPr>
          <w:rFonts w:ascii="Arial" w:hAnsi="Arial" w:cs="Arial"/>
        </w:rPr>
        <w:t xml:space="preserve">Your letter should describe the nature and length of your relationship with the applicant and explain why you think this student is a strong candidate for the Parsons </w:t>
      </w:r>
      <w:r w:rsidR="001518AB">
        <w:rPr>
          <w:rFonts w:ascii="Arial" w:hAnsi="Arial" w:cs="Arial"/>
        </w:rPr>
        <w:t xml:space="preserve">Family </w:t>
      </w:r>
      <w:r w:rsidRPr="007C5298">
        <w:rPr>
          <w:rFonts w:ascii="Arial" w:hAnsi="Arial" w:cs="Arial"/>
        </w:rPr>
        <w:t>Scholarship. You may want to tell us what you know about the applicant’s involvement and commitment to LGBTQ+ and diversity issues, how the applicant will continue to contribute to LGBTQ+ community after high school, and anything you think is notable about the applicant’s community service and academic achievement.</w:t>
      </w:r>
    </w:p>
    <w:p w14:paraId="21AB0408" w14:textId="7FD2ED8A" w:rsidR="007E4B69" w:rsidRPr="007C5298" w:rsidRDefault="007E4B69" w:rsidP="007E4B69">
      <w:pPr>
        <w:rPr>
          <w:rFonts w:ascii="Arial" w:hAnsi="Arial" w:cs="Arial"/>
        </w:rPr>
      </w:pPr>
      <w:r w:rsidRPr="007C5298">
        <w:rPr>
          <w:rFonts w:ascii="Arial" w:hAnsi="Arial" w:cs="Arial"/>
        </w:rPr>
        <w:t xml:space="preserve">Please submit a </w:t>
      </w:r>
      <w:r w:rsidR="001518AB">
        <w:rPr>
          <w:rFonts w:ascii="Arial" w:hAnsi="Arial" w:cs="Arial"/>
        </w:rPr>
        <w:t>PDF</w:t>
      </w:r>
      <w:r w:rsidRPr="007C5298">
        <w:rPr>
          <w:rFonts w:ascii="Arial" w:hAnsi="Arial" w:cs="Arial"/>
        </w:rPr>
        <w:t xml:space="preserve"> version of your letter and this cover sheet directly to </w:t>
      </w:r>
      <w:r w:rsidR="00A32CC2">
        <w:rPr>
          <w:rFonts w:ascii="Arial" w:hAnsi="Arial" w:cs="Arial"/>
          <w:i/>
        </w:rPr>
        <w:t>P</w:t>
      </w:r>
      <w:r w:rsidRPr="007C5298">
        <w:rPr>
          <w:rFonts w:ascii="Arial" w:hAnsi="Arial" w:cs="Arial"/>
          <w:i/>
        </w:rPr>
        <w:t>arsons</w:t>
      </w:r>
      <w:r w:rsidR="00A32CC2">
        <w:rPr>
          <w:rFonts w:ascii="Arial" w:hAnsi="Arial" w:cs="Arial"/>
          <w:i/>
        </w:rPr>
        <w:t>F</w:t>
      </w:r>
      <w:r w:rsidRPr="007C5298">
        <w:rPr>
          <w:rFonts w:ascii="Arial" w:hAnsi="Arial" w:cs="Arial"/>
          <w:i/>
        </w:rPr>
        <w:t>amily</w:t>
      </w:r>
      <w:r w:rsidR="00A32CC2">
        <w:rPr>
          <w:rFonts w:ascii="Arial" w:hAnsi="Arial" w:cs="Arial"/>
          <w:i/>
        </w:rPr>
        <w:t>S</w:t>
      </w:r>
      <w:r w:rsidRPr="007C5298">
        <w:rPr>
          <w:rFonts w:ascii="Arial" w:hAnsi="Arial" w:cs="Arial"/>
          <w:i/>
        </w:rPr>
        <w:t>cholarship@gmail.com</w:t>
      </w:r>
      <w:r w:rsidRPr="007C5298">
        <w:rPr>
          <w:rFonts w:ascii="Arial" w:hAnsi="Arial" w:cs="Arial"/>
        </w:rPr>
        <w:t xml:space="preserve"> by </w:t>
      </w:r>
      <w:r w:rsidRPr="007C5298">
        <w:rPr>
          <w:rFonts w:ascii="Arial" w:hAnsi="Arial" w:cs="Arial"/>
          <w:b/>
        </w:rPr>
        <w:t>May 1, 202</w:t>
      </w:r>
      <w:r w:rsidR="00883DA9">
        <w:rPr>
          <w:rFonts w:ascii="Arial" w:hAnsi="Arial" w:cs="Arial"/>
          <w:b/>
        </w:rPr>
        <w:t>4</w:t>
      </w:r>
      <w:r w:rsidRPr="007C5298">
        <w:rPr>
          <w:rFonts w:ascii="Arial" w:hAnsi="Arial" w:cs="Arial"/>
        </w:rPr>
        <w:t>.</w:t>
      </w:r>
    </w:p>
    <w:p w14:paraId="20784582" w14:textId="77777777" w:rsidR="007E4B69" w:rsidRPr="007C5298" w:rsidRDefault="007E4B69" w:rsidP="00D44811">
      <w:pPr>
        <w:rPr>
          <w:rFonts w:ascii="Arial" w:hAnsi="Arial" w:cs="Arial"/>
          <w:sz w:val="20"/>
          <w:szCs w:val="20"/>
        </w:rPr>
      </w:pPr>
    </w:p>
    <w:sectPr w:rsidR="007E4B69" w:rsidRPr="007C5298" w:rsidSect="005D7B64">
      <w:footerReference w:type="default" r:id="rId14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AC1AF9" w14:textId="77777777" w:rsidR="00DA4EA1" w:rsidRDefault="00DA4EA1" w:rsidP="00D44811">
      <w:pPr>
        <w:spacing w:after="0" w:line="240" w:lineRule="auto"/>
      </w:pPr>
      <w:r>
        <w:separator/>
      </w:r>
    </w:p>
  </w:endnote>
  <w:endnote w:type="continuationSeparator" w:id="0">
    <w:p w14:paraId="1C47DF28" w14:textId="77777777" w:rsidR="00DA4EA1" w:rsidRDefault="00DA4EA1" w:rsidP="00D448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16"/>
        <w:szCs w:val="16"/>
      </w:rPr>
      <w:id w:val="55895662"/>
      <w:docPartObj>
        <w:docPartGallery w:val="Page Numbers (Bottom of Page)"/>
        <w:docPartUnique/>
      </w:docPartObj>
    </w:sdtPr>
    <w:sdtContent>
      <w:sdt>
        <w:sdtPr>
          <w:rPr>
            <w:rFonts w:ascii="Arial" w:hAnsi="Arial" w:cs="Arial"/>
            <w:sz w:val="16"/>
            <w:szCs w:val="16"/>
          </w:rPr>
          <w:id w:val="-1705238520"/>
          <w:docPartObj>
            <w:docPartGallery w:val="Page Numbers (Top of Page)"/>
            <w:docPartUnique/>
          </w:docPartObj>
        </w:sdtPr>
        <w:sdtContent>
          <w:p w14:paraId="05B4E4EE" w14:textId="1214F1D0" w:rsidR="00D44811" w:rsidRPr="00F70D8B" w:rsidRDefault="00F60376" w:rsidP="00F70D8B">
            <w:pPr>
              <w:pStyle w:val="Footer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F70D8B">
              <w:rPr>
                <w:rFonts w:ascii="Arial" w:hAnsi="Arial" w:cs="Arial"/>
                <w:sz w:val="16"/>
                <w:szCs w:val="16"/>
              </w:rPr>
              <w:t xml:space="preserve">Parsons </w:t>
            </w:r>
            <w:r w:rsidR="00B35CBA">
              <w:rPr>
                <w:rFonts w:ascii="Arial" w:hAnsi="Arial" w:cs="Arial"/>
                <w:sz w:val="16"/>
                <w:szCs w:val="16"/>
              </w:rPr>
              <w:t xml:space="preserve">Family </w:t>
            </w:r>
            <w:r w:rsidRPr="00F70D8B">
              <w:rPr>
                <w:rFonts w:ascii="Arial" w:hAnsi="Arial" w:cs="Arial"/>
                <w:sz w:val="16"/>
                <w:szCs w:val="16"/>
              </w:rPr>
              <w:t>Scholarship, P</w:t>
            </w:r>
            <w:r w:rsidR="00D44811" w:rsidRPr="00F70D8B">
              <w:rPr>
                <w:rFonts w:ascii="Arial" w:hAnsi="Arial" w:cs="Arial"/>
                <w:sz w:val="16"/>
                <w:szCs w:val="16"/>
              </w:rPr>
              <w:t xml:space="preserve">age </w:t>
            </w:r>
            <w:r w:rsidR="00D44811" w:rsidRPr="00F70D8B">
              <w:rPr>
                <w:rFonts w:ascii="Arial" w:hAnsi="Arial" w:cs="Arial"/>
                <w:bCs/>
                <w:sz w:val="16"/>
                <w:szCs w:val="16"/>
              </w:rPr>
              <w:fldChar w:fldCharType="begin"/>
            </w:r>
            <w:r w:rsidR="00D44811" w:rsidRPr="00F70D8B">
              <w:rPr>
                <w:rFonts w:ascii="Arial" w:hAnsi="Arial" w:cs="Arial"/>
                <w:bCs/>
                <w:sz w:val="16"/>
                <w:szCs w:val="16"/>
              </w:rPr>
              <w:instrText xml:space="preserve"> PAGE </w:instrText>
            </w:r>
            <w:r w:rsidR="00D44811" w:rsidRPr="00F70D8B">
              <w:rPr>
                <w:rFonts w:ascii="Arial" w:hAnsi="Arial" w:cs="Arial"/>
                <w:bCs/>
                <w:sz w:val="16"/>
                <w:szCs w:val="16"/>
              </w:rPr>
              <w:fldChar w:fldCharType="separate"/>
            </w:r>
            <w:r w:rsidR="00D44811" w:rsidRPr="00F70D8B">
              <w:rPr>
                <w:rFonts w:ascii="Arial" w:hAnsi="Arial" w:cs="Arial"/>
                <w:bCs/>
                <w:noProof/>
                <w:sz w:val="16"/>
                <w:szCs w:val="16"/>
              </w:rPr>
              <w:t>2</w:t>
            </w:r>
            <w:r w:rsidR="00D44811" w:rsidRPr="00F70D8B">
              <w:rPr>
                <w:rFonts w:ascii="Arial" w:hAnsi="Arial" w:cs="Arial"/>
                <w:bCs/>
                <w:sz w:val="16"/>
                <w:szCs w:val="16"/>
              </w:rPr>
              <w:fldChar w:fldCharType="end"/>
            </w:r>
            <w:r w:rsidR="00D44811" w:rsidRPr="00F70D8B">
              <w:rPr>
                <w:rFonts w:ascii="Arial" w:hAnsi="Arial" w:cs="Arial"/>
                <w:sz w:val="16"/>
                <w:szCs w:val="16"/>
              </w:rPr>
              <w:t xml:space="preserve"> of </w:t>
            </w:r>
            <w:r w:rsidR="00D44811" w:rsidRPr="00F70D8B">
              <w:rPr>
                <w:rFonts w:ascii="Arial" w:hAnsi="Arial" w:cs="Arial"/>
                <w:bCs/>
                <w:sz w:val="16"/>
                <w:szCs w:val="16"/>
              </w:rPr>
              <w:fldChar w:fldCharType="begin"/>
            </w:r>
            <w:r w:rsidR="00D44811" w:rsidRPr="00F70D8B">
              <w:rPr>
                <w:rFonts w:ascii="Arial" w:hAnsi="Arial" w:cs="Arial"/>
                <w:bCs/>
                <w:sz w:val="16"/>
                <w:szCs w:val="16"/>
              </w:rPr>
              <w:instrText xml:space="preserve"> NUMPAGES  </w:instrText>
            </w:r>
            <w:r w:rsidR="00D44811" w:rsidRPr="00F70D8B">
              <w:rPr>
                <w:rFonts w:ascii="Arial" w:hAnsi="Arial" w:cs="Arial"/>
                <w:bCs/>
                <w:sz w:val="16"/>
                <w:szCs w:val="16"/>
              </w:rPr>
              <w:fldChar w:fldCharType="separate"/>
            </w:r>
            <w:r w:rsidR="00D44811" w:rsidRPr="00F70D8B">
              <w:rPr>
                <w:rFonts w:ascii="Arial" w:hAnsi="Arial" w:cs="Arial"/>
                <w:bCs/>
                <w:noProof/>
                <w:sz w:val="16"/>
                <w:szCs w:val="16"/>
              </w:rPr>
              <w:t>2</w:t>
            </w:r>
            <w:r w:rsidR="00D44811" w:rsidRPr="00F70D8B">
              <w:rPr>
                <w:rFonts w:ascii="Arial" w:hAnsi="Arial" w:cs="Arial"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07BF2BB9" w14:textId="77777777" w:rsidR="00D44811" w:rsidRDefault="00D448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2AF31B" w14:textId="77777777" w:rsidR="00DA4EA1" w:rsidRDefault="00DA4EA1" w:rsidP="00D44811">
      <w:pPr>
        <w:spacing w:after="0" w:line="240" w:lineRule="auto"/>
      </w:pPr>
      <w:r>
        <w:separator/>
      </w:r>
    </w:p>
  </w:footnote>
  <w:footnote w:type="continuationSeparator" w:id="0">
    <w:p w14:paraId="0ADD36B8" w14:textId="77777777" w:rsidR="00DA4EA1" w:rsidRDefault="00DA4EA1" w:rsidP="00D448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A5B3D"/>
    <w:multiLevelType w:val="hybridMultilevel"/>
    <w:tmpl w:val="FB9412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3F2973"/>
    <w:multiLevelType w:val="hybridMultilevel"/>
    <w:tmpl w:val="D556DDCA"/>
    <w:lvl w:ilvl="0" w:tplc="674415AA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410186"/>
    <w:multiLevelType w:val="hybridMultilevel"/>
    <w:tmpl w:val="7B5268C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F0277B"/>
    <w:multiLevelType w:val="hybridMultilevel"/>
    <w:tmpl w:val="9E360DD4"/>
    <w:lvl w:ilvl="0" w:tplc="674415AA">
      <w:start w:val="1"/>
      <w:numFmt w:val="bullet"/>
      <w:lvlText w:val="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50EE716F"/>
    <w:multiLevelType w:val="hybridMultilevel"/>
    <w:tmpl w:val="1CEA7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3144B2"/>
    <w:multiLevelType w:val="hybridMultilevel"/>
    <w:tmpl w:val="28BAF2FC"/>
    <w:lvl w:ilvl="0" w:tplc="97B69C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B54878"/>
    <w:multiLevelType w:val="hybridMultilevel"/>
    <w:tmpl w:val="96722024"/>
    <w:lvl w:ilvl="0" w:tplc="674415AA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504352"/>
    <w:multiLevelType w:val="hybridMultilevel"/>
    <w:tmpl w:val="7B5268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8907985">
    <w:abstractNumId w:val="4"/>
  </w:num>
  <w:num w:numId="2" w16cid:durableId="201090487">
    <w:abstractNumId w:val="6"/>
  </w:num>
  <w:num w:numId="3" w16cid:durableId="1959725038">
    <w:abstractNumId w:val="1"/>
  </w:num>
  <w:num w:numId="4" w16cid:durableId="1666861029">
    <w:abstractNumId w:val="5"/>
  </w:num>
  <w:num w:numId="5" w16cid:durableId="1503545859">
    <w:abstractNumId w:val="7"/>
  </w:num>
  <w:num w:numId="6" w16cid:durableId="1302807690">
    <w:abstractNumId w:val="2"/>
  </w:num>
  <w:num w:numId="7" w16cid:durableId="321743687">
    <w:abstractNumId w:val="3"/>
  </w:num>
  <w:num w:numId="8" w16cid:durableId="20524183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xMDI3NjayNDW2NDdU0lEKTi0uzszPAykwqgUAHz4KNSwAAAA="/>
  </w:docVars>
  <w:rsids>
    <w:rsidRoot w:val="000F4779"/>
    <w:rsid w:val="00030863"/>
    <w:rsid w:val="000364C0"/>
    <w:rsid w:val="00042185"/>
    <w:rsid w:val="0006608A"/>
    <w:rsid w:val="00075E30"/>
    <w:rsid w:val="00081C6E"/>
    <w:rsid w:val="0009541A"/>
    <w:rsid w:val="000974E5"/>
    <w:rsid w:val="000D2E84"/>
    <w:rsid w:val="000F4779"/>
    <w:rsid w:val="00105FCF"/>
    <w:rsid w:val="001518AB"/>
    <w:rsid w:val="00165E3A"/>
    <w:rsid w:val="001725F2"/>
    <w:rsid w:val="0019108A"/>
    <w:rsid w:val="0019265E"/>
    <w:rsid w:val="001937B0"/>
    <w:rsid w:val="001B0CB6"/>
    <w:rsid w:val="001D48B6"/>
    <w:rsid w:val="001F3417"/>
    <w:rsid w:val="002176B0"/>
    <w:rsid w:val="002629C1"/>
    <w:rsid w:val="002A2564"/>
    <w:rsid w:val="002A31FB"/>
    <w:rsid w:val="002A3AF6"/>
    <w:rsid w:val="002B111D"/>
    <w:rsid w:val="002E76CC"/>
    <w:rsid w:val="00300728"/>
    <w:rsid w:val="00327738"/>
    <w:rsid w:val="00387D82"/>
    <w:rsid w:val="0039127D"/>
    <w:rsid w:val="003A15E6"/>
    <w:rsid w:val="003B0DC4"/>
    <w:rsid w:val="003B254A"/>
    <w:rsid w:val="00403CFF"/>
    <w:rsid w:val="004167E1"/>
    <w:rsid w:val="004354CE"/>
    <w:rsid w:val="00441105"/>
    <w:rsid w:val="004F34E4"/>
    <w:rsid w:val="00530336"/>
    <w:rsid w:val="0055195F"/>
    <w:rsid w:val="00552859"/>
    <w:rsid w:val="00563589"/>
    <w:rsid w:val="00571E6B"/>
    <w:rsid w:val="005911E4"/>
    <w:rsid w:val="005B170E"/>
    <w:rsid w:val="005D7B64"/>
    <w:rsid w:val="005E3147"/>
    <w:rsid w:val="005F5969"/>
    <w:rsid w:val="00627F8D"/>
    <w:rsid w:val="00671908"/>
    <w:rsid w:val="00674B3A"/>
    <w:rsid w:val="0068653D"/>
    <w:rsid w:val="006F0BA0"/>
    <w:rsid w:val="00705D1C"/>
    <w:rsid w:val="00740018"/>
    <w:rsid w:val="00742DB9"/>
    <w:rsid w:val="00770E2E"/>
    <w:rsid w:val="00777177"/>
    <w:rsid w:val="00796FB8"/>
    <w:rsid w:val="007A5141"/>
    <w:rsid w:val="007B270A"/>
    <w:rsid w:val="007C5298"/>
    <w:rsid w:val="007E4B69"/>
    <w:rsid w:val="00822D73"/>
    <w:rsid w:val="0086037F"/>
    <w:rsid w:val="00870FBC"/>
    <w:rsid w:val="00883DA9"/>
    <w:rsid w:val="00892689"/>
    <w:rsid w:val="008E7856"/>
    <w:rsid w:val="008F2D3F"/>
    <w:rsid w:val="008F6B98"/>
    <w:rsid w:val="009017FB"/>
    <w:rsid w:val="0090709C"/>
    <w:rsid w:val="00915342"/>
    <w:rsid w:val="00946CF8"/>
    <w:rsid w:val="00957E85"/>
    <w:rsid w:val="00963BFC"/>
    <w:rsid w:val="00964303"/>
    <w:rsid w:val="009D4E08"/>
    <w:rsid w:val="009E42D0"/>
    <w:rsid w:val="009F78B6"/>
    <w:rsid w:val="00A05EAC"/>
    <w:rsid w:val="00A32CC2"/>
    <w:rsid w:val="00A459D3"/>
    <w:rsid w:val="00A53C53"/>
    <w:rsid w:val="00A8014C"/>
    <w:rsid w:val="00A909E1"/>
    <w:rsid w:val="00AB0DE8"/>
    <w:rsid w:val="00AB2540"/>
    <w:rsid w:val="00AB2669"/>
    <w:rsid w:val="00AD5749"/>
    <w:rsid w:val="00B35CBA"/>
    <w:rsid w:val="00B46E35"/>
    <w:rsid w:val="00B5125B"/>
    <w:rsid w:val="00B63914"/>
    <w:rsid w:val="00B6606B"/>
    <w:rsid w:val="00B66296"/>
    <w:rsid w:val="00B66DEA"/>
    <w:rsid w:val="00B873B8"/>
    <w:rsid w:val="00B9461D"/>
    <w:rsid w:val="00BB7662"/>
    <w:rsid w:val="00C0556E"/>
    <w:rsid w:val="00C12554"/>
    <w:rsid w:val="00C27A58"/>
    <w:rsid w:val="00C6361E"/>
    <w:rsid w:val="00C63906"/>
    <w:rsid w:val="00CD319C"/>
    <w:rsid w:val="00D02C77"/>
    <w:rsid w:val="00D138B5"/>
    <w:rsid w:val="00D34B33"/>
    <w:rsid w:val="00D425D2"/>
    <w:rsid w:val="00D44811"/>
    <w:rsid w:val="00D65E3A"/>
    <w:rsid w:val="00DA4EA1"/>
    <w:rsid w:val="00DB71A3"/>
    <w:rsid w:val="00E2591E"/>
    <w:rsid w:val="00E25FFC"/>
    <w:rsid w:val="00E66726"/>
    <w:rsid w:val="00E81B7B"/>
    <w:rsid w:val="00E932A5"/>
    <w:rsid w:val="00EC1402"/>
    <w:rsid w:val="00EC2773"/>
    <w:rsid w:val="00F0077B"/>
    <w:rsid w:val="00F241FF"/>
    <w:rsid w:val="00F37A70"/>
    <w:rsid w:val="00F4041E"/>
    <w:rsid w:val="00F60376"/>
    <w:rsid w:val="00F70D8B"/>
    <w:rsid w:val="00F82924"/>
    <w:rsid w:val="00F904D6"/>
    <w:rsid w:val="00FC4DAE"/>
    <w:rsid w:val="00FC678B"/>
    <w:rsid w:val="00FE0BEA"/>
    <w:rsid w:val="00FF4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5DD002"/>
  <w15:chartTrackingRefBased/>
  <w15:docId w15:val="{90695D7C-A901-4547-93A5-D8C138AFD0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3C5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47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B25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448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4811"/>
  </w:style>
  <w:style w:type="paragraph" w:styleId="Footer">
    <w:name w:val="footer"/>
    <w:basedOn w:val="Normal"/>
    <w:link w:val="FooterChar"/>
    <w:uiPriority w:val="99"/>
    <w:unhideWhenUsed/>
    <w:rsid w:val="00D448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4811"/>
  </w:style>
  <w:style w:type="paragraph" w:styleId="Revision">
    <w:name w:val="Revision"/>
    <w:hidden/>
    <w:uiPriority w:val="99"/>
    <w:semiHidden/>
    <w:rsid w:val="002A256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B0CB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B0CB6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B254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063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mainecf.org/find-a-scholarship/available-scholarships/parsons-scholarship-fund-for-lgbtq-youth-and-allies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mainecf.org/find-a-scholarship/available-scholarships/parsons-scholarship-fund-for-lgbtq-youth-and-allies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ParsonsFamilyScholarship@gmail.com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ParsonsFamilyScholarship@gmail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013DB4-394C-4D34-882F-1FD5B9257052}"/>
      </w:docPartPr>
      <w:docPartBody>
        <w:p w:rsidR="00842CEF" w:rsidRDefault="00BF4977">
          <w:r w:rsidRPr="00FB086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F4977"/>
    <w:rsid w:val="002E421F"/>
    <w:rsid w:val="004860F1"/>
    <w:rsid w:val="005D29D4"/>
    <w:rsid w:val="00842CEF"/>
    <w:rsid w:val="00B05833"/>
    <w:rsid w:val="00B44E74"/>
    <w:rsid w:val="00BF4977"/>
    <w:rsid w:val="00D32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F4977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f5d97b0-f843-4db0-b531-5867a38105a9">
      <Terms xmlns="http://schemas.microsoft.com/office/infopath/2007/PartnerControls"/>
    </lcf76f155ced4ddcb4097134ff3c332f>
    <TaxCatchAll xmlns="0cf5c4e9-ae7d-481b-864a-c190015c649b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4D94AF8E95DB4FAF12C5B0095F4550" ma:contentTypeVersion="15" ma:contentTypeDescription="Create a new document." ma:contentTypeScope="" ma:versionID="98f3d0be0211aeb938cc49ee37991cae">
  <xsd:schema xmlns:xsd="http://www.w3.org/2001/XMLSchema" xmlns:xs="http://www.w3.org/2001/XMLSchema" xmlns:p="http://schemas.microsoft.com/office/2006/metadata/properties" xmlns:ns2="1f5d97b0-f843-4db0-b531-5867a38105a9" xmlns:ns3="0cf5c4e9-ae7d-481b-864a-c190015c649b" targetNamespace="http://schemas.microsoft.com/office/2006/metadata/properties" ma:root="true" ma:fieldsID="fa63f20597403f89a54be501fba979b6" ns2:_="" ns3:_="">
    <xsd:import namespace="1f5d97b0-f843-4db0-b531-5867a38105a9"/>
    <xsd:import namespace="0cf5c4e9-ae7d-481b-864a-c190015c64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5d97b0-f843-4db0-b531-5867a38105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06dbae54-bc92-4757-86ab-c151ed43fee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f5c4e9-ae7d-481b-864a-c190015c649b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89ff0fbb-a83f-4a59-9b28-d673409f3fa6}" ma:internalName="TaxCatchAll" ma:showField="CatchAllData" ma:web="0cf5c4e9-ae7d-481b-864a-c190015c649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103D658-137A-4008-9C25-AEEC607D7A81}">
  <ds:schemaRefs>
    <ds:schemaRef ds:uri="http://schemas.microsoft.com/office/2006/metadata/properties"/>
    <ds:schemaRef ds:uri="http://schemas.microsoft.com/office/infopath/2007/PartnerControls"/>
    <ds:schemaRef ds:uri="1f5d97b0-f843-4db0-b531-5867a38105a9"/>
    <ds:schemaRef ds:uri="0cf5c4e9-ae7d-481b-864a-c190015c649b"/>
  </ds:schemaRefs>
</ds:datastoreItem>
</file>

<file path=customXml/itemProps2.xml><?xml version="1.0" encoding="utf-8"?>
<ds:datastoreItem xmlns:ds="http://schemas.openxmlformats.org/officeDocument/2006/customXml" ds:itemID="{3F1AE0E4-11D1-4786-A92A-306A1953A8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5d97b0-f843-4db0-b531-5867a38105a9"/>
    <ds:schemaRef ds:uri="0cf5c4e9-ae7d-481b-864a-c190015c64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D1C34C6-D103-4D31-B069-F0E5E6483C0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968</Words>
  <Characters>5522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uw University</Company>
  <LinksUpToDate>false</LinksUpToDate>
  <CharactersWithSpaces>6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e T. Villinski</dc:creator>
  <cp:keywords/>
  <dc:description/>
  <cp:lastModifiedBy>Scott R. Parsons</cp:lastModifiedBy>
  <cp:revision>4</cp:revision>
  <dcterms:created xsi:type="dcterms:W3CDTF">2022-09-27T17:46:00Z</dcterms:created>
  <dcterms:modified xsi:type="dcterms:W3CDTF">2023-09-27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4D94AF8E95DB4FAF12C5B0095F4550</vt:lpwstr>
  </property>
</Properties>
</file>